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:rsidRPr="00462B34" w:rsidR="00D05488" w:rsidP="7C55E51E" w:rsidRDefault="00D05488" w14:paraId="08CBAC03" w14:textId="1C3AD344">
      <w:pPr>
        <w:pStyle w:val="Normal"/>
        <w:suppressLineNumbers w:val="0"/>
        <w:bidi w:val="0"/>
        <w:spacing w:before="120" w:beforeAutospacing="off" w:after="120" w:afterAutospacing="off" w:line="259" w:lineRule="auto"/>
        <w:ind w:left="0" w:right="0"/>
        <w:jc w:val="left"/>
        <w:rPr>
          <w:rStyle w:val="Hyperlink"/>
          <w:rFonts w:ascii="Century Gothic" w:hAnsi="Century Gothic" w:eastAsia="Century Gothic" w:cs="Century Gothic"/>
          <w:b w:val="1"/>
          <w:bCs w:val="1"/>
          <w:i w:val="1"/>
          <w:iCs w:val="1"/>
          <w:sz w:val="22"/>
          <w:szCs w:val="22"/>
        </w:rPr>
      </w:pPr>
      <w:r w:rsidRPr="7C55E51E" w:rsidR="00D05488">
        <w:rPr>
          <w:rFonts w:ascii="Century Gothic" w:hAnsi="Century Gothic" w:eastAsia="Century Gothic" w:cs="Century Gothic"/>
          <w:b w:val="1"/>
          <w:bCs w:val="1"/>
          <w:color w:val="004876" w:themeColor="accent1" w:themeTint="FF" w:themeShade="FF"/>
          <w:sz w:val="22"/>
          <w:szCs w:val="22"/>
        </w:rPr>
        <w:t xml:space="preserve">Social Media </w:t>
      </w:r>
      <w:r w:rsidRPr="7C55E51E" w:rsidR="78448585">
        <w:rPr>
          <w:rFonts w:ascii="Century Gothic" w:hAnsi="Century Gothic" w:eastAsia="Century Gothic" w:cs="Century Gothic"/>
          <w:b w:val="1"/>
          <w:bCs w:val="1"/>
          <w:color w:val="004876" w:themeColor="accent1" w:themeTint="FF" w:themeShade="FF"/>
          <w:sz w:val="22"/>
          <w:szCs w:val="22"/>
        </w:rPr>
        <w:t xml:space="preserve">Messaging </w:t>
      </w:r>
      <w:r w:rsidRPr="7C55E51E" w:rsidR="00D05488">
        <w:rPr>
          <w:rFonts w:ascii="Century Gothic" w:hAnsi="Century Gothic" w:eastAsia="Century Gothic" w:cs="Century Gothic"/>
          <w:b w:val="1"/>
          <w:bCs w:val="1"/>
          <w:color w:val="004876" w:themeColor="accent1" w:themeTint="FF" w:themeShade="FF"/>
          <w:sz w:val="22"/>
          <w:szCs w:val="22"/>
        </w:rPr>
        <w:t xml:space="preserve">- ETC </w:t>
      </w:r>
      <w:r w:rsidRPr="7C55E51E" w:rsidR="00152463">
        <w:rPr>
          <w:rFonts w:ascii="Century Gothic" w:hAnsi="Century Gothic" w:eastAsia="Century Gothic" w:cs="Century Gothic"/>
          <w:b w:val="1"/>
          <w:bCs w:val="1"/>
          <w:color w:val="004876" w:themeColor="accent1" w:themeTint="FF" w:themeShade="FF"/>
          <w:sz w:val="22"/>
          <w:szCs w:val="22"/>
        </w:rPr>
        <w:t xml:space="preserve">Report </w:t>
      </w:r>
      <w:r w:rsidRPr="7C55E51E" w:rsidR="68D85BBD">
        <w:rPr>
          <w:rFonts w:ascii="Century Gothic" w:hAnsi="Century Gothic" w:eastAsia="Century Gothic" w:cs="Century Gothic"/>
          <w:b w:val="1"/>
          <w:bCs w:val="1"/>
          <w:i w:val="1"/>
          <w:iCs w:val="1"/>
          <w:sz w:val="22"/>
          <w:szCs w:val="22"/>
        </w:rPr>
        <w:t>Achieving Zero-Carbon Buildings: Electric, Efficient and Flexible</w:t>
      </w:r>
    </w:p>
    <w:p w:rsidRPr="00462B34" w:rsidR="00141256" w:rsidP="00D05488" w:rsidRDefault="00141256" w14:paraId="7BC84D3D" w14:textId="77777777">
      <w:pPr>
        <w:spacing w:before="120" w:after="120"/>
        <w:rPr>
          <w:rFonts w:ascii="Century Gothic" w:hAnsi="Century Gothic" w:eastAsia="Century Gothic" w:cs="Century Gothic"/>
          <w:b/>
          <w:color w:val="004876" w:themeColor="text2"/>
          <w:sz w:val="22"/>
          <w:szCs w:val="22"/>
        </w:rPr>
      </w:pPr>
    </w:p>
    <w:p w:rsidRPr="00462B34" w:rsidR="00D05488" w:rsidP="00D05488" w:rsidRDefault="00D05488" w14:paraId="2139E2E6" w14:textId="5F317E6B">
      <w:pPr>
        <w:spacing w:before="120" w:after="120"/>
        <w:rPr>
          <w:rFonts w:ascii="Century Gothic" w:hAnsi="Century Gothic" w:eastAsia="Century Gothic" w:cs="Century Gothic"/>
          <w:b/>
          <w:color w:val="004876" w:themeColor="text2"/>
          <w:sz w:val="22"/>
          <w:szCs w:val="22"/>
        </w:rPr>
      </w:pPr>
      <w:r w:rsidRPr="00462B34">
        <w:rPr>
          <w:rFonts w:ascii="Century Gothic" w:hAnsi="Century Gothic" w:eastAsia="Century Gothic" w:cs="Century Gothic"/>
          <w:b/>
          <w:color w:val="004876" w:themeColor="text2"/>
          <w:sz w:val="22"/>
          <w:szCs w:val="22"/>
        </w:rPr>
        <w:t>OVERVIEW</w:t>
      </w:r>
    </w:p>
    <w:p w:rsidRPr="00462B34" w:rsidR="00D05488" w:rsidP="7C55E51E" w:rsidRDefault="00D05488" w14:paraId="205CC307" w14:textId="4488085F">
      <w:pPr>
        <w:spacing w:before="120" w:after="120"/>
        <w:rPr>
          <w:rFonts w:ascii="Century Gothic" w:hAnsi="Century Gothic" w:eastAsia="Century Gothic" w:cs="Century Gothic"/>
          <w:b w:val="1"/>
          <w:bCs w:val="1"/>
          <w:color w:val="auto"/>
          <w:sz w:val="22"/>
          <w:szCs w:val="22"/>
        </w:rPr>
      </w:pPr>
      <w:r w:rsidRPr="7C55E51E" w:rsidR="00D05488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Thank you for helping us promote </w:t>
      </w:r>
      <w:r w:rsidRPr="7C55E51E" w:rsidR="00E51283">
        <w:rPr>
          <w:rFonts w:ascii="Century Gothic" w:hAnsi="Century Gothic" w:eastAsia="Century Gothic" w:cs="Century Gothic"/>
          <w:color w:val="auto"/>
          <w:sz w:val="22"/>
          <w:szCs w:val="22"/>
        </w:rPr>
        <w:t>the ETC’s</w:t>
      </w:r>
      <w:r w:rsidRPr="7C55E51E" w:rsidR="00C24130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 </w:t>
      </w:r>
      <w:r w:rsidRPr="7C55E51E" w:rsidR="00141256">
        <w:rPr>
          <w:rFonts w:ascii="Century Gothic" w:hAnsi="Century Gothic" w:eastAsia="Century Gothic" w:cs="Century Gothic"/>
          <w:color w:val="auto"/>
          <w:sz w:val="22"/>
          <w:szCs w:val="22"/>
        </w:rPr>
        <w:t>report</w:t>
      </w:r>
      <w:r w:rsidRPr="7C55E51E" w:rsidR="001433BB">
        <w:rPr>
          <w:rFonts w:ascii="Century Gothic" w:hAnsi="Century Gothic" w:eastAsia="Century Gothic" w:cs="Century Gothic"/>
          <w:color w:val="auto"/>
          <w:sz w:val="22"/>
          <w:szCs w:val="22"/>
        </w:rPr>
        <w:t>,</w:t>
      </w:r>
      <w:r w:rsidRPr="7C55E51E" w:rsidR="001433BB">
        <w:rPr>
          <w:rFonts w:ascii="Century Gothic" w:hAnsi="Century Gothic" w:eastAsia="Century Gothic" w:cs="Century Gothic"/>
          <w:b w:val="1"/>
          <w:bCs w:val="1"/>
          <w:i w:val="1"/>
          <w:iCs w:val="1"/>
          <w:sz w:val="22"/>
          <w:szCs w:val="22"/>
        </w:rPr>
        <w:t xml:space="preserve"> </w:t>
      </w:r>
      <w:r w:rsidRPr="7C55E51E" w:rsidR="03F7C1C0">
        <w:rPr>
          <w:rFonts w:ascii="Century Gothic" w:hAnsi="Century Gothic" w:eastAsia="Century Gothic" w:cs="Century Gothic"/>
          <w:b w:val="1"/>
          <w:bCs w:val="1"/>
          <w:i w:val="1"/>
          <w:iCs w:val="1"/>
          <w:sz w:val="22"/>
          <w:szCs w:val="22"/>
        </w:rPr>
        <w:t>Achieving Zero-Carbon Buildings: Electric, Efficient and Flexible.</w:t>
      </w:r>
      <w:r w:rsidRPr="7C55E51E" w:rsidR="00764CDB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 </w:t>
      </w:r>
      <w:r w:rsidRPr="7C55E51E" w:rsidR="00D05488">
        <w:rPr>
          <w:rFonts w:ascii="Century Gothic" w:hAnsi="Century Gothic" w:eastAsia="Century Gothic" w:cs="Century Gothic"/>
          <w:color w:val="auto"/>
          <w:sz w:val="22"/>
          <w:szCs w:val="22"/>
        </w:rPr>
        <w:t>Thi</w:t>
      </w:r>
      <w:r w:rsidRPr="7C55E51E" w:rsidR="674915BC">
        <w:rPr>
          <w:rFonts w:ascii="Century Gothic" w:hAnsi="Century Gothic" w:eastAsia="Century Gothic" w:cs="Century Gothic"/>
          <w:color w:val="auto"/>
          <w:sz w:val="22"/>
          <w:szCs w:val="22"/>
        </w:rPr>
        <w:t>s document</w:t>
      </w:r>
      <w:r w:rsidRPr="7C55E51E" w:rsidR="00D05488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 is designed to help your teams share </w:t>
      </w:r>
      <w:r w:rsidRPr="7C55E51E" w:rsidR="2D889A00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the </w:t>
      </w:r>
      <w:r w:rsidRPr="7C55E51E" w:rsidR="00D05488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ETC’s key findings and </w:t>
      </w:r>
      <w:r w:rsidRPr="7C55E51E" w:rsidR="00D05488">
        <w:rPr>
          <w:rFonts w:ascii="Century Gothic" w:hAnsi="Century Gothic" w:eastAsia="Century Gothic" w:cs="Century Gothic"/>
          <w:color w:val="auto"/>
          <w:sz w:val="22"/>
          <w:szCs w:val="22"/>
        </w:rPr>
        <w:t>disseminate</w:t>
      </w:r>
      <w:r w:rsidRPr="7C55E51E" w:rsidR="00D05488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 the messaging of </w:t>
      </w:r>
      <w:r w:rsidRPr="7C55E51E" w:rsidR="00324D6C">
        <w:rPr>
          <w:rFonts w:ascii="Century Gothic" w:hAnsi="Century Gothic" w:eastAsia="Century Gothic" w:cs="Century Gothic"/>
          <w:color w:val="auto"/>
          <w:sz w:val="22"/>
          <w:szCs w:val="22"/>
        </w:rPr>
        <w:t>the</w:t>
      </w:r>
      <w:r w:rsidRPr="7C55E51E" w:rsidR="00D05488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 report across your social media channels.</w:t>
      </w:r>
    </w:p>
    <w:p w:rsidRPr="00462B34" w:rsidR="00D05488" w:rsidP="7C55E51E" w:rsidRDefault="33E31DC1" w14:paraId="21B2A5EE" w14:textId="3D9C3E01">
      <w:pPr>
        <w:spacing w:before="120" w:after="120"/>
        <w:rPr>
          <w:rFonts w:ascii="Century Gothic" w:hAnsi="Century Gothic" w:eastAsia="Century Gothic" w:cs="Century Gothic"/>
          <w:b w:val="1"/>
          <w:bCs w:val="1"/>
          <w:color w:val="004876" w:themeColor="text2"/>
          <w:sz w:val="22"/>
          <w:szCs w:val="22"/>
        </w:rPr>
      </w:pPr>
      <w:r w:rsidRPr="7C55E51E" w:rsidR="33E31DC1">
        <w:rPr>
          <w:rFonts w:ascii="Century Gothic" w:hAnsi="Century Gothic" w:eastAsia="Century Gothic" w:cs="Century Gothic"/>
          <w:b w:val="1"/>
          <w:bCs w:val="1"/>
          <w:color w:val="004876" w:themeColor="accent1" w:themeTint="FF" w:themeShade="FF"/>
          <w:sz w:val="22"/>
          <w:szCs w:val="22"/>
        </w:rPr>
        <w:t xml:space="preserve">Link to report web page </w:t>
      </w:r>
      <w:r w:rsidRPr="7C55E51E" w:rsidR="42903028">
        <w:rPr>
          <w:rFonts w:ascii="Century Gothic" w:hAnsi="Century Gothic" w:eastAsia="Century Gothic" w:cs="Century Gothic"/>
          <w:b w:val="1"/>
          <w:bCs w:val="1"/>
          <w:color w:val="004876" w:themeColor="accent1" w:themeTint="FF" w:themeShade="FF"/>
          <w:sz w:val="22"/>
          <w:szCs w:val="22"/>
        </w:rPr>
        <w:t xml:space="preserve">(links will </w:t>
      </w:r>
      <w:r w:rsidRPr="7C55E51E" w:rsidR="2A6ACC94">
        <w:rPr>
          <w:rFonts w:ascii="Century Gothic" w:hAnsi="Century Gothic" w:eastAsia="Century Gothic" w:cs="Century Gothic"/>
          <w:b w:val="1"/>
          <w:bCs w:val="1"/>
          <w:color w:val="004876" w:themeColor="accent1" w:themeTint="FF" w:themeShade="FF"/>
          <w:sz w:val="22"/>
          <w:szCs w:val="22"/>
        </w:rPr>
        <w:t xml:space="preserve">be live </w:t>
      </w:r>
      <w:r w:rsidRPr="7C55E51E" w:rsidR="00392AAF">
        <w:rPr>
          <w:rFonts w:ascii="Century Gothic" w:hAnsi="Century Gothic" w:eastAsia="Century Gothic" w:cs="Century Gothic"/>
          <w:b w:val="1"/>
          <w:bCs w:val="1"/>
          <w:color w:val="004876" w:themeColor="accent1" w:themeTint="FF" w:themeShade="FF"/>
          <w:sz w:val="22"/>
          <w:szCs w:val="22"/>
        </w:rPr>
        <w:t>at</w:t>
      </w:r>
      <w:r w:rsidRPr="7C55E51E" w:rsidR="002B04C3">
        <w:rPr>
          <w:rFonts w:ascii="Century Gothic" w:hAnsi="Century Gothic" w:eastAsia="Century Gothic" w:cs="Century Gothic"/>
          <w:b w:val="1"/>
          <w:bCs w:val="1"/>
          <w:color w:val="004876" w:themeColor="accent1" w:themeTint="FF" w:themeShade="FF"/>
          <w:sz w:val="22"/>
          <w:szCs w:val="22"/>
        </w:rPr>
        <w:t xml:space="preserve"> 00:01</w:t>
      </w:r>
      <w:r w:rsidRPr="7C55E51E" w:rsidR="00774657">
        <w:rPr>
          <w:rFonts w:ascii="Century Gothic" w:hAnsi="Century Gothic" w:eastAsia="Century Gothic" w:cs="Century Gothic"/>
          <w:b w:val="1"/>
          <w:bCs w:val="1"/>
          <w:color w:val="004876" w:themeColor="accent1" w:themeTint="FF" w:themeShade="FF"/>
          <w:sz w:val="22"/>
          <w:szCs w:val="22"/>
        </w:rPr>
        <w:t xml:space="preserve"> </w:t>
      </w:r>
      <w:r w:rsidRPr="7C55E51E" w:rsidR="00A838E5">
        <w:rPr>
          <w:rFonts w:ascii="Century Gothic" w:hAnsi="Century Gothic" w:eastAsia="Century Gothic" w:cs="Century Gothic"/>
          <w:b w:val="1"/>
          <w:bCs w:val="1"/>
          <w:color w:val="004876" w:themeColor="accent1" w:themeTint="FF" w:themeShade="FF"/>
          <w:sz w:val="22"/>
          <w:szCs w:val="22"/>
        </w:rPr>
        <w:t>GMT</w:t>
      </w:r>
      <w:r w:rsidRPr="7C55E51E" w:rsidR="00392AAF">
        <w:rPr>
          <w:rFonts w:ascii="Century Gothic" w:hAnsi="Century Gothic" w:eastAsia="Century Gothic" w:cs="Century Gothic"/>
          <w:b w:val="1"/>
          <w:bCs w:val="1"/>
          <w:color w:val="004876" w:themeColor="accent1" w:themeTint="FF" w:themeShade="FF"/>
          <w:sz w:val="22"/>
          <w:szCs w:val="22"/>
        </w:rPr>
        <w:t xml:space="preserve"> on </w:t>
      </w:r>
      <w:r w:rsidRPr="7C55E51E" w:rsidR="1370DE96">
        <w:rPr>
          <w:rFonts w:ascii="Century Gothic" w:hAnsi="Century Gothic" w:eastAsia="Century Gothic" w:cs="Century Gothic"/>
          <w:b w:val="1"/>
          <w:bCs w:val="1"/>
          <w:color w:val="004876" w:themeColor="accent1" w:themeTint="FF" w:themeShade="FF"/>
          <w:sz w:val="22"/>
          <w:szCs w:val="22"/>
        </w:rPr>
        <w:t>4</w:t>
      </w:r>
      <w:r w:rsidRPr="7C55E51E" w:rsidR="1370DE96">
        <w:rPr>
          <w:rFonts w:ascii="Century Gothic" w:hAnsi="Century Gothic" w:eastAsia="Century Gothic" w:cs="Century Gothic"/>
          <w:b w:val="1"/>
          <w:bCs w:val="1"/>
          <w:color w:val="004876" w:themeColor="accent1" w:themeTint="FF" w:themeShade="FF"/>
          <w:sz w:val="22"/>
          <w:szCs w:val="22"/>
          <w:vertAlign w:val="superscript"/>
        </w:rPr>
        <w:t>th</w:t>
      </w:r>
      <w:r w:rsidRPr="7C55E51E" w:rsidR="1370DE96">
        <w:rPr>
          <w:rFonts w:ascii="Century Gothic" w:hAnsi="Century Gothic" w:eastAsia="Century Gothic" w:cs="Century Gothic"/>
          <w:b w:val="1"/>
          <w:bCs w:val="1"/>
          <w:color w:val="004876" w:themeColor="accent1" w:themeTint="FF" w:themeShade="FF"/>
          <w:sz w:val="22"/>
          <w:szCs w:val="22"/>
        </w:rPr>
        <w:t xml:space="preserve"> February</w:t>
      </w:r>
      <w:r w:rsidRPr="7C55E51E" w:rsidR="2A6ACC94">
        <w:rPr>
          <w:rFonts w:ascii="Century Gothic" w:hAnsi="Century Gothic" w:eastAsia="Century Gothic" w:cs="Century Gothic"/>
          <w:b w:val="1"/>
          <w:bCs w:val="1"/>
          <w:color w:val="004876" w:themeColor="accent1" w:themeTint="FF" w:themeShade="FF"/>
          <w:sz w:val="22"/>
          <w:szCs w:val="22"/>
        </w:rPr>
        <w:t>)</w:t>
      </w:r>
      <w:r w:rsidRPr="7C55E51E" w:rsidR="42903028">
        <w:rPr>
          <w:rFonts w:ascii="Century Gothic" w:hAnsi="Century Gothic" w:eastAsia="Century Gothic" w:cs="Century Gothic"/>
          <w:b w:val="1"/>
          <w:bCs w:val="1"/>
          <w:color w:val="004876" w:themeColor="accent1" w:themeTint="FF" w:themeShade="FF"/>
          <w:sz w:val="22"/>
          <w:szCs w:val="22"/>
        </w:rPr>
        <w:t xml:space="preserve"> </w:t>
      </w:r>
    </w:p>
    <w:p w:rsidRPr="00462B34" w:rsidR="00D05488" w:rsidP="7C55E51E" w:rsidRDefault="00D05488" w14:paraId="4A176F0C" w14:textId="30EDBB4B">
      <w:pPr>
        <w:spacing w:before="120" w:after="120"/>
        <w:rPr>
          <w:rFonts w:ascii="Century Gothic" w:hAnsi="Century Gothic"/>
          <w:sz w:val="22"/>
          <w:szCs w:val="22"/>
        </w:rPr>
      </w:pPr>
      <w:r w:rsidRPr="7C55E51E" w:rsidR="00846680">
        <w:rPr>
          <w:rFonts w:ascii="Century Gothic" w:hAnsi="Century Gothic" w:eastAsia="Century Gothic" w:cs="Century Gothic"/>
          <w:color w:val="auto"/>
          <w:sz w:val="22"/>
          <w:szCs w:val="22"/>
        </w:rPr>
        <w:t>The report</w:t>
      </w:r>
      <w:r w:rsidRPr="7C55E51E" w:rsidR="004A7DD9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 can be found</w:t>
      </w:r>
      <w:r w:rsidRPr="7C55E51E" w:rsidR="00846680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 here</w:t>
      </w:r>
      <w:r w:rsidRPr="7C55E51E" w:rsidR="00774657">
        <w:rPr>
          <w:rFonts w:ascii="Century Gothic" w:hAnsi="Century Gothic" w:eastAsia="Century Gothic" w:cs="Century Gothic"/>
          <w:color w:val="auto"/>
          <w:sz w:val="22"/>
          <w:szCs w:val="22"/>
        </w:rPr>
        <w:t>:</w:t>
      </w:r>
      <w:r w:rsidRPr="7C55E51E" w:rsidR="003839CA">
        <w:rPr>
          <w:rFonts w:ascii="Century Gothic" w:hAnsi="Century Gothic"/>
          <w:sz w:val="22"/>
          <w:szCs w:val="22"/>
        </w:rPr>
        <w:t xml:space="preserve"> </w:t>
      </w:r>
      <w:r w:rsidRPr="7C55E51E" w:rsidR="277B31E7">
        <w:rPr>
          <w:rFonts w:ascii="Century Gothic" w:hAnsi="Century Gothic"/>
          <w:sz w:val="22"/>
          <w:szCs w:val="22"/>
        </w:rPr>
        <w:t>https://www.energy-transitions.org/publications/achieving-zero-carbon-buildings</w:t>
      </w:r>
      <w:r w:rsidRPr="7C55E51E" w:rsidR="12811C6D">
        <w:rPr>
          <w:rFonts w:ascii="Century Gothic" w:hAnsi="Century Gothic"/>
          <w:sz w:val="22"/>
          <w:szCs w:val="22"/>
        </w:rPr>
        <w:t xml:space="preserve"> </w:t>
      </w:r>
      <w:r w:rsidRPr="7C55E51E" w:rsidR="277B31E7">
        <w:rPr>
          <w:rFonts w:ascii="Century Gothic" w:hAnsi="Century Gothic"/>
          <w:sz w:val="22"/>
          <w:szCs w:val="22"/>
        </w:rPr>
        <w:t xml:space="preserve"> </w:t>
      </w:r>
    </w:p>
    <w:p w:rsidRPr="00462B34" w:rsidR="00D05488" w:rsidP="00D05488" w:rsidRDefault="00D05488" w14:paraId="1F1CDCE9" w14:textId="6A5E5B81">
      <w:pPr>
        <w:spacing w:before="120" w:after="120"/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</w:pPr>
      <w:r w:rsidRPr="00462B34">
        <w:rPr>
          <w:rFonts w:ascii="Century Gothic" w:hAnsi="Century Gothic" w:eastAsia="Century Gothic" w:cs="Century Gothic"/>
          <w:b/>
          <w:color w:val="004876" w:themeColor="accent1"/>
          <w:sz w:val="22"/>
          <w:szCs w:val="22"/>
        </w:rPr>
        <w:t xml:space="preserve">Link to all social media assets </w:t>
      </w:r>
    </w:p>
    <w:p w:rsidRPr="00462B34" w:rsidR="00F83462" w:rsidP="7C55E51E" w:rsidRDefault="00F83462" w14:paraId="2A3D2E13" w14:textId="2B3CED78">
      <w:pPr>
        <w:spacing w:before="120" w:after="120"/>
        <w:rPr>
          <w:rFonts w:ascii="Century Gothic" w:hAnsi="Century Gothic" w:eastAsia="Century Gothic" w:cs="Century Gothic"/>
          <w:color w:val="auto"/>
          <w:sz w:val="22"/>
          <w:szCs w:val="22"/>
        </w:rPr>
      </w:pPr>
      <w:r w:rsidRPr="7C55E51E" w:rsidR="00D05488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All social media assets </w:t>
      </w:r>
      <w:r w:rsidRPr="7C55E51E" w:rsidR="091481D2">
        <w:rPr>
          <w:rFonts w:ascii="Century Gothic" w:hAnsi="Century Gothic" w:eastAsia="Century Gothic" w:cs="Century Gothic"/>
          <w:color w:val="auto"/>
          <w:sz w:val="22"/>
          <w:szCs w:val="22"/>
        </w:rPr>
        <w:t xml:space="preserve">uploaded to the </w:t>
      </w:r>
      <w:hyperlink r:id="Re0758e1b09a744a7">
        <w:r w:rsidRPr="7C55E51E" w:rsidR="091481D2">
          <w:rPr>
            <w:rStyle w:val="Hyperlink"/>
            <w:rFonts w:ascii="Century Gothic" w:hAnsi="Century Gothic" w:eastAsia="Century Gothic" w:cs="Century Gothic"/>
            <w:color w:val="auto"/>
            <w:sz w:val="22"/>
            <w:szCs w:val="22"/>
          </w:rPr>
          <w:t>member portal</w:t>
        </w:r>
      </w:hyperlink>
      <w:r w:rsidRPr="7C55E51E" w:rsidR="091481D2">
        <w:rPr>
          <w:rFonts w:ascii="Century Gothic" w:hAnsi="Century Gothic" w:eastAsia="Century Gothic" w:cs="Century Gothic"/>
          <w:color w:val="auto"/>
          <w:sz w:val="22"/>
          <w:szCs w:val="22"/>
        </w:rPr>
        <w:t>.</w:t>
      </w:r>
    </w:p>
    <w:p w:rsidR="091481D2" w:rsidP="7C55E51E" w:rsidRDefault="091481D2" w14:paraId="5C45A573" w14:textId="47B86BC8">
      <w:pPr>
        <w:pStyle w:val="NormalWeb"/>
        <w:shd w:val="clear" w:color="auto" w:fill="FFFFFF" w:themeFill="background2"/>
        <w:rPr>
          <w:noProof w:val="0"/>
          <w:sz w:val="22"/>
          <w:szCs w:val="22"/>
          <w:lang w:val="en-GB"/>
        </w:rPr>
      </w:pPr>
      <w:r w:rsidRPr="7C55E51E" w:rsidR="091481D2">
        <w:rPr>
          <w:rFonts w:ascii="Century Gothic" w:hAnsi="Century Gothic" w:eastAsia="Century Gothic" w:cs="Century Gothic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2F5496"/>
          <w:sz w:val="22"/>
          <w:szCs w:val="22"/>
          <w:u w:val="none"/>
          <w:lang w:val="en-GB"/>
        </w:rPr>
        <w:t>ETC Social media handles:</w:t>
      </w:r>
    </w:p>
    <w:p w:rsidR="091481D2" w:rsidP="7C55E51E" w:rsidRDefault="091481D2" w14:paraId="78F16D83" w14:textId="16544C6B">
      <w:pPr>
        <w:pStyle w:val="NormalWeb"/>
        <w:shd w:val="clear" w:color="auto" w:fill="FFFFFF" w:themeFill="background2"/>
      </w:pPr>
      <w:r w:rsidRPr="7C55E51E" w:rsidR="091481D2">
        <w:rPr>
          <w:rFonts w:ascii="Century Gothic" w:hAnsi="Century Gothic"/>
          <w:sz w:val="22"/>
          <w:szCs w:val="22"/>
        </w:rPr>
        <w:t xml:space="preserve"> </w:t>
      </w:r>
    </w:p>
    <w:p w:rsidR="091481D2" w:rsidP="7C55E51E" w:rsidRDefault="091481D2" w14:paraId="2FB58E01" w14:textId="091ABFEB">
      <w:pPr>
        <w:pStyle w:val="NormalWeb"/>
        <w:shd w:val="clear" w:color="auto" w:fill="FFFFFF" w:themeFill="background2"/>
      </w:pPr>
      <w:r w:rsidRPr="7C55E51E" w:rsidR="091481D2">
        <w:rPr>
          <w:rFonts w:ascii="Century Gothic" w:hAnsi="Century Gothic"/>
          <w:sz w:val="22"/>
          <w:szCs w:val="22"/>
        </w:rPr>
        <w:t xml:space="preserve">Twitter: @ETC_Energy </w:t>
      </w:r>
    </w:p>
    <w:p w:rsidR="091481D2" w:rsidP="7C55E51E" w:rsidRDefault="091481D2" w14:paraId="7E35F743" w14:textId="25F67E3B">
      <w:pPr>
        <w:pStyle w:val="NormalWeb"/>
        <w:shd w:val="clear" w:color="auto" w:fill="FFFFFF" w:themeFill="background2"/>
      </w:pPr>
      <w:r w:rsidRPr="7C55E51E" w:rsidR="091481D2">
        <w:rPr>
          <w:rFonts w:ascii="Century Gothic" w:hAnsi="Century Gothic"/>
          <w:sz w:val="22"/>
          <w:szCs w:val="22"/>
        </w:rPr>
        <w:t xml:space="preserve">LinkedIn: Energy Transitions Commission </w:t>
      </w:r>
      <w:r w:rsidRPr="7C55E51E" w:rsidR="091481D2">
        <w:rPr>
          <w:rFonts w:ascii="Century Gothic" w:hAnsi="Century Gothic"/>
          <w:sz w:val="22"/>
          <w:szCs w:val="22"/>
        </w:rPr>
        <w:t>https://www.linkedin.com/company/energy-transitions-commission/</w:t>
      </w:r>
      <w:r w:rsidRPr="7C55E51E" w:rsidR="091481D2">
        <w:rPr>
          <w:rFonts w:ascii="Century Gothic" w:hAnsi="Century Gothic"/>
          <w:sz w:val="22"/>
          <w:szCs w:val="22"/>
        </w:rPr>
        <w:t xml:space="preserve"> </w:t>
      </w:r>
    </w:p>
    <w:p w:rsidR="091481D2" w:rsidP="7C55E51E" w:rsidRDefault="091481D2" w14:paraId="326B80CB" w14:textId="736665B7">
      <w:pPr>
        <w:pStyle w:val="NormalWeb"/>
        <w:shd w:val="clear" w:color="auto" w:fill="FFFFFF" w:themeFill="background2"/>
      </w:pPr>
      <w:r w:rsidRPr="7C55E51E" w:rsidR="091481D2">
        <w:rPr>
          <w:rFonts w:ascii="Century Gothic" w:hAnsi="Century Gothic"/>
          <w:sz w:val="22"/>
          <w:szCs w:val="22"/>
        </w:rPr>
        <w:t xml:space="preserve"> </w:t>
      </w:r>
    </w:p>
    <w:p w:rsidR="025239E1" w:rsidP="7C55E51E" w:rsidRDefault="025239E1" w14:paraId="57D74730" w14:textId="297D48E5">
      <w:pPr>
        <w:pStyle w:val="NormalWeb"/>
        <w:shd w:val="clear" w:color="auto" w:fill="FFFFFF" w:themeFill="background2"/>
        <w:rPr>
          <w:noProof w:val="0"/>
          <w:sz w:val="22"/>
          <w:szCs w:val="22"/>
          <w:lang w:val="en-GB"/>
        </w:rPr>
      </w:pPr>
      <w:r w:rsidRPr="7C55E51E" w:rsidR="025239E1">
        <w:rPr>
          <w:rFonts w:ascii="Century Gothic" w:hAnsi="Century Gothic" w:eastAsia="Century Gothic" w:cs="Century Gothic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2F5496"/>
          <w:sz w:val="22"/>
          <w:szCs w:val="22"/>
          <w:u w:val="none"/>
          <w:lang w:val="en-GB"/>
        </w:rPr>
        <w:t>Launch hashtags</w:t>
      </w:r>
    </w:p>
    <w:p w:rsidR="091481D2" w:rsidP="7C55E51E" w:rsidRDefault="091481D2" w14:paraId="67B63D5E" w14:textId="3718B700">
      <w:pPr>
        <w:pStyle w:val="NormalWeb"/>
        <w:shd w:val="clear" w:color="auto" w:fill="FFFFFF" w:themeFill="background2"/>
      </w:pPr>
      <w:r w:rsidRPr="7C55E51E" w:rsidR="091481D2">
        <w:rPr>
          <w:rFonts w:ascii="Century Gothic" w:hAnsi="Century Gothic"/>
          <w:sz w:val="22"/>
          <w:szCs w:val="22"/>
        </w:rPr>
        <w:t xml:space="preserve"> </w:t>
      </w:r>
    </w:p>
    <w:p w:rsidR="091481D2" w:rsidP="7C55E51E" w:rsidRDefault="091481D2" w14:paraId="649C0FA4" w14:textId="11FC3EE5">
      <w:pPr>
        <w:pStyle w:val="NormalWeb"/>
        <w:shd w:val="clear" w:color="auto" w:fill="FFFFFF" w:themeFill="background2"/>
      </w:pPr>
      <w:r w:rsidRPr="7C55E51E" w:rsidR="091481D2">
        <w:rPr>
          <w:rFonts w:ascii="Century Gothic" w:hAnsi="Century Gothic"/>
          <w:sz w:val="22"/>
          <w:szCs w:val="22"/>
        </w:rPr>
        <w:t xml:space="preserve">The hashtags for the report #ZeroCarbonBuildings and #Buildings. Please use the hashtags as often as you can in your social media activities around the report launches.  </w:t>
      </w:r>
    </w:p>
    <w:p w:rsidR="091481D2" w:rsidP="7C55E51E" w:rsidRDefault="091481D2" w14:paraId="6114EA42" w14:textId="72E01A01">
      <w:pPr>
        <w:pStyle w:val="NormalWeb"/>
        <w:shd w:val="clear" w:color="auto" w:fill="FFFFFF" w:themeFill="background2"/>
      </w:pPr>
      <w:r w:rsidRPr="7C55E51E" w:rsidR="091481D2">
        <w:rPr>
          <w:rFonts w:ascii="Century Gothic" w:hAnsi="Century Gothic"/>
          <w:sz w:val="22"/>
          <w:szCs w:val="22"/>
        </w:rPr>
        <w:t xml:space="preserve"> </w:t>
      </w:r>
    </w:p>
    <w:p w:rsidR="74D4CD7D" w:rsidP="7C55E51E" w:rsidRDefault="74D4CD7D" w14:paraId="1E6433FF" w14:textId="74F0E273">
      <w:pPr>
        <w:pStyle w:val="NormalWeb"/>
        <w:suppressLineNumbers w:val="0"/>
        <w:shd w:val="clear" w:color="auto" w:fill="FFFFFF" w:themeFill="background2"/>
        <w:bidi w:val="0"/>
        <w:spacing w:beforeAutospacing="on" w:afterAutospacing="on" w:line="259" w:lineRule="auto"/>
        <w:ind w:left="0" w:right="0"/>
        <w:jc w:val="left"/>
      </w:pPr>
      <w:r w:rsidRPr="7C55E51E" w:rsidR="74D4CD7D">
        <w:rPr>
          <w:rFonts w:ascii="Century Gothic" w:hAnsi="Century Gothic" w:eastAsia="Century Gothic" w:cs="Century Gothic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2F5496"/>
          <w:sz w:val="22"/>
          <w:szCs w:val="22"/>
          <w:u w:val="none"/>
          <w:lang w:val="en-GB"/>
        </w:rPr>
        <w:t>Pre-launch</w:t>
      </w:r>
    </w:p>
    <w:p w:rsidR="091481D2" w:rsidP="7C55E51E" w:rsidRDefault="091481D2" w14:paraId="5E89A225" w14:textId="4E63A69A">
      <w:pPr>
        <w:pStyle w:val="NormalWeb"/>
        <w:shd w:val="clear" w:color="auto" w:fill="FFFFFF" w:themeFill="background2"/>
      </w:pPr>
      <w:r w:rsidRPr="7C55E51E" w:rsidR="091481D2">
        <w:rPr>
          <w:rFonts w:ascii="Century Gothic" w:hAnsi="Century Gothic"/>
          <w:sz w:val="22"/>
          <w:szCs w:val="22"/>
        </w:rPr>
        <w:t xml:space="preserve"> </w:t>
      </w:r>
    </w:p>
    <w:p w:rsidR="091481D2" w:rsidP="7C55E51E" w:rsidRDefault="091481D2" w14:paraId="58175546" w14:textId="11A393A3">
      <w:pPr>
        <w:pStyle w:val="NormalWeb"/>
        <w:shd w:val="clear" w:color="auto" w:fill="FFFFFF" w:themeFill="background2"/>
      </w:pPr>
      <w:r w:rsidRPr="7C55E51E" w:rsidR="091481D2">
        <w:rPr>
          <w:rFonts w:ascii="Century Gothic" w:hAnsi="Century Gothic"/>
          <w:sz w:val="22"/>
          <w:szCs w:val="22"/>
        </w:rPr>
        <w:t xml:space="preserve">----------------------------------------------------- </w:t>
      </w:r>
    </w:p>
    <w:p w:rsidR="091481D2" w:rsidP="7C55E51E" w:rsidRDefault="091481D2" w14:paraId="33940F33" w14:textId="6FEED98E">
      <w:pPr>
        <w:pStyle w:val="NormalWeb"/>
        <w:shd w:val="clear" w:color="auto" w:fill="FFFFFF" w:themeFill="background2"/>
      </w:pPr>
      <w:r w:rsidRPr="7C55E51E" w:rsidR="091481D2">
        <w:rPr>
          <w:rFonts w:ascii="Century Gothic" w:hAnsi="Century Gothic"/>
          <w:sz w:val="22"/>
          <w:szCs w:val="22"/>
        </w:rPr>
        <w:t xml:space="preserve"> </w:t>
      </w:r>
    </w:p>
    <w:p w:rsidR="091481D2" w:rsidP="7C55E51E" w:rsidRDefault="091481D2" w14:paraId="5D89CA20" w14:textId="2612EDD2">
      <w:pPr>
        <w:pStyle w:val="NormalWeb"/>
        <w:shd w:val="clear" w:color="auto" w:fill="FFFFFF" w:themeFill="background2"/>
      </w:pPr>
      <w:r w:rsidRPr="7C55E51E" w:rsidR="091481D2">
        <w:rPr>
          <w:rFonts w:ascii="Century Gothic" w:hAnsi="Century Gothic"/>
          <w:sz w:val="22"/>
          <w:szCs w:val="22"/>
        </w:rPr>
        <w:t xml:space="preserve">A combination of electric, efficient, and flexible solutions can decarbonise buildings, improve standards of living, and reduce energy bills if supported by ambitious policy.  </w:t>
      </w:r>
    </w:p>
    <w:p w:rsidR="091481D2" w:rsidP="7C55E51E" w:rsidRDefault="091481D2" w14:paraId="3A262867" w14:textId="19B9636D">
      <w:pPr>
        <w:pStyle w:val="NormalWeb"/>
        <w:shd w:val="clear" w:color="auto" w:fill="FFFFFF" w:themeFill="background2"/>
      </w:pPr>
      <w:r w:rsidRPr="7C55E51E" w:rsidR="091481D2">
        <w:rPr>
          <w:rFonts w:ascii="Century Gothic" w:hAnsi="Century Gothic"/>
          <w:sz w:val="22"/>
          <w:szCs w:val="22"/>
        </w:rPr>
        <w:t xml:space="preserve"> </w:t>
      </w:r>
    </w:p>
    <w:p w:rsidR="091481D2" w:rsidP="7C55E51E" w:rsidRDefault="091481D2" w14:paraId="000B51C2" w14:textId="695F6A1B">
      <w:pPr>
        <w:pStyle w:val="NormalWeb"/>
        <w:shd w:val="clear" w:color="auto" w:fill="FFFFFF" w:themeFill="background2"/>
      </w:pPr>
      <w:r w:rsidRPr="7C55E51E" w:rsidR="091481D2">
        <w:rPr>
          <w:rFonts w:ascii="Century Gothic" w:hAnsi="Century Gothic"/>
          <w:sz w:val="22"/>
          <w:szCs w:val="22"/>
        </w:rPr>
        <w:t xml:space="preserve">Our upcoming @ETC_Energy report Achieving #ZeroCarbonBuildings outlines actions needed to achieve this.  </w:t>
      </w:r>
    </w:p>
    <w:p w:rsidR="091481D2" w:rsidP="7C55E51E" w:rsidRDefault="091481D2" w14:paraId="0FBBE324" w14:textId="6F19BE17">
      <w:pPr>
        <w:pStyle w:val="NormalWeb"/>
        <w:shd w:val="clear" w:color="auto" w:fill="FFFFFF" w:themeFill="background2"/>
      </w:pPr>
      <w:r w:rsidRPr="7C55E51E" w:rsidR="091481D2">
        <w:rPr>
          <w:rFonts w:ascii="Century Gothic" w:hAnsi="Century Gothic"/>
          <w:sz w:val="22"/>
          <w:szCs w:val="22"/>
        </w:rPr>
        <w:t xml:space="preserve"> </w:t>
      </w:r>
    </w:p>
    <w:p w:rsidR="091481D2" w:rsidP="7C55E51E" w:rsidRDefault="091481D2" w14:paraId="041C52D7" w14:textId="59D5F3CA">
      <w:pPr>
        <w:pStyle w:val="NormalWeb"/>
        <w:shd w:val="clear" w:color="auto" w:fill="FFFFFF" w:themeFill="background2"/>
      </w:pPr>
      <w:r w:rsidRPr="7C55E51E" w:rsidR="091481D2">
        <w:rPr>
          <w:rFonts w:ascii="Century Gothic" w:hAnsi="Century Gothic"/>
          <w:sz w:val="22"/>
          <w:szCs w:val="22"/>
        </w:rPr>
        <w:t xml:space="preserve">Coming 4th February. </w:t>
      </w:r>
    </w:p>
    <w:p w:rsidR="091481D2" w:rsidP="7C55E51E" w:rsidRDefault="091481D2" w14:paraId="1A351B82" w14:textId="67BBCEAE">
      <w:pPr>
        <w:pStyle w:val="NormalWeb"/>
        <w:shd w:val="clear" w:color="auto" w:fill="FFFFFF" w:themeFill="background2"/>
      </w:pPr>
      <w:r w:rsidRPr="7C55E51E" w:rsidR="091481D2">
        <w:rPr>
          <w:rFonts w:ascii="Century Gothic" w:hAnsi="Century Gothic"/>
          <w:sz w:val="22"/>
          <w:szCs w:val="22"/>
        </w:rPr>
        <w:t xml:space="preserve"> </w:t>
      </w:r>
    </w:p>
    <w:p w:rsidR="091481D2" w:rsidP="7C55E51E" w:rsidRDefault="091481D2" w14:paraId="397F8FE2" w14:textId="0D585B62">
      <w:pPr>
        <w:pStyle w:val="NormalWeb"/>
        <w:shd w:val="clear" w:color="auto" w:fill="FFFFFF" w:themeFill="background2"/>
      </w:pPr>
      <w:r w:rsidRPr="7C55E51E" w:rsidR="091481D2">
        <w:rPr>
          <w:rFonts w:ascii="Century Gothic" w:hAnsi="Century Gothic"/>
          <w:sz w:val="22"/>
          <w:szCs w:val="22"/>
        </w:rPr>
        <w:t xml:space="preserve"> </w:t>
      </w:r>
    </w:p>
    <w:p w:rsidR="091481D2" w:rsidP="7C55E51E" w:rsidRDefault="091481D2" w14:paraId="1A99DF05" w14:textId="4E40FF64">
      <w:pPr>
        <w:pStyle w:val="NormalWeb"/>
        <w:shd w:val="clear" w:color="auto" w:fill="FFFFFF" w:themeFill="background2"/>
      </w:pPr>
      <w:r w:rsidRPr="7C55E51E" w:rsidR="091481D2">
        <w:rPr>
          <w:rFonts w:ascii="Century Gothic" w:hAnsi="Century Gothic"/>
          <w:sz w:val="22"/>
          <w:szCs w:val="22"/>
        </w:rPr>
        <w:t xml:space="preserve">----------------------------------------------------- </w:t>
      </w:r>
    </w:p>
    <w:p w:rsidR="091481D2" w:rsidP="7C55E51E" w:rsidRDefault="091481D2" w14:paraId="03088BBA" w14:textId="10653864">
      <w:pPr>
        <w:pStyle w:val="NormalWeb"/>
        <w:shd w:val="clear" w:color="auto" w:fill="FFFFFF" w:themeFill="background2"/>
      </w:pPr>
      <w:r w:rsidRPr="7C55E51E" w:rsidR="091481D2">
        <w:rPr>
          <w:rFonts w:ascii="Century Gothic" w:hAnsi="Century Gothic"/>
          <w:sz w:val="22"/>
          <w:szCs w:val="22"/>
        </w:rPr>
        <w:t xml:space="preserve"> </w:t>
      </w:r>
    </w:p>
    <w:p w:rsidR="091481D2" w:rsidP="7C55E51E" w:rsidRDefault="091481D2" w14:paraId="2C512B6C" w14:textId="3CA773F1">
      <w:pPr>
        <w:pStyle w:val="NormalWeb"/>
        <w:shd w:val="clear" w:color="auto" w:fill="FFFFFF" w:themeFill="background2"/>
      </w:pPr>
      <w:r w:rsidRPr="7C55E51E" w:rsidR="091481D2">
        <w:rPr>
          <w:rFonts w:ascii="Century Gothic" w:hAnsi="Century Gothic"/>
          <w:sz w:val="22"/>
          <w:szCs w:val="22"/>
        </w:rPr>
        <w:t xml:space="preserve"> </w:t>
      </w:r>
    </w:p>
    <w:p w:rsidR="091481D2" w:rsidP="7C55E51E" w:rsidRDefault="091481D2" w14:paraId="08E9A215" w14:textId="03E71A1D">
      <w:pPr>
        <w:pStyle w:val="NormalWeb"/>
        <w:shd w:val="clear" w:color="auto" w:fill="FFFFFF" w:themeFill="background2"/>
      </w:pPr>
      <w:r w:rsidRPr="7C55E51E" w:rsidR="091481D2">
        <w:rPr>
          <w:rFonts w:ascii="Century Gothic" w:hAnsi="Century Gothic"/>
          <w:sz w:val="22"/>
          <w:szCs w:val="22"/>
        </w:rPr>
        <w:t xml:space="preserve"> </w:t>
      </w:r>
    </w:p>
    <w:p w:rsidR="091481D2" w:rsidP="7C55E51E" w:rsidRDefault="091481D2" w14:paraId="3E8B6463" w14:textId="3709E35F">
      <w:pPr>
        <w:pStyle w:val="NormalWeb"/>
        <w:shd w:val="clear" w:color="auto" w:fill="FFFFFF" w:themeFill="background2"/>
      </w:pPr>
      <w:r w:rsidRPr="7C55E51E" w:rsidR="091481D2">
        <w:rPr>
          <w:rFonts w:ascii="Century Gothic" w:hAnsi="Century Gothic"/>
          <w:sz w:val="22"/>
          <w:szCs w:val="22"/>
        </w:rPr>
        <w:t xml:space="preserve"> </w:t>
      </w:r>
    </w:p>
    <w:p w:rsidR="091481D2" w:rsidP="7C55E51E" w:rsidRDefault="091481D2" w14:paraId="75D76E5E" w14:textId="4482B12E">
      <w:pPr>
        <w:pStyle w:val="NormalWeb"/>
        <w:shd w:val="clear" w:color="auto" w:fill="FFFFFF" w:themeFill="background2"/>
      </w:pPr>
      <w:r w:rsidRPr="7C55E51E" w:rsidR="091481D2">
        <w:rPr>
          <w:rFonts w:ascii="Century Gothic" w:hAnsi="Century Gothic"/>
          <w:sz w:val="22"/>
          <w:szCs w:val="22"/>
        </w:rPr>
        <w:t xml:space="preserve"> </w:t>
      </w:r>
    </w:p>
    <w:p w:rsidR="091481D2" w:rsidP="7C55E51E" w:rsidRDefault="091481D2" w14:paraId="10D4BC0E" w14:textId="4FF67D1F">
      <w:pPr>
        <w:pStyle w:val="NormalWeb"/>
        <w:shd w:val="clear" w:color="auto" w:fill="FFFFFF" w:themeFill="background2"/>
      </w:pPr>
      <w:r w:rsidRPr="7C55E51E" w:rsidR="091481D2">
        <w:rPr>
          <w:rFonts w:ascii="Century Gothic" w:hAnsi="Century Gothic"/>
          <w:sz w:val="22"/>
          <w:szCs w:val="22"/>
        </w:rPr>
        <w:t xml:space="preserve">Look out for the new @ETC_Energy paper #ZeroCarbonBuildings coming 4th February 📅 </w:t>
      </w:r>
    </w:p>
    <w:p w:rsidR="091481D2" w:rsidP="7C55E51E" w:rsidRDefault="091481D2" w14:paraId="715589B4" w14:textId="3608B971">
      <w:pPr>
        <w:pStyle w:val="NormalWeb"/>
        <w:shd w:val="clear" w:color="auto" w:fill="FFFFFF" w:themeFill="background2"/>
      </w:pPr>
      <w:r w:rsidRPr="7C55E51E" w:rsidR="091481D2">
        <w:rPr>
          <w:rFonts w:ascii="Century Gothic" w:hAnsi="Century Gothic"/>
          <w:sz w:val="22"/>
          <w:szCs w:val="22"/>
        </w:rPr>
        <w:t xml:space="preserve"> </w:t>
      </w:r>
    </w:p>
    <w:p w:rsidR="091481D2" w:rsidP="7C55E51E" w:rsidRDefault="091481D2" w14:paraId="63F20C7D" w14:textId="4C7FE321">
      <w:pPr>
        <w:pStyle w:val="NormalWeb"/>
        <w:shd w:val="clear" w:color="auto" w:fill="FFFFFF" w:themeFill="background2"/>
      </w:pPr>
      <w:r w:rsidRPr="7C55E51E" w:rsidR="091481D2">
        <w:rPr>
          <w:rFonts w:ascii="Century Gothic" w:hAnsi="Century Gothic"/>
          <w:sz w:val="22"/>
          <w:szCs w:val="22"/>
        </w:rPr>
        <w:t xml:space="preserve">Their analysis describes how a combination of electric, efficient, and flexible solutions can decarbonise buildings, improve standards of living, and reduce energy bills if supported by ambitious policy. </w:t>
      </w:r>
    </w:p>
    <w:p w:rsidR="091481D2" w:rsidP="7C55E51E" w:rsidRDefault="091481D2" w14:paraId="19524493" w14:textId="602E117D">
      <w:pPr>
        <w:pStyle w:val="NormalWeb"/>
        <w:shd w:val="clear" w:color="auto" w:fill="FFFFFF" w:themeFill="background2"/>
      </w:pPr>
      <w:r w:rsidRPr="7C55E51E" w:rsidR="091481D2">
        <w:rPr>
          <w:rFonts w:ascii="Century Gothic" w:hAnsi="Century Gothic"/>
          <w:sz w:val="22"/>
          <w:szCs w:val="22"/>
        </w:rPr>
        <w:t xml:space="preserve"> </w:t>
      </w:r>
    </w:p>
    <w:p w:rsidR="7C55E51E" w:rsidP="7C55E51E" w:rsidRDefault="7C55E51E" w14:paraId="6B8866F0" w14:textId="74A1D974">
      <w:pPr>
        <w:pStyle w:val="NormalWeb"/>
        <w:shd w:val="clear" w:color="auto" w:fill="FFFFFF" w:themeFill="background2"/>
        <w:rPr>
          <w:rFonts w:ascii="Century Gothic" w:hAnsi="Century Gothic"/>
          <w:sz w:val="22"/>
          <w:szCs w:val="22"/>
        </w:rPr>
      </w:pPr>
    </w:p>
    <w:sectPr w:rsidRPr="00FE5E00" w:rsidR="00250465" w:rsidSect="000E6B49">
      <w:headerReference w:type="default" r:id="rId21"/>
      <w:footerReference w:type="default" r:id="rId22"/>
      <w:pgSz w:w="11907" w:h="16839" w:orient="portrait"/>
      <w:pgMar w:top="1021" w:right="1361" w:bottom="964" w:left="1361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259DD" w:rsidRDefault="004259DD" w14:paraId="7617CFA2" w14:textId="77777777">
      <w:pPr>
        <w:spacing w:before="0" w:after="0"/>
      </w:pPr>
      <w:r>
        <w:separator/>
      </w:r>
    </w:p>
  </w:endnote>
  <w:endnote w:type="continuationSeparator" w:id="0">
    <w:p w:rsidR="004259DD" w:rsidRDefault="004259DD" w14:paraId="399A8B98" w14:textId="77777777">
      <w:pPr>
        <w:spacing w:before="0" w:after="0"/>
      </w:pPr>
      <w:r>
        <w:continuationSeparator/>
      </w:r>
    </w:p>
  </w:endnote>
  <w:endnote w:type="continuationNotice" w:id="1">
    <w:p w:rsidR="004259DD" w:rsidRDefault="004259DD" w14:paraId="499D4875" w14:textId="77777777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418BB" w:rsidRDefault="00A418BB" w14:paraId="78922352" w14:textId="77777777">
    <w:pPr>
      <w:tabs>
        <w:tab w:val="center" w:pos="4680"/>
        <w:tab w:val="right" w:pos="9360"/>
      </w:tabs>
      <w:spacing w:before="0" w:after="720"/>
      <w:rPr>
        <w:rFonts w:ascii="Calibri" w:hAnsi="Calibri" w:eastAsia="Calibri" w:cs="Calibri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259DD" w:rsidRDefault="004259DD" w14:paraId="2F96ABA1" w14:textId="77777777">
      <w:pPr>
        <w:spacing w:before="0" w:after="0"/>
      </w:pPr>
      <w:r>
        <w:separator/>
      </w:r>
    </w:p>
  </w:footnote>
  <w:footnote w:type="continuationSeparator" w:id="0">
    <w:p w:rsidR="004259DD" w:rsidRDefault="004259DD" w14:paraId="20AE7A08" w14:textId="77777777">
      <w:pPr>
        <w:spacing w:before="0" w:after="0"/>
      </w:pPr>
      <w:r>
        <w:continuationSeparator/>
      </w:r>
    </w:p>
  </w:footnote>
  <w:footnote w:type="continuationNotice" w:id="1">
    <w:p w:rsidR="004259DD" w:rsidRDefault="004259DD" w14:paraId="7E087D05" w14:textId="77777777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A418BB" w:rsidP="00AA14DD" w:rsidRDefault="00615EFC" w14:paraId="620C2B1B" w14:textId="30F5A95B">
    <w:pPr>
      <w:spacing w:before="0" w:after="0"/>
      <w:rPr>
        <w:rFonts w:ascii="Century Gothic" w:hAnsi="Century Gothic" w:eastAsia="Century Gothic" w:cs="Century Gothic"/>
        <w:b/>
        <w:color w:val="FF0000"/>
        <w:sz w:val="28"/>
        <w:szCs w:val="28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3A788095" wp14:editId="1846D5A2">
          <wp:simplePos x="0" y="0"/>
          <wp:positionH relativeFrom="column">
            <wp:posOffset>5784215</wp:posOffset>
          </wp:positionH>
          <wp:positionV relativeFrom="paragraph">
            <wp:posOffset>133350</wp:posOffset>
          </wp:positionV>
          <wp:extent cx="767500" cy="667162"/>
          <wp:effectExtent l="0" t="0" r="0" b="0"/>
          <wp:wrapNone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lose 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2160" cy="6712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A418BB" w:rsidP="00AA14DD" w:rsidRDefault="00A418BB" w14:paraId="47B9E9BF" w14:textId="74F332ED">
    <w:pPr>
      <w:spacing w:before="0" w:after="0"/>
      <w:rPr>
        <w:rFonts w:ascii="Century Gothic" w:hAnsi="Century Gothic" w:eastAsia="Century Gothic" w:cs="Century Gothic"/>
        <w:color w:val="FF0000"/>
        <w:sz w:val="18"/>
        <w:szCs w:val="28"/>
      </w:rPr>
    </w:pPr>
  </w:p>
  <w:p w:rsidRPr="00AA30B2" w:rsidR="006D2855" w:rsidP="3C40E624" w:rsidRDefault="006D2855" w14:paraId="60A4D4A7" w14:textId="1FDEB5A0">
    <w:pPr>
      <w:spacing w:before="0" w:after="0"/>
      <w:rPr>
        <w:rFonts w:ascii="Century Gothic" w:hAnsi="Century Gothic" w:eastAsia="Century Gothic" w:cs="Century Gothic"/>
        <w:color w:val="FF0000"/>
        <w:sz w:val="18"/>
        <w:szCs w:val="18"/>
        <w:lang w:val="de-D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2461"/>
    <w:multiLevelType w:val="multilevel"/>
    <w:tmpl w:val="8B466246"/>
    <w:lvl w:ilvl="0">
      <w:start w:val="1"/>
      <w:numFmt w:val="decimal"/>
      <w:lvlText w:val="%1."/>
      <w:lvlJc w:val="left"/>
      <w:pPr>
        <w:ind w:left="720" w:firstLine="360"/>
      </w:pPr>
      <w:rPr>
        <w:b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" w15:restartNumberingAfterBreak="0">
    <w:nsid w:val="030A34ED"/>
    <w:multiLevelType w:val="hybridMultilevel"/>
    <w:tmpl w:val="46FA478C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10F957CF"/>
    <w:multiLevelType w:val="hybridMultilevel"/>
    <w:tmpl w:val="FFFFFFFF"/>
    <w:lvl w:ilvl="0" w:tplc="E4AA043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EA48C7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A68902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6CEFF7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7F0CD9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98CA4C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2DCF60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DAEB6B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69C734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4262267"/>
    <w:multiLevelType w:val="hybridMultilevel"/>
    <w:tmpl w:val="26A4E58C"/>
    <w:lvl w:ilvl="0" w:tplc="DAB87A0E">
      <w:start w:val="1"/>
      <w:numFmt w:val="bullet"/>
      <w:lvlText w:val="●"/>
      <w:lvlJc w:val="left"/>
      <w:pPr>
        <w:ind w:left="1080" w:firstLine="360"/>
      </w:pPr>
      <w:rPr>
        <w:rFonts w:ascii="Arial" w:hAnsi="Arial" w:eastAsia="Arial" w:cs="Arial"/>
      </w:rPr>
    </w:lvl>
    <w:lvl w:ilvl="1" w:tplc="FD682F3A">
      <w:start w:val="1"/>
      <w:numFmt w:val="lowerLetter"/>
      <w:lvlText w:val="%2."/>
      <w:lvlJc w:val="left"/>
      <w:pPr>
        <w:ind w:left="1440" w:firstLine="1080"/>
      </w:pPr>
    </w:lvl>
    <w:lvl w:ilvl="2" w:tplc="30CA0BF2">
      <w:start w:val="1"/>
      <w:numFmt w:val="lowerRoman"/>
      <w:lvlText w:val="%3."/>
      <w:lvlJc w:val="right"/>
      <w:pPr>
        <w:ind w:left="2160" w:firstLine="1980"/>
      </w:pPr>
    </w:lvl>
    <w:lvl w:ilvl="3" w:tplc="9B7C632C">
      <w:start w:val="1"/>
      <w:numFmt w:val="decimal"/>
      <w:lvlText w:val="%4."/>
      <w:lvlJc w:val="left"/>
      <w:pPr>
        <w:ind w:left="2880" w:firstLine="2520"/>
      </w:pPr>
    </w:lvl>
    <w:lvl w:ilvl="4" w:tplc="F552CF7C">
      <w:start w:val="1"/>
      <w:numFmt w:val="lowerLetter"/>
      <w:lvlText w:val="%5."/>
      <w:lvlJc w:val="left"/>
      <w:pPr>
        <w:ind w:left="3600" w:firstLine="3240"/>
      </w:pPr>
    </w:lvl>
    <w:lvl w:ilvl="5" w:tplc="4EAEBF10">
      <w:start w:val="1"/>
      <w:numFmt w:val="lowerRoman"/>
      <w:lvlText w:val="%6."/>
      <w:lvlJc w:val="right"/>
      <w:pPr>
        <w:ind w:left="4320" w:firstLine="4140"/>
      </w:pPr>
    </w:lvl>
    <w:lvl w:ilvl="6" w:tplc="65A0063A">
      <w:start w:val="1"/>
      <w:numFmt w:val="decimal"/>
      <w:lvlText w:val="%7."/>
      <w:lvlJc w:val="left"/>
      <w:pPr>
        <w:ind w:left="5040" w:firstLine="4680"/>
      </w:pPr>
    </w:lvl>
    <w:lvl w:ilvl="7" w:tplc="57EA3C10">
      <w:start w:val="1"/>
      <w:numFmt w:val="lowerLetter"/>
      <w:lvlText w:val="%8."/>
      <w:lvlJc w:val="left"/>
      <w:pPr>
        <w:ind w:left="5760" w:firstLine="5400"/>
      </w:pPr>
    </w:lvl>
    <w:lvl w:ilvl="8" w:tplc="ADD2DF3A">
      <w:start w:val="1"/>
      <w:numFmt w:val="lowerRoman"/>
      <w:lvlText w:val="%9."/>
      <w:lvlJc w:val="right"/>
      <w:pPr>
        <w:ind w:left="6480" w:firstLine="6300"/>
      </w:pPr>
    </w:lvl>
  </w:abstractNum>
  <w:abstractNum w:abstractNumId="4" w15:restartNumberingAfterBreak="0">
    <w:nsid w:val="169F0BA6"/>
    <w:multiLevelType w:val="hybridMultilevel"/>
    <w:tmpl w:val="20C6CFA2"/>
    <w:lvl w:ilvl="0" w:tplc="B448CACA">
      <w:numFmt w:val="bullet"/>
      <w:lvlText w:val="-"/>
      <w:lvlJc w:val="left"/>
      <w:pPr>
        <w:ind w:left="720" w:hanging="360"/>
      </w:pPr>
      <w:rPr>
        <w:rFonts w:hint="default" w:ascii="Verdana" w:hAnsi="Verdana" w:eastAsia="Century Gothic" w:cs="Century Gothi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99C2D73"/>
    <w:multiLevelType w:val="hybridMultilevel"/>
    <w:tmpl w:val="7D70AA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7A09C3"/>
    <w:multiLevelType w:val="hybridMultilevel"/>
    <w:tmpl w:val="6EE4BE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7D6CFA"/>
    <w:multiLevelType w:val="hybridMultilevel"/>
    <w:tmpl w:val="FFFFFFFF"/>
    <w:lvl w:ilvl="0" w:tplc="E034F08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646208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B20089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112FBE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A100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51CD55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860FCE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B14B86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016159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4B20A18"/>
    <w:multiLevelType w:val="hybridMultilevel"/>
    <w:tmpl w:val="DA581052"/>
    <w:lvl w:ilvl="0" w:tplc="4CAE0540">
      <w:start w:val="1"/>
      <w:numFmt w:val="bullet"/>
      <w:lvlText w:val="-"/>
      <w:lvlJc w:val="left"/>
      <w:pPr>
        <w:ind w:left="720" w:hanging="360"/>
      </w:pPr>
      <w:rPr>
        <w:rFonts w:hint="default" w:ascii="Segoe UI" w:hAnsi="Segoe UI" w:eastAsia="Times New Roman" w:cs="Segoe UI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4E64FC2"/>
    <w:multiLevelType w:val="hybridMultilevel"/>
    <w:tmpl w:val="00F07568"/>
    <w:lvl w:ilvl="0" w:tplc="1AC8EB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112C25A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C48480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plc="B502B0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plc="AAFE64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plc="B94AF5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plc="A5B46A2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plc="1E3C4A5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plc="B946694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0" w15:restartNumberingAfterBreak="0">
    <w:nsid w:val="2AE83D5C"/>
    <w:multiLevelType w:val="multilevel"/>
    <w:tmpl w:val="81144610"/>
    <w:lvl w:ilvl="0">
      <w:start w:val="1"/>
      <w:numFmt w:val="bullet"/>
      <w:lvlText w:val="●"/>
      <w:lvlJc w:val="left"/>
      <w:pPr>
        <w:ind w:left="1080" w:firstLine="720"/>
      </w:pPr>
      <w:rPr>
        <w:rFonts w:ascii="Arial" w:hAnsi="Arial" w:eastAsia="Arial" w:cs="Arial"/>
      </w:rPr>
    </w:lvl>
    <w:lvl w:ilvl="1">
      <w:start w:val="1"/>
      <w:numFmt w:val="bullet"/>
      <w:lvlText w:val="o"/>
      <w:lvlJc w:val="left"/>
      <w:pPr>
        <w:ind w:left="1800" w:firstLine="1440"/>
      </w:pPr>
      <w:rPr>
        <w:rFonts w:ascii="Arial" w:hAnsi="Arial" w:eastAsia="Arial" w:cs="Arial"/>
      </w:rPr>
    </w:lvl>
    <w:lvl w:ilvl="2">
      <w:start w:val="1"/>
      <w:numFmt w:val="bullet"/>
      <w:lvlText w:val="▪"/>
      <w:lvlJc w:val="left"/>
      <w:pPr>
        <w:ind w:left="2520" w:firstLine="2160"/>
      </w:pPr>
      <w:rPr>
        <w:rFonts w:ascii="Arial" w:hAnsi="Arial" w:eastAsia="Arial" w:cs="Arial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hAnsi="Arial" w:eastAsia="Arial" w:cs="Arial"/>
      </w:rPr>
    </w:lvl>
    <w:lvl w:ilvl="4">
      <w:start w:val="1"/>
      <w:numFmt w:val="bullet"/>
      <w:lvlText w:val="o"/>
      <w:lvlJc w:val="left"/>
      <w:pPr>
        <w:ind w:left="3960" w:firstLine="3600"/>
      </w:pPr>
      <w:rPr>
        <w:rFonts w:ascii="Arial" w:hAnsi="Arial" w:eastAsia="Arial" w:cs="Arial"/>
      </w:rPr>
    </w:lvl>
    <w:lvl w:ilvl="5">
      <w:start w:val="1"/>
      <w:numFmt w:val="bullet"/>
      <w:lvlText w:val="▪"/>
      <w:lvlJc w:val="left"/>
      <w:pPr>
        <w:ind w:left="4680" w:firstLine="4320"/>
      </w:pPr>
      <w:rPr>
        <w:rFonts w:ascii="Arial" w:hAnsi="Arial" w:eastAsia="Arial" w:cs="Arial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hAnsi="Arial" w:eastAsia="Arial" w:cs="Arial"/>
      </w:rPr>
    </w:lvl>
    <w:lvl w:ilvl="7">
      <w:start w:val="1"/>
      <w:numFmt w:val="bullet"/>
      <w:lvlText w:val="o"/>
      <w:lvlJc w:val="left"/>
      <w:pPr>
        <w:ind w:left="6120" w:firstLine="5760"/>
      </w:pPr>
      <w:rPr>
        <w:rFonts w:ascii="Arial" w:hAnsi="Arial" w:eastAsia="Arial" w:cs="Arial"/>
      </w:rPr>
    </w:lvl>
    <w:lvl w:ilvl="8">
      <w:start w:val="1"/>
      <w:numFmt w:val="bullet"/>
      <w:lvlText w:val="▪"/>
      <w:lvlJc w:val="left"/>
      <w:pPr>
        <w:ind w:left="6840" w:firstLine="6480"/>
      </w:pPr>
      <w:rPr>
        <w:rFonts w:ascii="Arial" w:hAnsi="Arial" w:eastAsia="Arial" w:cs="Arial"/>
      </w:rPr>
    </w:lvl>
  </w:abstractNum>
  <w:abstractNum w:abstractNumId="11" w15:restartNumberingAfterBreak="0">
    <w:nsid w:val="2BD13558"/>
    <w:multiLevelType w:val="hybridMultilevel"/>
    <w:tmpl w:val="556ED1B0"/>
    <w:lvl w:ilvl="0" w:tplc="51C2D0F6">
      <w:start w:val="1"/>
      <w:numFmt w:val="bullet"/>
      <w:lvlText w:val="●"/>
      <w:lvlJc w:val="left"/>
      <w:pPr>
        <w:ind w:left="1080" w:firstLine="720"/>
      </w:pPr>
      <w:rPr>
        <w:rFonts w:ascii="Arial" w:hAnsi="Arial" w:eastAsia="Arial" w:cs="Arial"/>
      </w:rPr>
    </w:lvl>
    <w:lvl w:ilvl="1" w:tplc="2EB05EA4">
      <w:start w:val="1"/>
      <w:numFmt w:val="bullet"/>
      <w:lvlText w:val="o"/>
      <w:lvlJc w:val="left"/>
      <w:pPr>
        <w:ind w:left="1800" w:firstLine="1440"/>
      </w:pPr>
      <w:rPr>
        <w:rFonts w:ascii="Arial" w:hAnsi="Arial" w:eastAsia="Arial" w:cs="Arial"/>
      </w:rPr>
    </w:lvl>
    <w:lvl w:ilvl="2" w:tplc="12CEBA00">
      <w:start w:val="1"/>
      <w:numFmt w:val="bullet"/>
      <w:lvlText w:val="▪"/>
      <w:lvlJc w:val="left"/>
      <w:pPr>
        <w:ind w:left="2520" w:firstLine="2160"/>
      </w:pPr>
      <w:rPr>
        <w:rFonts w:ascii="Arial" w:hAnsi="Arial" w:eastAsia="Arial" w:cs="Arial"/>
      </w:rPr>
    </w:lvl>
    <w:lvl w:ilvl="3" w:tplc="228E061E">
      <w:start w:val="1"/>
      <w:numFmt w:val="bullet"/>
      <w:lvlText w:val="●"/>
      <w:lvlJc w:val="left"/>
      <w:pPr>
        <w:ind w:left="3240" w:firstLine="2880"/>
      </w:pPr>
      <w:rPr>
        <w:rFonts w:ascii="Arial" w:hAnsi="Arial" w:eastAsia="Arial" w:cs="Arial"/>
      </w:rPr>
    </w:lvl>
    <w:lvl w:ilvl="4" w:tplc="2F4CF426">
      <w:start w:val="1"/>
      <w:numFmt w:val="bullet"/>
      <w:lvlText w:val="o"/>
      <w:lvlJc w:val="left"/>
      <w:pPr>
        <w:ind w:left="3960" w:firstLine="3600"/>
      </w:pPr>
      <w:rPr>
        <w:rFonts w:ascii="Arial" w:hAnsi="Arial" w:eastAsia="Arial" w:cs="Arial"/>
      </w:rPr>
    </w:lvl>
    <w:lvl w:ilvl="5" w:tplc="0D3639F2">
      <w:start w:val="1"/>
      <w:numFmt w:val="bullet"/>
      <w:lvlText w:val="▪"/>
      <w:lvlJc w:val="left"/>
      <w:pPr>
        <w:ind w:left="4680" w:firstLine="4320"/>
      </w:pPr>
      <w:rPr>
        <w:rFonts w:ascii="Arial" w:hAnsi="Arial" w:eastAsia="Arial" w:cs="Arial"/>
      </w:rPr>
    </w:lvl>
    <w:lvl w:ilvl="6" w:tplc="5FEC6FEE">
      <w:start w:val="1"/>
      <w:numFmt w:val="bullet"/>
      <w:lvlText w:val="●"/>
      <w:lvlJc w:val="left"/>
      <w:pPr>
        <w:ind w:left="5400" w:firstLine="5040"/>
      </w:pPr>
      <w:rPr>
        <w:rFonts w:ascii="Arial" w:hAnsi="Arial" w:eastAsia="Arial" w:cs="Arial"/>
      </w:rPr>
    </w:lvl>
    <w:lvl w:ilvl="7" w:tplc="5A24ACA4">
      <w:start w:val="1"/>
      <w:numFmt w:val="bullet"/>
      <w:lvlText w:val="o"/>
      <w:lvlJc w:val="left"/>
      <w:pPr>
        <w:ind w:left="6120" w:firstLine="5760"/>
      </w:pPr>
      <w:rPr>
        <w:rFonts w:ascii="Arial" w:hAnsi="Arial" w:eastAsia="Arial" w:cs="Arial"/>
      </w:rPr>
    </w:lvl>
    <w:lvl w:ilvl="8" w:tplc="88D82F9A">
      <w:start w:val="1"/>
      <w:numFmt w:val="bullet"/>
      <w:lvlText w:val="▪"/>
      <w:lvlJc w:val="left"/>
      <w:pPr>
        <w:ind w:left="6840" w:firstLine="6480"/>
      </w:pPr>
      <w:rPr>
        <w:rFonts w:ascii="Arial" w:hAnsi="Arial" w:eastAsia="Arial" w:cs="Arial"/>
      </w:rPr>
    </w:lvl>
  </w:abstractNum>
  <w:abstractNum w:abstractNumId="12" w15:restartNumberingAfterBreak="0">
    <w:nsid w:val="2C1D1B0F"/>
    <w:multiLevelType w:val="hybridMultilevel"/>
    <w:tmpl w:val="A0369F82"/>
    <w:lvl w:ilvl="0" w:tplc="FFFFFFFF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3" w15:restartNumberingAfterBreak="0">
    <w:nsid w:val="2C6F4B8A"/>
    <w:multiLevelType w:val="hybridMultilevel"/>
    <w:tmpl w:val="5314BB0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F311961"/>
    <w:multiLevelType w:val="hybridMultilevel"/>
    <w:tmpl w:val="5CD82482"/>
    <w:lvl w:ilvl="0" w:tplc="4E2ECF32">
      <w:numFmt w:val="bullet"/>
      <w:lvlText w:val=""/>
      <w:lvlJc w:val="left"/>
      <w:pPr>
        <w:ind w:left="720" w:hanging="360"/>
      </w:pPr>
      <w:rPr>
        <w:rFonts w:hint="default" w:ascii="Symbol" w:hAnsi="Symbol" w:eastAsia="Century Gothic" w:cs="Century Gothic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F3A01B6"/>
    <w:multiLevelType w:val="hybridMultilevel"/>
    <w:tmpl w:val="991665EC"/>
    <w:lvl w:ilvl="0" w:tplc="4CAE0540">
      <w:start w:val="1"/>
      <w:numFmt w:val="bullet"/>
      <w:lvlText w:val="-"/>
      <w:lvlJc w:val="left"/>
      <w:pPr>
        <w:ind w:left="720" w:hanging="360"/>
      </w:pPr>
      <w:rPr>
        <w:rFonts w:hint="default" w:ascii="Segoe UI" w:hAnsi="Segoe UI" w:eastAsia="Times New Roman" w:cs="Segoe U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1C92BED"/>
    <w:multiLevelType w:val="hybridMultilevel"/>
    <w:tmpl w:val="CF3A956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5385F69"/>
    <w:multiLevelType w:val="hybridMultilevel"/>
    <w:tmpl w:val="585AFA36"/>
    <w:lvl w:ilvl="0" w:tplc="3A80C710">
      <w:numFmt w:val="bullet"/>
      <w:lvlText w:val="-"/>
      <w:lvlJc w:val="left"/>
      <w:pPr>
        <w:ind w:left="720" w:hanging="360"/>
      </w:pPr>
      <w:rPr>
        <w:rFonts w:hint="default" w:ascii="Century Gothic" w:hAnsi="Century Gothic" w:eastAsia="Century Gothic" w:cs="Century Gothi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70B657F"/>
    <w:multiLevelType w:val="hybridMultilevel"/>
    <w:tmpl w:val="FCD62482"/>
    <w:lvl w:ilvl="0" w:tplc="08090001">
      <w:start w:val="1"/>
      <w:numFmt w:val="bullet"/>
      <w:lvlText w:val=""/>
      <w:lvlJc w:val="left"/>
      <w:pPr>
        <w:ind w:left="294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hint="default" w:ascii="Wingdings" w:hAnsi="Wingdings"/>
      </w:rPr>
    </w:lvl>
  </w:abstractNum>
  <w:abstractNum w:abstractNumId="19" w15:restartNumberingAfterBreak="0">
    <w:nsid w:val="385F4CA0"/>
    <w:multiLevelType w:val="hybridMultilevel"/>
    <w:tmpl w:val="373EA5AC"/>
    <w:lvl w:ilvl="0" w:tplc="5694C2C2">
      <w:numFmt w:val="bullet"/>
      <w:lvlText w:val=""/>
      <w:lvlJc w:val="left"/>
      <w:pPr>
        <w:ind w:left="720" w:hanging="360"/>
      </w:pPr>
      <w:rPr>
        <w:rFonts w:hint="default" w:ascii="Wingdings" w:hAnsi="Wingdings" w:eastAsia="Century Gothic" w:cs="Century Gothi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8D8055E"/>
    <w:multiLevelType w:val="hybridMultilevel"/>
    <w:tmpl w:val="42ECA66C"/>
    <w:lvl w:ilvl="0" w:tplc="599C150A">
      <w:numFmt w:val="bullet"/>
      <w:lvlText w:val=""/>
      <w:lvlJc w:val="left"/>
      <w:pPr>
        <w:ind w:left="720" w:hanging="360"/>
      </w:pPr>
      <w:rPr>
        <w:rFonts w:hint="default" w:ascii="Wingdings" w:hAnsi="Wingdings" w:eastAsia="Century Gothic" w:cs="Century Gothi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A411EB2"/>
    <w:multiLevelType w:val="hybridMultilevel"/>
    <w:tmpl w:val="3B22D8C0"/>
    <w:lvl w:ilvl="0" w:tplc="08090001">
      <w:start w:val="1"/>
      <w:numFmt w:val="bullet"/>
      <w:lvlText w:val=""/>
      <w:lvlJc w:val="left"/>
      <w:pPr>
        <w:ind w:left="294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hint="default" w:ascii="Wingdings" w:hAnsi="Wingdings"/>
      </w:rPr>
    </w:lvl>
  </w:abstractNum>
  <w:abstractNum w:abstractNumId="22" w15:restartNumberingAfterBreak="0">
    <w:nsid w:val="3FE15CC2"/>
    <w:multiLevelType w:val="hybridMultilevel"/>
    <w:tmpl w:val="1FAEA728"/>
    <w:lvl w:ilvl="0" w:tplc="4FAA8534">
      <w:start w:val="1"/>
      <w:numFmt w:val="decimal"/>
      <w:lvlText w:val="%1."/>
      <w:lvlJc w:val="left"/>
      <w:pPr>
        <w:ind w:left="720" w:hanging="360"/>
      </w:pPr>
      <w:rPr>
        <w:rFonts w:hint="default" w:ascii="Century Gothic" w:hAnsi="Century Gothic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78364E"/>
    <w:multiLevelType w:val="hybridMultilevel"/>
    <w:tmpl w:val="FFFFFFFF"/>
    <w:lvl w:ilvl="0" w:tplc="130E771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3388F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40A09D2">
      <w:start w:val="1"/>
      <w:numFmt w:val="bullet"/>
      <w:lvlText w:val="·"/>
      <w:lvlJc w:val="left"/>
      <w:pPr>
        <w:ind w:left="2160" w:hanging="360"/>
      </w:pPr>
      <w:rPr>
        <w:rFonts w:hint="default" w:ascii="Symbol" w:hAnsi="Symbol"/>
      </w:rPr>
    </w:lvl>
    <w:lvl w:ilvl="3" w:tplc="3E42C55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EF64C3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F3AF14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A541D1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340A6D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A72FCF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33C0DC2"/>
    <w:multiLevelType w:val="hybridMultilevel"/>
    <w:tmpl w:val="813A29CA"/>
    <w:lvl w:ilvl="0" w:tplc="599C150A">
      <w:numFmt w:val="bullet"/>
      <w:lvlText w:val=""/>
      <w:lvlJc w:val="left"/>
      <w:pPr>
        <w:ind w:left="720" w:hanging="360"/>
      </w:pPr>
      <w:rPr>
        <w:rFonts w:hint="default" w:ascii="Wingdings" w:hAnsi="Wingdings" w:eastAsia="Century Gothic" w:cs="Century Gothi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443C05CB"/>
    <w:multiLevelType w:val="hybridMultilevel"/>
    <w:tmpl w:val="F6E0BB08"/>
    <w:lvl w:ilvl="0" w:tplc="CCE4FE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475AA83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7F8E00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plc="6CECF3D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plc="45309A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plc="A17223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plc="577471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plc="2CCC17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plc="4956CA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6" w15:restartNumberingAfterBreak="0">
    <w:nsid w:val="46EA4778"/>
    <w:multiLevelType w:val="hybridMultilevel"/>
    <w:tmpl w:val="9B42AF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F263B0"/>
    <w:multiLevelType w:val="hybridMultilevel"/>
    <w:tmpl w:val="FFFFFFFF"/>
    <w:lvl w:ilvl="0" w:tplc="6BBC6D0E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48DC78A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AA0DE4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47AB49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7A4767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D48407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0E8D59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4D45DB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484EF0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484B33C9"/>
    <w:multiLevelType w:val="hybridMultilevel"/>
    <w:tmpl w:val="B9486FCE"/>
    <w:lvl w:ilvl="0" w:tplc="4CAE0540">
      <w:start w:val="1"/>
      <w:numFmt w:val="bullet"/>
      <w:lvlText w:val="-"/>
      <w:lvlJc w:val="left"/>
      <w:pPr>
        <w:ind w:left="720" w:hanging="360"/>
      </w:pPr>
      <w:rPr>
        <w:rFonts w:hint="default" w:ascii="Segoe UI" w:hAnsi="Segoe UI" w:eastAsia="Times New Roman" w:cs="Segoe UI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48A47F30"/>
    <w:multiLevelType w:val="hybridMultilevel"/>
    <w:tmpl w:val="71040826"/>
    <w:lvl w:ilvl="0" w:tplc="F4785AE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91CA98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E609B2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61CBB6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20CF9E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6DC9FB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036481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4DC923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8A0321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48AE0A7B"/>
    <w:multiLevelType w:val="hybridMultilevel"/>
    <w:tmpl w:val="8558E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C76094A"/>
    <w:multiLevelType w:val="hybridMultilevel"/>
    <w:tmpl w:val="176CD69C"/>
    <w:lvl w:ilvl="0" w:tplc="8A707B5E">
      <w:start w:val="1"/>
      <w:numFmt w:val="bullet"/>
      <w:lvlText w:val="●"/>
      <w:lvlJc w:val="left"/>
      <w:pPr>
        <w:ind w:left="1080" w:firstLine="720"/>
      </w:pPr>
      <w:rPr>
        <w:rFonts w:ascii="Arial" w:hAnsi="Arial" w:eastAsia="Arial" w:cs="Arial"/>
      </w:rPr>
    </w:lvl>
    <w:lvl w:ilvl="1" w:tplc="60BC69EC">
      <w:start w:val="1"/>
      <w:numFmt w:val="bullet"/>
      <w:lvlText w:val="o"/>
      <w:lvlJc w:val="left"/>
      <w:pPr>
        <w:ind w:left="1800" w:firstLine="1440"/>
      </w:pPr>
      <w:rPr>
        <w:rFonts w:ascii="Arial" w:hAnsi="Arial" w:eastAsia="Arial" w:cs="Arial"/>
      </w:rPr>
    </w:lvl>
    <w:lvl w:ilvl="2" w:tplc="E29CFC8C">
      <w:start w:val="1"/>
      <w:numFmt w:val="bullet"/>
      <w:lvlText w:val="▪"/>
      <w:lvlJc w:val="left"/>
      <w:pPr>
        <w:ind w:left="2520" w:firstLine="2160"/>
      </w:pPr>
      <w:rPr>
        <w:rFonts w:ascii="Arial" w:hAnsi="Arial" w:eastAsia="Arial" w:cs="Arial"/>
      </w:rPr>
    </w:lvl>
    <w:lvl w:ilvl="3" w:tplc="1DB895A8">
      <w:start w:val="1"/>
      <w:numFmt w:val="bullet"/>
      <w:lvlText w:val="●"/>
      <w:lvlJc w:val="left"/>
      <w:pPr>
        <w:ind w:left="3240" w:firstLine="2880"/>
      </w:pPr>
      <w:rPr>
        <w:rFonts w:ascii="Arial" w:hAnsi="Arial" w:eastAsia="Arial" w:cs="Arial"/>
      </w:rPr>
    </w:lvl>
    <w:lvl w:ilvl="4" w:tplc="B512E7D0">
      <w:start w:val="1"/>
      <w:numFmt w:val="bullet"/>
      <w:lvlText w:val="o"/>
      <w:lvlJc w:val="left"/>
      <w:pPr>
        <w:ind w:left="3960" w:firstLine="3600"/>
      </w:pPr>
      <w:rPr>
        <w:rFonts w:ascii="Arial" w:hAnsi="Arial" w:eastAsia="Arial" w:cs="Arial"/>
      </w:rPr>
    </w:lvl>
    <w:lvl w:ilvl="5" w:tplc="CF6C079E">
      <w:start w:val="1"/>
      <w:numFmt w:val="bullet"/>
      <w:lvlText w:val="▪"/>
      <w:lvlJc w:val="left"/>
      <w:pPr>
        <w:ind w:left="4680" w:firstLine="4320"/>
      </w:pPr>
      <w:rPr>
        <w:rFonts w:ascii="Arial" w:hAnsi="Arial" w:eastAsia="Arial" w:cs="Arial"/>
      </w:rPr>
    </w:lvl>
    <w:lvl w:ilvl="6" w:tplc="BB482D44">
      <w:start w:val="1"/>
      <w:numFmt w:val="bullet"/>
      <w:lvlText w:val="●"/>
      <w:lvlJc w:val="left"/>
      <w:pPr>
        <w:ind w:left="5400" w:firstLine="5040"/>
      </w:pPr>
      <w:rPr>
        <w:rFonts w:ascii="Arial" w:hAnsi="Arial" w:eastAsia="Arial" w:cs="Arial"/>
      </w:rPr>
    </w:lvl>
    <w:lvl w:ilvl="7" w:tplc="FA2C2C16">
      <w:start w:val="1"/>
      <w:numFmt w:val="bullet"/>
      <w:lvlText w:val="o"/>
      <w:lvlJc w:val="left"/>
      <w:pPr>
        <w:ind w:left="6120" w:firstLine="5760"/>
      </w:pPr>
      <w:rPr>
        <w:rFonts w:ascii="Arial" w:hAnsi="Arial" w:eastAsia="Arial" w:cs="Arial"/>
      </w:rPr>
    </w:lvl>
    <w:lvl w:ilvl="8" w:tplc="C53C4586">
      <w:start w:val="1"/>
      <w:numFmt w:val="bullet"/>
      <w:lvlText w:val="▪"/>
      <w:lvlJc w:val="left"/>
      <w:pPr>
        <w:ind w:left="6840" w:firstLine="6480"/>
      </w:pPr>
      <w:rPr>
        <w:rFonts w:ascii="Arial" w:hAnsi="Arial" w:eastAsia="Arial" w:cs="Arial"/>
      </w:rPr>
    </w:lvl>
  </w:abstractNum>
  <w:abstractNum w:abstractNumId="32" w15:restartNumberingAfterBreak="0">
    <w:nsid w:val="4F6D50CA"/>
    <w:multiLevelType w:val="hybridMultilevel"/>
    <w:tmpl w:val="A00ECA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3F1BDE"/>
    <w:multiLevelType w:val="hybridMultilevel"/>
    <w:tmpl w:val="FFFFFFFF"/>
    <w:lvl w:ilvl="0" w:tplc="75F817AA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1E981F2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A14185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D5E2AB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D4682E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EBC888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7B862A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780312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42A7BB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51CA6D1D"/>
    <w:multiLevelType w:val="hybridMultilevel"/>
    <w:tmpl w:val="5D18DBEE"/>
    <w:lvl w:ilvl="0" w:tplc="08090001">
      <w:start w:val="1"/>
      <w:numFmt w:val="bullet"/>
      <w:lvlText w:val=""/>
      <w:lvlJc w:val="left"/>
      <w:pPr>
        <w:ind w:left="77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hint="default" w:ascii="Wingdings" w:hAnsi="Wingdings"/>
      </w:rPr>
    </w:lvl>
  </w:abstractNum>
  <w:abstractNum w:abstractNumId="35" w15:restartNumberingAfterBreak="0">
    <w:nsid w:val="51D51E5D"/>
    <w:multiLevelType w:val="hybridMultilevel"/>
    <w:tmpl w:val="87FEC656"/>
    <w:lvl w:ilvl="0" w:tplc="25FEEDF6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Calibri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54516A31"/>
    <w:multiLevelType w:val="hybridMultilevel"/>
    <w:tmpl w:val="82185764"/>
    <w:lvl w:ilvl="0" w:tplc="8F88DBD8">
      <w:numFmt w:val="bullet"/>
      <w:lvlText w:val="-"/>
      <w:lvlJc w:val="left"/>
      <w:pPr>
        <w:ind w:left="720" w:hanging="360"/>
      </w:pPr>
      <w:rPr>
        <w:rFonts w:hint="default" w:ascii="Century Gothic" w:hAnsi="Century Gothic" w:eastAsia="Times New Roman" w:cs="Segoe U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54EF1318"/>
    <w:multiLevelType w:val="hybridMultilevel"/>
    <w:tmpl w:val="267E2EE4"/>
    <w:lvl w:ilvl="0" w:tplc="2D72F4DC">
      <w:numFmt w:val="bullet"/>
      <w:lvlText w:val="-"/>
      <w:lvlJc w:val="left"/>
      <w:pPr>
        <w:ind w:left="720" w:hanging="360"/>
      </w:pPr>
      <w:rPr>
        <w:rFonts w:hint="default" w:ascii="Century Gothic" w:hAnsi="Century Gothic" w:eastAsia="Century Gothic" w:cs="Century Gothic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568F7415"/>
    <w:multiLevelType w:val="hybridMultilevel"/>
    <w:tmpl w:val="3D1A5B58"/>
    <w:lvl w:ilvl="0" w:tplc="77EAD7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4B1610E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ED88015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B5FABC9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D228ED2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96246C6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F9EEC0D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EA52D852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6E0E768C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9" w15:restartNumberingAfterBreak="0">
    <w:nsid w:val="592479CC"/>
    <w:multiLevelType w:val="hybridMultilevel"/>
    <w:tmpl w:val="2A94C6F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605E4143"/>
    <w:multiLevelType w:val="hybridMultilevel"/>
    <w:tmpl w:val="A00ECA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050FDC"/>
    <w:multiLevelType w:val="hybridMultilevel"/>
    <w:tmpl w:val="418C100A"/>
    <w:lvl w:ilvl="0" w:tplc="59F21AE8">
      <w:start w:val="1"/>
      <w:numFmt w:val="decimal"/>
      <w:lvlText w:val="%1."/>
      <w:lvlJc w:val="left"/>
      <w:pPr>
        <w:ind w:left="360" w:firstLine="0"/>
      </w:pPr>
    </w:lvl>
    <w:lvl w:ilvl="1" w:tplc="A2E0F370">
      <w:start w:val="1"/>
      <w:numFmt w:val="lowerLetter"/>
      <w:lvlText w:val="%2."/>
      <w:lvlJc w:val="left"/>
      <w:pPr>
        <w:ind w:left="1080" w:firstLine="720"/>
      </w:pPr>
    </w:lvl>
    <w:lvl w:ilvl="2" w:tplc="BEBE131A">
      <w:start w:val="1"/>
      <w:numFmt w:val="lowerRoman"/>
      <w:lvlText w:val="%3."/>
      <w:lvlJc w:val="right"/>
      <w:pPr>
        <w:ind w:left="1800" w:firstLine="1620"/>
      </w:pPr>
    </w:lvl>
    <w:lvl w:ilvl="3" w:tplc="505C2B82">
      <w:start w:val="1"/>
      <w:numFmt w:val="decimal"/>
      <w:lvlText w:val="%4."/>
      <w:lvlJc w:val="left"/>
      <w:pPr>
        <w:ind w:left="2520" w:firstLine="2160"/>
      </w:pPr>
    </w:lvl>
    <w:lvl w:ilvl="4" w:tplc="5F48D0D4">
      <w:start w:val="1"/>
      <w:numFmt w:val="lowerLetter"/>
      <w:lvlText w:val="%5."/>
      <w:lvlJc w:val="left"/>
      <w:pPr>
        <w:ind w:left="3240" w:firstLine="2880"/>
      </w:pPr>
    </w:lvl>
    <w:lvl w:ilvl="5" w:tplc="E63C1A8C">
      <w:start w:val="1"/>
      <w:numFmt w:val="lowerRoman"/>
      <w:lvlText w:val="%6."/>
      <w:lvlJc w:val="right"/>
      <w:pPr>
        <w:ind w:left="3960" w:firstLine="3780"/>
      </w:pPr>
    </w:lvl>
    <w:lvl w:ilvl="6" w:tplc="EC9E2C72">
      <w:start w:val="1"/>
      <w:numFmt w:val="decimal"/>
      <w:lvlText w:val="%7."/>
      <w:lvlJc w:val="left"/>
      <w:pPr>
        <w:ind w:left="4680" w:firstLine="4320"/>
      </w:pPr>
    </w:lvl>
    <w:lvl w:ilvl="7" w:tplc="94DE908C">
      <w:start w:val="1"/>
      <w:numFmt w:val="lowerLetter"/>
      <w:lvlText w:val="%8."/>
      <w:lvlJc w:val="left"/>
      <w:pPr>
        <w:ind w:left="5400" w:firstLine="5040"/>
      </w:pPr>
    </w:lvl>
    <w:lvl w:ilvl="8" w:tplc="B622AF40">
      <w:start w:val="1"/>
      <w:numFmt w:val="lowerRoman"/>
      <w:lvlText w:val="%9."/>
      <w:lvlJc w:val="right"/>
      <w:pPr>
        <w:ind w:left="6120" w:firstLine="5940"/>
      </w:pPr>
    </w:lvl>
  </w:abstractNum>
  <w:abstractNum w:abstractNumId="42" w15:restartNumberingAfterBreak="0">
    <w:nsid w:val="644D17F2"/>
    <w:multiLevelType w:val="hybridMultilevel"/>
    <w:tmpl w:val="FFFFFFFF"/>
    <w:lvl w:ilvl="0" w:tplc="A7109BF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0A0BBF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F547E8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432208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2E64C4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BC87AF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52E983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2AE47F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3DE86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6A5A46B6"/>
    <w:multiLevelType w:val="hybridMultilevel"/>
    <w:tmpl w:val="016A9846"/>
    <w:lvl w:ilvl="0" w:tplc="619056E2">
      <w:start w:val="1"/>
      <w:numFmt w:val="bullet"/>
      <w:lvlText w:val="●"/>
      <w:lvlJc w:val="left"/>
      <w:pPr>
        <w:ind w:left="720" w:firstLine="360"/>
      </w:pPr>
      <w:rPr>
        <w:rFonts w:ascii="Arial" w:hAnsi="Arial" w:eastAsia="Arial" w:cs="Arial"/>
      </w:rPr>
    </w:lvl>
    <w:lvl w:ilvl="1" w:tplc="A992EB3A">
      <w:start w:val="1"/>
      <w:numFmt w:val="bullet"/>
      <w:lvlText w:val="o"/>
      <w:lvlJc w:val="left"/>
      <w:pPr>
        <w:ind w:left="1440" w:firstLine="1080"/>
      </w:pPr>
      <w:rPr>
        <w:rFonts w:ascii="Arial" w:hAnsi="Arial" w:eastAsia="Arial" w:cs="Arial"/>
      </w:rPr>
    </w:lvl>
    <w:lvl w:ilvl="2" w:tplc="975AEC7A">
      <w:start w:val="1"/>
      <w:numFmt w:val="bullet"/>
      <w:lvlText w:val="▪"/>
      <w:lvlJc w:val="left"/>
      <w:pPr>
        <w:ind w:left="2160" w:firstLine="1800"/>
      </w:pPr>
      <w:rPr>
        <w:rFonts w:ascii="Arial" w:hAnsi="Arial" w:eastAsia="Arial" w:cs="Arial"/>
      </w:rPr>
    </w:lvl>
    <w:lvl w:ilvl="3" w:tplc="93DCF5F4">
      <w:start w:val="1"/>
      <w:numFmt w:val="bullet"/>
      <w:lvlText w:val="●"/>
      <w:lvlJc w:val="left"/>
      <w:pPr>
        <w:ind w:left="2880" w:firstLine="2520"/>
      </w:pPr>
      <w:rPr>
        <w:rFonts w:ascii="Arial" w:hAnsi="Arial" w:eastAsia="Arial" w:cs="Arial"/>
      </w:rPr>
    </w:lvl>
    <w:lvl w:ilvl="4" w:tplc="56B491C6">
      <w:start w:val="1"/>
      <w:numFmt w:val="bullet"/>
      <w:lvlText w:val="o"/>
      <w:lvlJc w:val="left"/>
      <w:pPr>
        <w:ind w:left="3600" w:firstLine="3240"/>
      </w:pPr>
      <w:rPr>
        <w:rFonts w:ascii="Arial" w:hAnsi="Arial" w:eastAsia="Arial" w:cs="Arial"/>
      </w:rPr>
    </w:lvl>
    <w:lvl w:ilvl="5" w:tplc="D6AC2C0C">
      <w:start w:val="1"/>
      <w:numFmt w:val="bullet"/>
      <w:lvlText w:val="▪"/>
      <w:lvlJc w:val="left"/>
      <w:pPr>
        <w:ind w:left="4320" w:firstLine="3960"/>
      </w:pPr>
      <w:rPr>
        <w:rFonts w:ascii="Arial" w:hAnsi="Arial" w:eastAsia="Arial" w:cs="Arial"/>
      </w:rPr>
    </w:lvl>
    <w:lvl w:ilvl="6" w:tplc="16200F22">
      <w:start w:val="1"/>
      <w:numFmt w:val="bullet"/>
      <w:lvlText w:val="●"/>
      <w:lvlJc w:val="left"/>
      <w:pPr>
        <w:ind w:left="5040" w:firstLine="4680"/>
      </w:pPr>
      <w:rPr>
        <w:rFonts w:ascii="Arial" w:hAnsi="Arial" w:eastAsia="Arial" w:cs="Arial"/>
      </w:rPr>
    </w:lvl>
    <w:lvl w:ilvl="7" w:tplc="E600110A">
      <w:start w:val="1"/>
      <w:numFmt w:val="bullet"/>
      <w:lvlText w:val="o"/>
      <w:lvlJc w:val="left"/>
      <w:pPr>
        <w:ind w:left="5760" w:firstLine="5400"/>
      </w:pPr>
      <w:rPr>
        <w:rFonts w:ascii="Arial" w:hAnsi="Arial" w:eastAsia="Arial" w:cs="Arial"/>
      </w:rPr>
    </w:lvl>
    <w:lvl w:ilvl="8" w:tplc="16981F60">
      <w:start w:val="1"/>
      <w:numFmt w:val="bullet"/>
      <w:lvlText w:val="▪"/>
      <w:lvlJc w:val="left"/>
      <w:pPr>
        <w:ind w:left="6480" w:firstLine="6120"/>
      </w:pPr>
      <w:rPr>
        <w:rFonts w:ascii="Arial" w:hAnsi="Arial" w:eastAsia="Arial" w:cs="Arial"/>
      </w:rPr>
    </w:lvl>
  </w:abstractNum>
  <w:abstractNum w:abstractNumId="44" w15:restartNumberingAfterBreak="0">
    <w:nsid w:val="6C4F50D3"/>
    <w:multiLevelType w:val="hybridMultilevel"/>
    <w:tmpl w:val="B7D4E730"/>
    <w:lvl w:ilvl="0" w:tplc="05B06B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EBD1034"/>
    <w:multiLevelType w:val="hybridMultilevel"/>
    <w:tmpl w:val="450AFF5A"/>
    <w:lvl w:ilvl="0" w:tplc="57BC26DC">
      <w:numFmt w:val="bullet"/>
      <w:lvlText w:val=""/>
      <w:lvlJc w:val="left"/>
      <w:pPr>
        <w:ind w:left="720" w:hanging="360"/>
      </w:pPr>
      <w:rPr>
        <w:rFonts w:hint="default" w:ascii="Symbol" w:hAnsi="Symbol" w:eastAsia="Century Gothic" w:cs="Century Gothic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6" w15:restartNumberingAfterBreak="0">
    <w:nsid w:val="721B3994"/>
    <w:multiLevelType w:val="hybridMultilevel"/>
    <w:tmpl w:val="93FCB820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7" w15:restartNumberingAfterBreak="0">
    <w:nsid w:val="74A406C5"/>
    <w:multiLevelType w:val="hybridMultilevel"/>
    <w:tmpl w:val="E38400C6"/>
    <w:lvl w:ilvl="0" w:tplc="62C48B0E">
      <w:start w:val="1"/>
      <w:numFmt w:val="bullet"/>
      <w:lvlText w:val="●"/>
      <w:lvlJc w:val="left"/>
      <w:pPr>
        <w:ind w:left="1080" w:firstLine="720"/>
      </w:pPr>
      <w:rPr>
        <w:rFonts w:ascii="Arial" w:hAnsi="Arial" w:eastAsia="Arial" w:cs="Arial"/>
      </w:rPr>
    </w:lvl>
    <w:lvl w:ilvl="1" w:tplc="1F86D634">
      <w:start w:val="1"/>
      <w:numFmt w:val="bullet"/>
      <w:lvlText w:val="o"/>
      <w:lvlJc w:val="left"/>
      <w:pPr>
        <w:ind w:left="1800" w:firstLine="1440"/>
      </w:pPr>
      <w:rPr>
        <w:rFonts w:ascii="Arial" w:hAnsi="Arial" w:eastAsia="Arial" w:cs="Arial"/>
      </w:rPr>
    </w:lvl>
    <w:lvl w:ilvl="2" w:tplc="33B40408">
      <w:start w:val="1"/>
      <w:numFmt w:val="bullet"/>
      <w:lvlText w:val="▪"/>
      <w:lvlJc w:val="left"/>
      <w:pPr>
        <w:ind w:left="2520" w:firstLine="2160"/>
      </w:pPr>
      <w:rPr>
        <w:rFonts w:ascii="Arial" w:hAnsi="Arial" w:eastAsia="Arial" w:cs="Arial"/>
      </w:rPr>
    </w:lvl>
    <w:lvl w:ilvl="3" w:tplc="1E3AD814">
      <w:start w:val="1"/>
      <w:numFmt w:val="bullet"/>
      <w:lvlText w:val="●"/>
      <w:lvlJc w:val="left"/>
      <w:pPr>
        <w:ind w:left="3240" w:firstLine="2880"/>
      </w:pPr>
      <w:rPr>
        <w:rFonts w:ascii="Arial" w:hAnsi="Arial" w:eastAsia="Arial" w:cs="Arial"/>
      </w:rPr>
    </w:lvl>
    <w:lvl w:ilvl="4" w:tplc="F124BCE6">
      <w:start w:val="1"/>
      <w:numFmt w:val="bullet"/>
      <w:lvlText w:val="o"/>
      <w:lvlJc w:val="left"/>
      <w:pPr>
        <w:ind w:left="3960" w:firstLine="3600"/>
      </w:pPr>
      <w:rPr>
        <w:rFonts w:ascii="Arial" w:hAnsi="Arial" w:eastAsia="Arial" w:cs="Arial"/>
      </w:rPr>
    </w:lvl>
    <w:lvl w:ilvl="5" w:tplc="33D495E2">
      <w:start w:val="1"/>
      <w:numFmt w:val="bullet"/>
      <w:lvlText w:val="▪"/>
      <w:lvlJc w:val="left"/>
      <w:pPr>
        <w:ind w:left="4680" w:firstLine="4320"/>
      </w:pPr>
      <w:rPr>
        <w:rFonts w:ascii="Arial" w:hAnsi="Arial" w:eastAsia="Arial" w:cs="Arial"/>
      </w:rPr>
    </w:lvl>
    <w:lvl w:ilvl="6" w:tplc="7AC8EC7E">
      <w:start w:val="1"/>
      <w:numFmt w:val="bullet"/>
      <w:lvlText w:val="●"/>
      <w:lvlJc w:val="left"/>
      <w:pPr>
        <w:ind w:left="5400" w:firstLine="5040"/>
      </w:pPr>
      <w:rPr>
        <w:rFonts w:ascii="Arial" w:hAnsi="Arial" w:eastAsia="Arial" w:cs="Arial"/>
      </w:rPr>
    </w:lvl>
    <w:lvl w:ilvl="7" w:tplc="58344870">
      <w:start w:val="1"/>
      <w:numFmt w:val="bullet"/>
      <w:lvlText w:val="o"/>
      <w:lvlJc w:val="left"/>
      <w:pPr>
        <w:ind w:left="6120" w:firstLine="5760"/>
      </w:pPr>
      <w:rPr>
        <w:rFonts w:ascii="Arial" w:hAnsi="Arial" w:eastAsia="Arial" w:cs="Arial"/>
      </w:rPr>
    </w:lvl>
    <w:lvl w:ilvl="8" w:tplc="6D28116A">
      <w:start w:val="1"/>
      <w:numFmt w:val="bullet"/>
      <w:lvlText w:val="▪"/>
      <w:lvlJc w:val="left"/>
      <w:pPr>
        <w:ind w:left="6840" w:firstLine="6480"/>
      </w:pPr>
      <w:rPr>
        <w:rFonts w:ascii="Arial" w:hAnsi="Arial" w:eastAsia="Arial" w:cs="Arial"/>
      </w:rPr>
    </w:lvl>
  </w:abstractNum>
  <w:abstractNum w:abstractNumId="48" w15:restartNumberingAfterBreak="0">
    <w:nsid w:val="7CAE0340"/>
    <w:multiLevelType w:val="hybridMultilevel"/>
    <w:tmpl w:val="597A3086"/>
    <w:lvl w:ilvl="0" w:tplc="CCE85BDA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 w16cid:durableId="1433892443">
    <w:abstractNumId w:val="29"/>
  </w:num>
  <w:num w:numId="2" w16cid:durableId="507449412">
    <w:abstractNumId w:val="42"/>
  </w:num>
  <w:num w:numId="3" w16cid:durableId="1735852776">
    <w:abstractNumId w:val="2"/>
  </w:num>
  <w:num w:numId="4" w16cid:durableId="884366598">
    <w:abstractNumId w:val="7"/>
  </w:num>
  <w:num w:numId="5" w16cid:durableId="807672935">
    <w:abstractNumId w:val="33"/>
  </w:num>
  <w:num w:numId="6" w16cid:durableId="76170947">
    <w:abstractNumId w:val="27"/>
  </w:num>
  <w:num w:numId="7" w16cid:durableId="1065957611">
    <w:abstractNumId w:val="23"/>
  </w:num>
  <w:num w:numId="8" w16cid:durableId="255214944">
    <w:abstractNumId w:val="0"/>
  </w:num>
  <w:num w:numId="9" w16cid:durableId="1507744960">
    <w:abstractNumId w:val="31"/>
  </w:num>
  <w:num w:numId="10" w16cid:durableId="2055543846">
    <w:abstractNumId w:val="43"/>
  </w:num>
  <w:num w:numId="11" w16cid:durableId="2050567577">
    <w:abstractNumId w:val="10"/>
  </w:num>
  <w:num w:numId="12" w16cid:durableId="435977150">
    <w:abstractNumId w:val="11"/>
  </w:num>
  <w:num w:numId="13" w16cid:durableId="1629894507">
    <w:abstractNumId w:val="47"/>
  </w:num>
  <w:num w:numId="14" w16cid:durableId="1448813832">
    <w:abstractNumId w:val="3"/>
  </w:num>
  <w:num w:numId="15" w16cid:durableId="154221875">
    <w:abstractNumId w:val="41"/>
  </w:num>
  <w:num w:numId="16" w16cid:durableId="668096467">
    <w:abstractNumId w:val="9"/>
  </w:num>
  <w:num w:numId="17" w16cid:durableId="1539927731">
    <w:abstractNumId w:val="25"/>
  </w:num>
  <w:num w:numId="18" w16cid:durableId="1540052314">
    <w:abstractNumId w:val="19"/>
  </w:num>
  <w:num w:numId="19" w16cid:durableId="1018194765">
    <w:abstractNumId w:val="24"/>
  </w:num>
  <w:num w:numId="20" w16cid:durableId="916941384">
    <w:abstractNumId w:val="22"/>
  </w:num>
  <w:num w:numId="21" w16cid:durableId="326788936">
    <w:abstractNumId w:val="20"/>
  </w:num>
  <w:num w:numId="22" w16cid:durableId="807164556">
    <w:abstractNumId w:val="12"/>
  </w:num>
  <w:num w:numId="23" w16cid:durableId="110321497">
    <w:abstractNumId w:val="17"/>
  </w:num>
  <w:num w:numId="24" w16cid:durableId="1824929560">
    <w:abstractNumId w:val="48"/>
  </w:num>
  <w:num w:numId="25" w16cid:durableId="381951069">
    <w:abstractNumId w:val="35"/>
  </w:num>
  <w:num w:numId="26" w16cid:durableId="1768647310">
    <w:abstractNumId w:val="37"/>
  </w:num>
  <w:num w:numId="27" w16cid:durableId="195629954">
    <w:abstractNumId w:val="40"/>
  </w:num>
  <w:num w:numId="28" w16cid:durableId="418478164">
    <w:abstractNumId w:val="5"/>
  </w:num>
  <w:num w:numId="29" w16cid:durableId="2057771397">
    <w:abstractNumId w:val="32"/>
  </w:num>
  <w:num w:numId="30" w16cid:durableId="1515336468">
    <w:abstractNumId w:val="21"/>
  </w:num>
  <w:num w:numId="31" w16cid:durableId="1277981738">
    <w:abstractNumId w:val="28"/>
  </w:num>
  <w:num w:numId="32" w16cid:durableId="1321692070">
    <w:abstractNumId w:val="8"/>
  </w:num>
  <w:num w:numId="33" w16cid:durableId="868421443">
    <w:abstractNumId w:val="15"/>
  </w:num>
  <w:num w:numId="34" w16cid:durableId="1991052855">
    <w:abstractNumId w:val="18"/>
  </w:num>
  <w:num w:numId="35" w16cid:durableId="1183129335">
    <w:abstractNumId w:val="26"/>
  </w:num>
  <w:num w:numId="36" w16cid:durableId="1197616096">
    <w:abstractNumId w:val="6"/>
  </w:num>
  <w:num w:numId="37" w16cid:durableId="1347755315">
    <w:abstractNumId w:val="38"/>
  </w:num>
  <w:num w:numId="38" w16cid:durableId="805128959">
    <w:abstractNumId w:val="45"/>
  </w:num>
  <w:num w:numId="39" w16cid:durableId="1615751015">
    <w:abstractNumId w:val="14"/>
  </w:num>
  <w:num w:numId="40" w16cid:durableId="460465179">
    <w:abstractNumId w:val="13"/>
  </w:num>
  <w:num w:numId="41" w16cid:durableId="1067462178">
    <w:abstractNumId w:val="36"/>
  </w:num>
  <w:num w:numId="42" w16cid:durableId="1095830106">
    <w:abstractNumId w:val="4"/>
  </w:num>
  <w:num w:numId="43" w16cid:durableId="448209865">
    <w:abstractNumId w:val="39"/>
  </w:num>
  <w:num w:numId="44" w16cid:durableId="118686965">
    <w:abstractNumId w:val="34"/>
  </w:num>
  <w:num w:numId="45" w16cid:durableId="1536384545">
    <w:abstractNumId w:val="16"/>
  </w:num>
  <w:num w:numId="46" w16cid:durableId="504176821">
    <w:abstractNumId w:val="44"/>
  </w:num>
  <w:num w:numId="47" w16cid:durableId="327363245">
    <w:abstractNumId w:val="30"/>
  </w:num>
  <w:num w:numId="48" w16cid:durableId="846870186">
    <w:abstractNumId w:val="46"/>
  </w:num>
  <w:num w:numId="49" w16cid:durableId="13734608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MzEwNjM3N7U0NTZV0lEKTi0uzszPAykwqwUAig28XiwAAAA="/>
  </w:docVars>
  <w:rsids>
    <w:rsidRoot w:val="009E524E"/>
    <w:rsid w:val="00000B16"/>
    <w:rsid w:val="00000D9B"/>
    <w:rsid w:val="0000467C"/>
    <w:rsid w:val="00012864"/>
    <w:rsid w:val="0001343F"/>
    <w:rsid w:val="000146D0"/>
    <w:rsid w:val="00016DB8"/>
    <w:rsid w:val="000175A2"/>
    <w:rsid w:val="00025FD9"/>
    <w:rsid w:val="00026724"/>
    <w:rsid w:val="0002685D"/>
    <w:rsid w:val="0003073B"/>
    <w:rsid w:val="00030832"/>
    <w:rsid w:val="00033587"/>
    <w:rsid w:val="00033CF6"/>
    <w:rsid w:val="00035667"/>
    <w:rsid w:val="00037E41"/>
    <w:rsid w:val="00044EE1"/>
    <w:rsid w:val="0004620E"/>
    <w:rsid w:val="000520C3"/>
    <w:rsid w:val="00052CA4"/>
    <w:rsid w:val="00054079"/>
    <w:rsid w:val="000561BB"/>
    <w:rsid w:val="00060F8E"/>
    <w:rsid w:val="00062BE5"/>
    <w:rsid w:val="00064F93"/>
    <w:rsid w:val="000677FE"/>
    <w:rsid w:val="00073072"/>
    <w:rsid w:val="00073826"/>
    <w:rsid w:val="00077F5F"/>
    <w:rsid w:val="00080212"/>
    <w:rsid w:val="000816A3"/>
    <w:rsid w:val="00082ED1"/>
    <w:rsid w:val="00083A04"/>
    <w:rsid w:val="00083AA5"/>
    <w:rsid w:val="00086828"/>
    <w:rsid w:val="0009074B"/>
    <w:rsid w:val="00091086"/>
    <w:rsid w:val="000914AE"/>
    <w:rsid w:val="00091B0E"/>
    <w:rsid w:val="00092470"/>
    <w:rsid w:val="000966BD"/>
    <w:rsid w:val="00097AC3"/>
    <w:rsid w:val="000A05AC"/>
    <w:rsid w:val="000A1A8E"/>
    <w:rsid w:val="000A3942"/>
    <w:rsid w:val="000A3E1E"/>
    <w:rsid w:val="000A4B43"/>
    <w:rsid w:val="000A4D7E"/>
    <w:rsid w:val="000A5456"/>
    <w:rsid w:val="000B3C9D"/>
    <w:rsid w:val="000B3DFF"/>
    <w:rsid w:val="000B3F42"/>
    <w:rsid w:val="000B4497"/>
    <w:rsid w:val="000B5128"/>
    <w:rsid w:val="000B5231"/>
    <w:rsid w:val="000B59D2"/>
    <w:rsid w:val="000B635F"/>
    <w:rsid w:val="000B6B8C"/>
    <w:rsid w:val="000B6FFC"/>
    <w:rsid w:val="000C012E"/>
    <w:rsid w:val="000C3029"/>
    <w:rsid w:val="000C31BB"/>
    <w:rsid w:val="000C7AD3"/>
    <w:rsid w:val="000D2649"/>
    <w:rsid w:val="000D7946"/>
    <w:rsid w:val="000E0FCA"/>
    <w:rsid w:val="000E1111"/>
    <w:rsid w:val="000E17C2"/>
    <w:rsid w:val="000E2238"/>
    <w:rsid w:val="000E2320"/>
    <w:rsid w:val="000E26FD"/>
    <w:rsid w:val="000E39E4"/>
    <w:rsid w:val="000E3F89"/>
    <w:rsid w:val="000E43D0"/>
    <w:rsid w:val="000E4C87"/>
    <w:rsid w:val="000E6B49"/>
    <w:rsid w:val="000E6B4B"/>
    <w:rsid w:val="000E7037"/>
    <w:rsid w:val="000E7E79"/>
    <w:rsid w:val="000F05DB"/>
    <w:rsid w:val="000F0C43"/>
    <w:rsid w:val="000F0CED"/>
    <w:rsid w:val="000F1196"/>
    <w:rsid w:val="000F3911"/>
    <w:rsid w:val="00101959"/>
    <w:rsid w:val="00102608"/>
    <w:rsid w:val="00102B7D"/>
    <w:rsid w:val="001069E9"/>
    <w:rsid w:val="00113024"/>
    <w:rsid w:val="00113470"/>
    <w:rsid w:val="001135EA"/>
    <w:rsid w:val="0012242E"/>
    <w:rsid w:val="00124776"/>
    <w:rsid w:val="00124A95"/>
    <w:rsid w:val="00124AD3"/>
    <w:rsid w:val="00124FA6"/>
    <w:rsid w:val="001257B5"/>
    <w:rsid w:val="0012587A"/>
    <w:rsid w:val="00126415"/>
    <w:rsid w:val="0012674D"/>
    <w:rsid w:val="00126EBD"/>
    <w:rsid w:val="001301FA"/>
    <w:rsid w:val="001305DA"/>
    <w:rsid w:val="00133F2E"/>
    <w:rsid w:val="001347EC"/>
    <w:rsid w:val="00136D75"/>
    <w:rsid w:val="00141256"/>
    <w:rsid w:val="001418EA"/>
    <w:rsid w:val="00141CE5"/>
    <w:rsid w:val="00141D99"/>
    <w:rsid w:val="00141DD4"/>
    <w:rsid w:val="001433BB"/>
    <w:rsid w:val="00143BEB"/>
    <w:rsid w:val="00146047"/>
    <w:rsid w:val="001477AE"/>
    <w:rsid w:val="00151C0B"/>
    <w:rsid w:val="00152463"/>
    <w:rsid w:val="00153C42"/>
    <w:rsid w:val="00154B82"/>
    <w:rsid w:val="00155DFF"/>
    <w:rsid w:val="001603E1"/>
    <w:rsid w:val="00161B81"/>
    <w:rsid w:val="00161DBC"/>
    <w:rsid w:val="001627DA"/>
    <w:rsid w:val="00166E06"/>
    <w:rsid w:val="00170EBB"/>
    <w:rsid w:val="00173998"/>
    <w:rsid w:val="00173BE5"/>
    <w:rsid w:val="00175F64"/>
    <w:rsid w:val="00176390"/>
    <w:rsid w:val="001777A5"/>
    <w:rsid w:val="001874DB"/>
    <w:rsid w:val="001A1B48"/>
    <w:rsid w:val="001A4F26"/>
    <w:rsid w:val="001A547B"/>
    <w:rsid w:val="001B064D"/>
    <w:rsid w:val="001B0FC2"/>
    <w:rsid w:val="001B2714"/>
    <w:rsid w:val="001B2BB0"/>
    <w:rsid w:val="001B3D5F"/>
    <w:rsid w:val="001B436F"/>
    <w:rsid w:val="001B49D8"/>
    <w:rsid w:val="001B5090"/>
    <w:rsid w:val="001B621D"/>
    <w:rsid w:val="001B72B5"/>
    <w:rsid w:val="001C0454"/>
    <w:rsid w:val="001C0506"/>
    <w:rsid w:val="001C0959"/>
    <w:rsid w:val="001C29F7"/>
    <w:rsid w:val="001C3C7D"/>
    <w:rsid w:val="001C5F1C"/>
    <w:rsid w:val="001C784A"/>
    <w:rsid w:val="001C7E7D"/>
    <w:rsid w:val="001D1699"/>
    <w:rsid w:val="001D1907"/>
    <w:rsid w:val="001D2265"/>
    <w:rsid w:val="001D561C"/>
    <w:rsid w:val="001E027F"/>
    <w:rsid w:val="001E1143"/>
    <w:rsid w:val="001E365B"/>
    <w:rsid w:val="001E6C32"/>
    <w:rsid w:val="001F19CC"/>
    <w:rsid w:val="001F3BAF"/>
    <w:rsid w:val="001F4B9A"/>
    <w:rsid w:val="001F65AE"/>
    <w:rsid w:val="001F7800"/>
    <w:rsid w:val="002007E5"/>
    <w:rsid w:val="00204F95"/>
    <w:rsid w:val="00205C53"/>
    <w:rsid w:val="00206D5E"/>
    <w:rsid w:val="0022005E"/>
    <w:rsid w:val="00222327"/>
    <w:rsid w:val="0022335D"/>
    <w:rsid w:val="0022642E"/>
    <w:rsid w:val="00226D64"/>
    <w:rsid w:val="00233B33"/>
    <w:rsid w:val="00236FFE"/>
    <w:rsid w:val="002417FB"/>
    <w:rsid w:val="00241864"/>
    <w:rsid w:val="00243C8A"/>
    <w:rsid w:val="00244DC7"/>
    <w:rsid w:val="002460FB"/>
    <w:rsid w:val="00246F00"/>
    <w:rsid w:val="002475AB"/>
    <w:rsid w:val="00250465"/>
    <w:rsid w:val="00250B87"/>
    <w:rsid w:val="002549C4"/>
    <w:rsid w:val="002602BC"/>
    <w:rsid w:val="00264E77"/>
    <w:rsid w:val="00265C4F"/>
    <w:rsid w:val="00266D7F"/>
    <w:rsid w:val="00267256"/>
    <w:rsid w:val="0027157F"/>
    <w:rsid w:val="00273588"/>
    <w:rsid w:val="00274430"/>
    <w:rsid w:val="0027622F"/>
    <w:rsid w:val="00277EC2"/>
    <w:rsid w:val="002854F1"/>
    <w:rsid w:val="00287DD8"/>
    <w:rsid w:val="00291F8C"/>
    <w:rsid w:val="00292FD0"/>
    <w:rsid w:val="00293758"/>
    <w:rsid w:val="00295E1B"/>
    <w:rsid w:val="002A0506"/>
    <w:rsid w:val="002A0527"/>
    <w:rsid w:val="002A1317"/>
    <w:rsid w:val="002A2666"/>
    <w:rsid w:val="002A675A"/>
    <w:rsid w:val="002B04C3"/>
    <w:rsid w:val="002B1C8F"/>
    <w:rsid w:val="002B7A24"/>
    <w:rsid w:val="002C2C1C"/>
    <w:rsid w:val="002C3127"/>
    <w:rsid w:val="002C36DF"/>
    <w:rsid w:val="002C4BD2"/>
    <w:rsid w:val="002C4D3A"/>
    <w:rsid w:val="002D038B"/>
    <w:rsid w:val="002D2692"/>
    <w:rsid w:val="002D2DC3"/>
    <w:rsid w:val="002D3FAB"/>
    <w:rsid w:val="002D4311"/>
    <w:rsid w:val="002D6206"/>
    <w:rsid w:val="002E0402"/>
    <w:rsid w:val="002E1A13"/>
    <w:rsid w:val="002E4CA9"/>
    <w:rsid w:val="002E6A4A"/>
    <w:rsid w:val="002E7516"/>
    <w:rsid w:val="002F243A"/>
    <w:rsid w:val="002F2754"/>
    <w:rsid w:val="002F3615"/>
    <w:rsid w:val="002F42DD"/>
    <w:rsid w:val="002F43C8"/>
    <w:rsid w:val="002F7030"/>
    <w:rsid w:val="003016B3"/>
    <w:rsid w:val="003016BF"/>
    <w:rsid w:val="00304FC8"/>
    <w:rsid w:val="00305427"/>
    <w:rsid w:val="0031625F"/>
    <w:rsid w:val="003168D4"/>
    <w:rsid w:val="00320713"/>
    <w:rsid w:val="00324080"/>
    <w:rsid w:val="00324666"/>
    <w:rsid w:val="00324D6C"/>
    <w:rsid w:val="00330439"/>
    <w:rsid w:val="003333AD"/>
    <w:rsid w:val="003346B9"/>
    <w:rsid w:val="00336C68"/>
    <w:rsid w:val="00341837"/>
    <w:rsid w:val="00342AD9"/>
    <w:rsid w:val="00347806"/>
    <w:rsid w:val="0035236A"/>
    <w:rsid w:val="00364945"/>
    <w:rsid w:val="003722D2"/>
    <w:rsid w:val="00372FD5"/>
    <w:rsid w:val="003746C0"/>
    <w:rsid w:val="003754A9"/>
    <w:rsid w:val="00375E20"/>
    <w:rsid w:val="00376E90"/>
    <w:rsid w:val="0037772E"/>
    <w:rsid w:val="00380345"/>
    <w:rsid w:val="003839CA"/>
    <w:rsid w:val="003903B2"/>
    <w:rsid w:val="00390E56"/>
    <w:rsid w:val="00391B40"/>
    <w:rsid w:val="00391BDB"/>
    <w:rsid w:val="00392AAF"/>
    <w:rsid w:val="0039317E"/>
    <w:rsid w:val="003A16CA"/>
    <w:rsid w:val="003A4878"/>
    <w:rsid w:val="003A5C8D"/>
    <w:rsid w:val="003A6379"/>
    <w:rsid w:val="003A6678"/>
    <w:rsid w:val="003A6E22"/>
    <w:rsid w:val="003B0321"/>
    <w:rsid w:val="003B15D7"/>
    <w:rsid w:val="003B18C0"/>
    <w:rsid w:val="003B6AF6"/>
    <w:rsid w:val="003B7830"/>
    <w:rsid w:val="003C0BA4"/>
    <w:rsid w:val="003C390F"/>
    <w:rsid w:val="003C45C8"/>
    <w:rsid w:val="003C65B5"/>
    <w:rsid w:val="003C6688"/>
    <w:rsid w:val="003C6CA2"/>
    <w:rsid w:val="003C724C"/>
    <w:rsid w:val="003D0233"/>
    <w:rsid w:val="003D1A19"/>
    <w:rsid w:val="003D1BD1"/>
    <w:rsid w:val="003D2E6A"/>
    <w:rsid w:val="003D60DA"/>
    <w:rsid w:val="003E190A"/>
    <w:rsid w:val="003E2D08"/>
    <w:rsid w:val="003E3D14"/>
    <w:rsid w:val="003E4C27"/>
    <w:rsid w:val="003E52A1"/>
    <w:rsid w:val="003E6F91"/>
    <w:rsid w:val="003F223B"/>
    <w:rsid w:val="003F3B6A"/>
    <w:rsid w:val="003F4571"/>
    <w:rsid w:val="003F4EF5"/>
    <w:rsid w:val="003F5550"/>
    <w:rsid w:val="003F57EA"/>
    <w:rsid w:val="003F6080"/>
    <w:rsid w:val="00404318"/>
    <w:rsid w:val="00406106"/>
    <w:rsid w:val="00407151"/>
    <w:rsid w:val="00410CE7"/>
    <w:rsid w:val="004127A6"/>
    <w:rsid w:val="00412977"/>
    <w:rsid w:val="00416D68"/>
    <w:rsid w:val="0041775D"/>
    <w:rsid w:val="00417AD1"/>
    <w:rsid w:val="0042132B"/>
    <w:rsid w:val="00422ACD"/>
    <w:rsid w:val="004259DD"/>
    <w:rsid w:val="00426B70"/>
    <w:rsid w:val="004307EA"/>
    <w:rsid w:val="0043082F"/>
    <w:rsid w:val="00432731"/>
    <w:rsid w:val="00440DAB"/>
    <w:rsid w:val="004429B5"/>
    <w:rsid w:val="00444A94"/>
    <w:rsid w:val="00444D9B"/>
    <w:rsid w:val="0044580E"/>
    <w:rsid w:val="00451759"/>
    <w:rsid w:val="00454FF9"/>
    <w:rsid w:val="00461010"/>
    <w:rsid w:val="00462B34"/>
    <w:rsid w:val="0046485B"/>
    <w:rsid w:val="00464D74"/>
    <w:rsid w:val="00465153"/>
    <w:rsid w:val="0046597E"/>
    <w:rsid w:val="00472815"/>
    <w:rsid w:val="00474579"/>
    <w:rsid w:val="004750E1"/>
    <w:rsid w:val="004802DA"/>
    <w:rsid w:val="0048650C"/>
    <w:rsid w:val="0048798F"/>
    <w:rsid w:val="0049120F"/>
    <w:rsid w:val="00492170"/>
    <w:rsid w:val="004A10C4"/>
    <w:rsid w:val="004A208E"/>
    <w:rsid w:val="004A25D4"/>
    <w:rsid w:val="004A5BCA"/>
    <w:rsid w:val="004A7DD9"/>
    <w:rsid w:val="004B08DB"/>
    <w:rsid w:val="004B1D1E"/>
    <w:rsid w:val="004B2BA7"/>
    <w:rsid w:val="004B3F98"/>
    <w:rsid w:val="004B3FB9"/>
    <w:rsid w:val="004B7DB5"/>
    <w:rsid w:val="004C1E76"/>
    <w:rsid w:val="004C3785"/>
    <w:rsid w:val="004C4EC9"/>
    <w:rsid w:val="004C6161"/>
    <w:rsid w:val="004D0715"/>
    <w:rsid w:val="004D28B2"/>
    <w:rsid w:val="004D3B28"/>
    <w:rsid w:val="004D73D0"/>
    <w:rsid w:val="004E3CE3"/>
    <w:rsid w:val="004E5935"/>
    <w:rsid w:val="004E6B4C"/>
    <w:rsid w:val="004F306A"/>
    <w:rsid w:val="004F73A6"/>
    <w:rsid w:val="00502C65"/>
    <w:rsid w:val="0050544E"/>
    <w:rsid w:val="00506096"/>
    <w:rsid w:val="00511635"/>
    <w:rsid w:val="00511E84"/>
    <w:rsid w:val="0051667C"/>
    <w:rsid w:val="00517487"/>
    <w:rsid w:val="00521026"/>
    <w:rsid w:val="00521AE2"/>
    <w:rsid w:val="005238AE"/>
    <w:rsid w:val="00526467"/>
    <w:rsid w:val="00526596"/>
    <w:rsid w:val="00530CAC"/>
    <w:rsid w:val="00531DD2"/>
    <w:rsid w:val="0053288A"/>
    <w:rsid w:val="005342FF"/>
    <w:rsid w:val="00534718"/>
    <w:rsid w:val="00537F64"/>
    <w:rsid w:val="005402D9"/>
    <w:rsid w:val="00540B6B"/>
    <w:rsid w:val="00543413"/>
    <w:rsid w:val="00545BB5"/>
    <w:rsid w:val="005462A3"/>
    <w:rsid w:val="0055073A"/>
    <w:rsid w:val="0055224F"/>
    <w:rsid w:val="005528CD"/>
    <w:rsid w:val="0055473F"/>
    <w:rsid w:val="00557DFD"/>
    <w:rsid w:val="00565116"/>
    <w:rsid w:val="0056567B"/>
    <w:rsid w:val="0056752E"/>
    <w:rsid w:val="005677DC"/>
    <w:rsid w:val="00567ED3"/>
    <w:rsid w:val="005720E3"/>
    <w:rsid w:val="00573722"/>
    <w:rsid w:val="00573960"/>
    <w:rsid w:val="00574348"/>
    <w:rsid w:val="005744E0"/>
    <w:rsid w:val="005769DB"/>
    <w:rsid w:val="005772F7"/>
    <w:rsid w:val="005774CD"/>
    <w:rsid w:val="005803DF"/>
    <w:rsid w:val="00580C6E"/>
    <w:rsid w:val="00582967"/>
    <w:rsid w:val="0058317F"/>
    <w:rsid w:val="00585EBA"/>
    <w:rsid w:val="00592321"/>
    <w:rsid w:val="00592852"/>
    <w:rsid w:val="00595EC9"/>
    <w:rsid w:val="00595EDA"/>
    <w:rsid w:val="005A1454"/>
    <w:rsid w:val="005A3298"/>
    <w:rsid w:val="005A3706"/>
    <w:rsid w:val="005A6A8C"/>
    <w:rsid w:val="005B20B6"/>
    <w:rsid w:val="005B457A"/>
    <w:rsid w:val="005C2E19"/>
    <w:rsid w:val="005C3D4A"/>
    <w:rsid w:val="005C49C8"/>
    <w:rsid w:val="005C7128"/>
    <w:rsid w:val="005D0D00"/>
    <w:rsid w:val="005D1250"/>
    <w:rsid w:val="005D2469"/>
    <w:rsid w:val="005D4E65"/>
    <w:rsid w:val="005D51A7"/>
    <w:rsid w:val="005D52CA"/>
    <w:rsid w:val="005D6122"/>
    <w:rsid w:val="005D61DE"/>
    <w:rsid w:val="005E0413"/>
    <w:rsid w:val="005E5ED9"/>
    <w:rsid w:val="005E5FA5"/>
    <w:rsid w:val="005E77D2"/>
    <w:rsid w:val="005F23E7"/>
    <w:rsid w:val="005F4CD4"/>
    <w:rsid w:val="005F5087"/>
    <w:rsid w:val="00602F45"/>
    <w:rsid w:val="006032A8"/>
    <w:rsid w:val="00603542"/>
    <w:rsid w:val="00604A8C"/>
    <w:rsid w:val="00606A61"/>
    <w:rsid w:val="0060756B"/>
    <w:rsid w:val="00615DA8"/>
    <w:rsid w:val="00615EFC"/>
    <w:rsid w:val="0061605A"/>
    <w:rsid w:val="00623854"/>
    <w:rsid w:val="00623A56"/>
    <w:rsid w:val="00626AC7"/>
    <w:rsid w:val="00626C05"/>
    <w:rsid w:val="00627971"/>
    <w:rsid w:val="00627EB9"/>
    <w:rsid w:val="0063008C"/>
    <w:rsid w:val="006309FB"/>
    <w:rsid w:val="00633559"/>
    <w:rsid w:val="00634E5E"/>
    <w:rsid w:val="00640373"/>
    <w:rsid w:val="00641F4D"/>
    <w:rsid w:val="006430C8"/>
    <w:rsid w:val="006430EB"/>
    <w:rsid w:val="0064522E"/>
    <w:rsid w:val="0064755D"/>
    <w:rsid w:val="00651C47"/>
    <w:rsid w:val="006558E5"/>
    <w:rsid w:val="00661302"/>
    <w:rsid w:val="00663AA6"/>
    <w:rsid w:val="00666885"/>
    <w:rsid w:val="0066781E"/>
    <w:rsid w:val="00670A56"/>
    <w:rsid w:val="006718F0"/>
    <w:rsid w:val="0067406F"/>
    <w:rsid w:val="00674CEB"/>
    <w:rsid w:val="00674FE9"/>
    <w:rsid w:val="00675267"/>
    <w:rsid w:val="006752EE"/>
    <w:rsid w:val="00675765"/>
    <w:rsid w:val="00676420"/>
    <w:rsid w:val="00677453"/>
    <w:rsid w:val="00677491"/>
    <w:rsid w:val="00680F37"/>
    <w:rsid w:val="0068182D"/>
    <w:rsid w:val="006819B1"/>
    <w:rsid w:val="00682C35"/>
    <w:rsid w:val="0069216E"/>
    <w:rsid w:val="00695D5D"/>
    <w:rsid w:val="00696530"/>
    <w:rsid w:val="006A09E6"/>
    <w:rsid w:val="006A26D0"/>
    <w:rsid w:val="006A28DF"/>
    <w:rsid w:val="006A2BEA"/>
    <w:rsid w:val="006A5B85"/>
    <w:rsid w:val="006A6A1F"/>
    <w:rsid w:val="006A7216"/>
    <w:rsid w:val="006A76D3"/>
    <w:rsid w:val="006A7D6F"/>
    <w:rsid w:val="006B27EC"/>
    <w:rsid w:val="006B4DFE"/>
    <w:rsid w:val="006B6874"/>
    <w:rsid w:val="006B7235"/>
    <w:rsid w:val="006C0F2C"/>
    <w:rsid w:val="006C2F7C"/>
    <w:rsid w:val="006C4249"/>
    <w:rsid w:val="006C59E2"/>
    <w:rsid w:val="006C7581"/>
    <w:rsid w:val="006C79F5"/>
    <w:rsid w:val="006D2855"/>
    <w:rsid w:val="006D46AA"/>
    <w:rsid w:val="006D4D7E"/>
    <w:rsid w:val="006D5B51"/>
    <w:rsid w:val="006D67C7"/>
    <w:rsid w:val="006E037B"/>
    <w:rsid w:val="006E3F53"/>
    <w:rsid w:val="006E6F85"/>
    <w:rsid w:val="006F6BC8"/>
    <w:rsid w:val="007007E9"/>
    <w:rsid w:val="007011A6"/>
    <w:rsid w:val="00705187"/>
    <w:rsid w:val="00707C07"/>
    <w:rsid w:val="00713033"/>
    <w:rsid w:val="00713E4A"/>
    <w:rsid w:val="0071461E"/>
    <w:rsid w:val="0072206C"/>
    <w:rsid w:val="007232FC"/>
    <w:rsid w:val="00724459"/>
    <w:rsid w:val="00726964"/>
    <w:rsid w:val="00733BB8"/>
    <w:rsid w:val="007348CA"/>
    <w:rsid w:val="00740183"/>
    <w:rsid w:val="0074048B"/>
    <w:rsid w:val="00741E5E"/>
    <w:rsid w:val="00741FFF"/>
    <w:rsid w:val="0074204A"/>
    <w:rsid w:val="00743756"/>
    <w:rsid w:val="0074493D"/>
    <w:rsid w:val="00747967"/>
    <w:rsid w:val="007506FF"/>
    <w:rsid w:val="00752A10"/>
    <w:rsid w:val="007531A2"/>
    <w:rsid w:val="007531FE"/>
    <w:rsid w:val="0075492E"/>
    <w:rsid w:val="00755102"/>
    <w:rsid w:val="00755CC0"/>
    <w:rsid w:val="00764BC4"/>
    <w:rsid w:val="00764CDB"/>
    <w:rsid w:val="007653E9"/>
    <w:rsid w:val="00765FAC"/>
    <w:rsid w:val="00774657"/>
    <w:rsid w:val="0077696A"/>
    <w:rsid w:val="00777ECF"/>
    <w:rsid w:val="007806A0"/>
    <w:rsid w:val="00780748"/>
    <w:rsid w:val="00781704"/>
    <w:rsid w:val="00784827"/>
    <w:rsid w:val="0078495D"/>
    <w:rsid w:val="00784E7F"/>
    <w:rsid w:val="007930DF"/>
    <w:rsid w:val="00795A58"/>
    <w:rsid w:val="00796E21"/>
    <w:rsid w:val="007973EB"/>
    <w:rsid w:val="007A3DFC"/>
    <w:rsid w:val="007A3FF3"/>
    <w:rsid w:val="007A4707"/>
    <w:rsid w:val="007A52F3"/>
    <w:rsid w:val="007B2DEA"/>
    <w:rsid w:val="007B34EE"/>
    <w:rsid w:val="007B43DA"/>
    <w:rsid w:val="007B4FEF"/>
    <w:rsid w:val="007C27D6"/>
    <w:rsid w:val="007C32ED"/>
    <w:rsid w:val="007C52CA"/>
    <w:rsid w:val="007C6271"/>
    <w:rsid w:val="007C723B"/>
    <w:rsid w:val="007D0B22"/>
    <w:rsid w:val="007D26C5"/>
    <w:rsid w:val="007D42A9"/>
    <w:rsid w:val="007D51EB"/>
    <w:rsid w:val="007D6DC1"/>
    <w:rsid w:val="007E0673"/>
    <w:rsid w:val="007E31D8"/>
    <w:rsid w:val="007E3972"/>
    <w:rsid w:val="007F02F9"/>
    <w:rsid w:val="007F05C4"/>
    <w:rsid w:val="007F158D"/>
    <w:rsid w:val="007F1F22"/>
    <w:rsid w:val="007F3B89"/>
    <w:rsid w:val="007F515A"/>
    <w:rsid w:val="007F5247"/>
    <w:rsid w:val="007F6820"/>
    <w:rsid w:val="007F7E35"/>
    <w:rsid w:val="008048CB"/>
    <w:rsid w:val="00806889"/>
    <w:rsid w:val="00811ED0"/>
    <w:rsid w:val="0081227B"/>
    <w:rsid w:val="0081386B"/>
    <w:rsid w:val="00816596"/>
    <w:rsid w:val="00817F12"/>
    <w:rsid w:val="00817F2E"/>
    <w:rsid w:val="00822CB7"/>
    <w:rsid w:val="00823C9E"/>
    <w:rsid w:val="0082713A"/>
    <w:rsid w:val="008279ED"/>
    <w:rsid w:val="008320D7"/>
    <w:rsid w:val="00835F36"/>
    <w:rsid w:val="0083780C"/>
    <w:rsid w:val="00837B07"/>
    <w:rsid w:val="008400F2"/>
    <w:rsid w:val="008409B6"/>
    <w:rsid w:val="00846680"/>
    <w:rsid w:val="0085176E"/>
    <w:rsid w:val="00852FF8"/>
    <w:rsid w:val="00854DE8"/>
    <w:rsid w:val="00857188"/>
    <w:rsid w:val="00857CE5"/>
    <w:rsid w:val="00857D84"/>
    <w:rsid w:val="00860E70"/>
    <w:rsid w:val="00861368"/>
    <w:rsid w:val="00861D80"/>
    <w:rsid w:val="00862047"/>
    <w:rsid w:val="008720E5"/>
    <w:rsid w:val="0087241A"/>
    <w:rsid w:val="0087425B"/>
    <w:rsid w:val="00880A5F"/>
    <w:rsid w:val="00882094"/>
    <w:rsid w:val="00883C6D"/>
    <w:rsid w:val="00884A15"/>
    <w:rsid w:val="00886A7C"/>
    <w:rsid w:val="00890BAB"/>
    <w:rsid w:val="0089487B"/>
    <w:rsid w:val="008961A5"/>
    <w:rsid w:val="00896436"/>
    <w:rsid w:val="00896E8B"/>
    <w:rsid w:val="008A18E0"/>
    <w:rsid w:val="008A1EA5"/>
    <w:rsid w:val="008A2D9F"/>
    <w:rsid w:val="008A31A4"/>
    <w:rsid w:val="008A31D0"/>
    <w:rsid w:val="008B06BF"/>
    <w:rsid w:val="008B0CD4"/>
    <w:rsid w:val="008C4E72"/>
    <w:rsid w:val="008D37EF"/>
    <w:rsid w:val="008D593F"/>
    <w:rsid w:val="008D60C9"/>
    <w:rsid w:val="008E03BE"/>
    <w:rsid w:val="008E1B7F"/>
    <w:rsid w:val="008E492E"/>
    <w:rsid w:val="008E7251"/>
    <w:rsid w:val="008F19DD"/>
    <w:rsid w:val="008F1CD2"/>
    <w:rsid w:val="008F5B69"/>
    <w:rsid w:val="00902FCF"/>
    <w:rsid w:val="009053BC"/>
    <w:rsid w:val="009065C7"/>
    <w:rsid w:val="00913540"/>
    <w:rsid w:val="00914E27"/>
    <w:rsid w:val="009163D2"/>
    <w:rsid w:val="00921092"/>
    <w:rsid w:val="009216E2"/>
    <w:rsid w:val="00925E99"/>
    <w:rsid w:val="009265CA"/>
    <w:rsid w:val="0092735D"/>
    <w:rsid w:val="00934F9B"/>
    <w:rsid w:val="00935224"/>
    <w:rsid w:val="0093560F"/>
    <w:rsid w:val="00935FE5"/>
    <w:rsid w:val="0094100C"/>
    <w:rsid w:val="0094129D"/>
    <w:rsid w:val="00946D39"/>
    <w:rsid w:val="00953B0F"/>
    <w:rsid w:val="00954180"/>
    <w:rsid w:val="0095695A"/>
    <w:rsid w:val="00956E6E"/>
    <w:rsid w:val="00957184"/>
    <w:rsid w:val="00961C8B"/>
    <w:rsid w:val="00962E42"/>
    <w:rsid w:val="00964B30"/>
    <w:rsid w:val="00966EBC"/>
    <w:rsid w:val="00967892"/>
    <w:rsid w:val="00970138"/>
    <w:rsid w:val="00971298"/>
    <w:rsid w:val="009734A1"/>
    <w:rsid w:val="00973F0E"/>
    <w:rsid w:val="00974B41"/>
    <w:rsid w:val="00976B03"/>
    <w:rsid w:val="0098279C"/>
    <w:rsid w:val="00982A89"/>
    <w:rsid w:val="00987599"/>
    <w:rsid w:val="00991119"/>
    <w:rsid w:val="009949A4"/>
    <w:rsid w:val="00996333"/>
    <w:rsid w:val="009965B1"/>
    <w:rsid w:val="00996EFF"/>
    <w:rsid w:val="0099773C"/>
    <w:rsid w:val="009A7221"/>
    <w:rsid w:val="009A7953"/>
    <w:rsid w:val="009B07A5"/>
    <w:rsid w:val="009B2E14"/>
    <w:rsid w:val="009B446C"/>
    <w:rsid w:val="009C092B"/>
    <w:rsid w:val="009C144B"/>
    <w:rsid w:val="009C33DB"/>
    <w:rsid w:val="009C4095"/>
    <w:rsid w:val="009C50D0"/>
    <w:rsid w:val="009C6BB9"/>
    <w:rsid w:val="009D041D"/>
    <w:rsid w:val="009D0853"/>
    <w:rsid w:val="009D3229"/>
    <w:rsid w:val="009D57F5"/>
    <w:rsid w:val="009D58C6"/>
    <w:rsid w:val="009D5BC6"/>
    <w:rsid w:val="009D67E6"/>
    <w:rsid w:val="009E2F8F"/>
    <w:rsid w:val="009E524E"/>
    <w:rsid w:val="009E530B"/>
    <w:rsid w:val="009E64FF"/>
    <w:rsid w:val="009E6563"/>
    <w:rsid w:val="009F0269"/>
    <w:rsid w:val="009F2BD2"/>
    <w:rsid w:val="009F56BF"/>
    <w:rsid w:val="009F6E4B"/>
    <w:rsid w:val="00A026D3"/>
    <w:rsid w:val="00A03213"/>
    <w:rsid w:val="00A049BC"/>
    <w:rsid w:val="00A05332"/>
    <w:rsid w:val="00A05677"/>
    <w:rsid w:val="00A0797E"/>
    <w:rsid w:val="00A11421"/>
    <w:rsid w:val="00A114D9"/>
    <w:rsid w:val="00A1695D"/>
    <w:rsid w:val="00A22DF7"/>
    <w:rsid w:val="00A22EB1"/>
    <w:rsid w:val="00A25C87"/>
    <w:rsid w:val="00A26E98"/>
    <w:rsid w:val="00A27EB8"/>
    <w:rsid w:val="00A30764"/>
    <w:rsid w:val="00A31498"/>
    <w:rsid w:val="00A32225"/>
    <w:rsid w:val="00A33AFB"/>
    <w:rsid w:val="00A355F2"/>
    <w:rsid w:val="00A35800"/>
    <w:rsid w:val="00A36018"/>
    <w:rsid w:val="00A403F2"/>
    <w:rsid w:val="00A41502"/>
    <w:rsid w:val="00A4153C"/>
    <w:rsid w:val="00A418BB"/>
    <w:rsid w:val="00A41E51"/>
    <w:rsid w:val="00A519EE"/>
    <w:rsid w:val="00A548B3"/>
    <w:rsid w:val="00A563C2"/>
    <w:rsid w:val="00A60EA1"/>
    <w:rsid w:val="00A62CB4"/>
    <w:rsid w:val="00A63BCE"/>
    <w:rsid w:val="00A65AD7"/>
    <w:rsid w:val="00A669C4"/>
    <w:rsid w:val="00A72A8A"/>
    <w:rsid w:val="00A72BDD"/>
    <w:rsid w:val="00A73D28"/>
    <w:rsid w:val="00A74968"/>
    <w:rsid w:val="00A76DDC"/>
    <w:rsid w:val="00A81AAE"/>
    <w:rsid w:val="00A838E5"/>
    <w:rsid w:val="00A872B6"/>
    <w:rsid w:val="00A93D79"/>
    <w:rsid w:val="00A9765A"/>
    <w:rsid w:val="00AA01F6"/>
    <w:rsid w:val="00AA13CE"/>
    <w:rsid w:val="00AA14DD"/>
    <w:rsid w:val="00AA30B2"/>
    <w:rsid w:val="00AA4176"/>
    <w:rsid w:val="00AA6022"/>
    <w:rsid w:val="00AB1B9D"/>
    <w:rsid w:val="00AB39A1"/>
    <w:rsid w:val="00AB6C85"/>
    <w:rsid w:val="00AC0CAF"/>
    <w:rsid w:val="00AC4CF6"/>
    <w:rsid w:val="00AC7C68"/>
    <w:rsid w:val="00AD3D97"/>
    <w:rsid w:val="00AD5240"/>
    <w:rsid w:val="00AD7B69"/>
    <w:rsid w:val="00AE22FD"/>
    <w:rsid w:val="00AE30BF"/>
    <w:rsid w:val="00AE3F30"/>
    <w:rsid w:val="00AF2296"/>
    <w:rsid w:val="00AF2690"/>
    <w:rsid w:val="00AF27E6"/>
    <w:rsid w:val="00AF70B9"/>
    <w:rsid w:val="00B00DEE"/>
    <w:rsid w:val="00B01043"/>
    <w:rsid w:val="00B03535"/>
    <w:rsid w:val="00B03C77"/>
    <w:rsid w:val="00B06752"/>
    <w:rsid w:val="00B118EE"/>
    <w:rsid w:val="00B133A3"/>
    <w:rsid w:val="00B149A9"/>
    <w:rsid w:val="00B156DE"/>
    <w:rsid w:val="00B15AF6"/>
    <w:rsid w:val="00B16E65"/>
    <w:rsid w:val="00B2036F"/>
    <w:rsid w:val="00B206CB"/>
    <w:rsid w:val="00B22024"/>
    <w:rsid w:val="00B23FA6"/>
    <w:rsid w:val="00B26769"/>
    <w:rsid w:val="00B37FEE"/>
    <w:rsid w:val="00B419A9"/>
    <w:rsid w:val="00B41FB9"/>
    <w:rsid w:val="00B431D0"/>
    <w:rsid w:val="00B4486C"/>
    <w:rsid w:val="00B44A6C"/>
    <w:rsid w:val="00B45376"/>
    <w:rsid w:val="00B45D9D"/>
    <w:rsid w:val="00B46D90"/>
    <w:rsid w:val="00B55410"/>
    <w:rsid w:val="00B57588"/>
    <w:rsid w:val="00B60CC4"/>
    <w:rsid w:val="00B61359"/>
    <w:rsid w:val="00B62EA4"/>
    <w:rsid w:val="00B64F48"/>
    <w:rsid w:val="00B653E4"/>
    <w:rsid w:val="00B669AA"/>
    <w:rsid w:val="00B72BEF"/>
    <w:rsid w:val="00B75DD6"/>
    <w:rsid w:val="00B8139A"/>
    <w:rsid w:val="00B82621"/>
    <w:rsid w:val="00B85B45"/>
    <w:rsid w:val="00B85E0A"/>
    <w:rsid w:val="00B9277F"/>
    <w:rsid w:val="00B92E31"/>
    <w:rsid w:val="00B93CD0"/>
    <w:rsid w:val="00B93D96"/>
    <w:rsid w:val="00B94043"/>
    <w:rsid w:val="00B95DC0"/>
    <w:rsid w:val="00BA3432"/>
    <w:rsid w:val="00BA5B18"/>
    <w:rsid w:val="00BA7434"/>
    <w:rsid w:val="00BC4679"/>
    <w:rsid w:val="00BC7407"/>
    <w:rsid w:val="00BC75AC"/>
    <w:rsid w:val="00BC7C16"/>
    <w:rsid w:val="00BD0867"/>
    <w:rsid w:val="00BD45C6"/>
    <w:rsid w:val="00BD6E07"/>
    <w:rsid w:val="00BE4D44"/>
    <w:rsid w:val="00BE6BC2"/>
    <w:rsid w:val="00BE6D72"/>
    <w:rsid w:val="00BE6FFC"/>
    <w:rsid w:val="00BE7E48"/>
    <w:rsid w:val="00BF0D24"/>
    <w:rsid w:val="00BF2987"/>
    <w:rsid w:val="00BF63CC"/>
    <w:rsid w:val="00BF6F27"/>
    <w:rsid w:val="00C00246"/>
    <w:rsid w:val="00C01382"/>
    <w:rsid w:val="00C03BF4"/>
    <w:rsid w:val="00C112C2"/>
    <w:rsid w:val="00C12291"/>
    <w:rsid w:val="00C13205"/>
    <w:rsid w:val="00C16F90"/>
    <w:rsid w:val="00C21CE8"/>
    <w:rsid w:val="00C21FD0"/>
    <w:rsid w:val="00C2290A"/>
    <w:rsid w:val="00C238B8"/>
    <w:rsid w:val="00C24130"/>
    <w:rsid w:val="00C25107"/>
    <w:rsid w:val="00C26B27"/>
    <w:rsid w:val="00C302F1"/>
    <w:rsid w:val="00C3095A"/>
    <w:rsid w:val="00C342F9"/>
    <w:rsid w:val="00C353AE"/>
    <w:rsid w:val="00C364D5"/>
    <w:rsid w:val="00C37F15"/>
    <w:rsid w:val="00C45D72"/>
    <w:rsid w:val="00C46992"/>
    <w:rsid w:val="00C46D40"/>
    <w:rsid w:val="00C471B7"/>
    <w:rsid w:val="00C51B44"/>
    <w:rsid w:val="00C53041"/>
    <w:rsid w:val="00C5663A"/>
    <w:rsid w:val="00C60734"/>
    <w:rsid w:val="00C65E8C"/>
    <w:rsid w:val="00C67120"/>
    <w:rsid w:val="00C67F5B"/>
    <w:rsid w:val="00C70F5E"/>
    <w:rsid w:val="00C72B44"/>
    <w:rsid w:val="00C731BC"/>
    <w:rsid w:val="00C73441"/>
    <w:rsid w:val="00C74BC0"/>
    <w:rsid w:val="00C83565"/>
    <w:rsid w:val="00C85013"/>
    <w:rsid w:val="00C86036"/>
    <w:rsid w:val="00C86327"/>
    <w:rsid w:val="00C91666"/>
    <w:rsid w:val="00C942CC"/>
    <w:rsid w:val="00C96052"/>
    <w:rsid w:val="00CA06ED"/>
    <w:rsid w:val="00CA12D3"/>
    <w:rsid w:val="00CA24FB"/>
    <w:rsid w:val="00CA6504"/>
    <w:rsid w:val="00CA6A05"/>
    <w:rsid w:val="00CB0A72"/>
    <w:rsid w:val="00CB2FEE"/>
    <w:rsid w:val="00CB5174"/>
    <w:rsid w:val="00CB543E"/>
    <w:rsid w:val="00CB5890"/>
    <w:rsid w:val="00CC0FFF"/>
    <w:rsid w:val="00CC6813"/>
    <w:rsid w:val="00CD00CE"/>
    <w:rsid w:val="00CD1E7C"/>
    <w:rsid w:val="00CD2E75"/>
    <w:rsid w:val="00CD736A"/>
    <w:rsid w:val="00CE0F79"/>
    <w:rsid w:val="00CE3AA2"/>
    <w:rsid w:val="00CF187A"/>
    <w:rsid w:val="00CF42FB"/>
    <w:rsid w:val="00CF5AE3"/>
    <w:rsid w:val="00CF71F8"/>
    <w:rsid w:val="00D01750"/>
    <w:rsid w:val="00D03130"/>
    <w:rsid w:val="00D05488"/>
    <w:rsid w:val="00D0566D"/>
    <w:rsid w:val="00D05940"/>
    <w:rsid w:val="00D077E5"/>
    <w:rsid w:val="00D116B9"/>
    <w:rsid w:val="00D12C6C"/>
    <w:rsid w:val="00D154A6"/>
    <w:rsid w:val="00D16D4B"/>
    <w:rsid w:val="00D17717"/>
    <w:rsid w:val="00D2363D"/>
    <w:rsid w:val="00D238D9"/>
    <w:rsid w:val="00D24217"/>
    <w:rsid w:val="00D24D5F"/>
    <w:rsid w:val="00D25448"/>
    <w:rsid w:val="00D25CAF"/>
    <w:rsid w:val="00D27953"/>
    <w:rsid w:val="00D32B0A"/>
    <w:rsid w:val="00D35F94"/>
    <w:rsid w:val="00D3684A"/>
    <w:rsid w:val="00D378F3"/>
    <w:rsid w:val="00D37C4B"/>
    <w:rsid w:val="00D41E0F"/>
    <w:rsid w:val="00D43D62"/>
    <w:rsid w:val="00D454A0"/>
    <w:rsid w:val="00D45798"/>
    <w:rsid w:val="00D459C9"/>
    <w:rsid w:val="00D46861"/>
    <w:rsid w:val="00D46A7D"/>
    <w:rsid w:val="00D50933"/>
    <w:rsid w:val="00D511DE"/>
    <w:rsid w:val="00D521AA"/>
    <w:rsid w:val="00D528CB"/>
    <w:rsid w:val="00D5483B"/>
    <w:rsid w:val="00D55238"/>
    <w:rsid w:val="00D55EAD"/>
    <w:rsid w:val="00D57DED"/>
    <w:rsid w:val="00D616C5"/>
    <w:rsid w:val="00D6224E"/>
    <w:rsid w:val="00D62A84"/>
    <w:rsid w:val="00D630D1"/>
    <w:rsid w:val="00D65331"/>
    <w:rsid w:val="00D6713E"/>
    <w:rsid w:val="00D7133B"/>
    <w:rsid w:val="00D72B4D"/>
    <w:rsid w:val="00D73FF1"/>
    <w:rsid w:val="00D80386"/>
    <w:rsid w:val="00D80FC5"/>
    <w:rsid w:val="00D814A3"/>
    <w:rsid w:val="00D81859"/>
    <w:rsid w:val="00D81AAA"/>
    <w:rsid w:val="00D829A9"/>
    <w:rsid w:val="00D84445"/>
    <w:rsid w:val="00D86F27"/>
    <w:rsid w:val="00D8746F"/>
    <w:rsid w:val="00DA1067"/>
    <w:rsid w:val="00DA17EF"/>
    <w:rsid w:val="00DA2B30"/>
    <w:rsid w:val="00DA32A1"/>
    <w:rsid w:val="00DA3D68"/>
    <w:rsid w:val="00DA3E0B"/>
    <w:rsid w:val="00DA4F96"/>
    <w:rsid w:val="00DA51E9"/>
    <w:rsid w:val="00DB0B99"/>
    <w:rsid w:val="00DB12B2"/>
    <w:rsid w:val="00DB3417"/>
    <w:rsid w:val="00DB53F8"/>
    <w:rsid w:val="00DB550B"/>
    <w:rsid w:val="00DB75C9"/>
    <w:rsid w:val="00DC06DC"/>
    <w:rsid w:val="00DC0A23"/>
    <w:rsid w:val="00DC122E"/>
    <w:rsid w:val="00DC2439"/>
    <w:rsid w:val="00DC371F"/>
    <w:rsid w:val="00DD017A"/>
    <w:rsid w:val="00DD060E"/>
    <w:rsid w:val="00DD0E2B"/>
    <w:rsid w:val="00DD1B12"/>
    <w:rsid w:val="00DD3B42"/>
    <w:rsid w:val="00DD43E3"/>
    <w:rsid w:val="00DD53DE"/>
    <w:rsid w:val="00DD6705"/>
    <w:rsid w:val="00DE10D8"/>
    <w:rsid w:val="00DE142F"/>
    <w:rsid w:val="00DE240A"/>
    <w:rsid w:val="00DE77B3"/>
    <w:rsid w:val="00DF39E6"/>
    <w:rsid w:val="00DF4A1A"/>
    <w:rsid w:val="00E00418"/>
    <w:rsid w:val="00E02907"/>
    <w:rsid w:val="00E05C10"/>
    <w:rsid w:val="00E072C2"/>
    <w:rsid w:val="00E104F0"/>
    <w:rsid w:val="00E1055F"/>
    <w:rsid w:val="00E105B9"/>
    <w:rsid w:val="00E124E6"/>
    <w:rsid w:val="00E13B06"/>
    <w:rsid w:val="00E14D5B"/>
    <w:rsid w:val="00E16C5D"/>
    <w:rsid w:val="00E21871"/>
    <w:rsid w:val="00E21E3C"/>
    <w:rsid w:val="00E25076"/>
    <w:rsid w:val="00E25B0A"/>
    <w:rsid w:val="00E27552"/>
    <w:rsid w:val="00E307A2"/>
    <w:rsid w:val="00E3620C"/>
    <w:rsid w:val="00E3654A"/>
    <w:rsid w:val="00E367B2"/>
    <w:rsid w:val="00E37A59"/>
    <w:rsid w:val="00E41095"/>
    <w:rsid w:val="00E42E89"/>
    <w:rsid w:val="00E42EF0"/>
    <w:rsid w:val="00E444DA"/>
    <w:rsid w:val="00E44E7E"/>
    <w:rsid w:val="00E47653"/>
    <w:rsid w:val="00E51283"/>
    <w:rsid w:val="00E52F7E"/>
    <w:rsid w:val="00E54C6B"/>
    <w:rsid w:val="00E57DE5"/>
    <w:rsid w:val="00E604EF"/>
    <w:rsid w:val="00E64262"/>
    <w:rsid w:val="00E645B9"/>
    <w:rsid w:val="00E652B0"/>
    <w:rsid w:val="00E655D3"/>
    <w:rsid w:val="00E66603"/>
    <w:rsid w:val="00E7027D"/>
    <w:rsid w:val="00E70ED8"/>
    <w:rsid w:val="00E725DB"/>
    <w:rsid w:val="00E755EC"/>
    <w:rsid w:val="00E77C28"/>
    <w:rsid w:val="00E77C8A"/>
    <w:rsid w:val="00E85CED"/>
    <w:rsid w:val="00E8720F"/>
    <w:rsid w:val="00E907CE"/>
    <w:rsid w:val="00E90AD8"/>
    <w:rsid w:val="00E932EC"/>
    <w:rsid w:val="00E9359F"/>
    <w:rsid w:val="00E951AC"/>
    <w:rsid w:val="00E9540D"/>
    <w:rsid w:val="00E95B59"/>
    <w:rsid w:val="00E97872"/>
    <w:rsid w:val="00EA4DC4"/>
    <w:rsid w:val="00EB4A3F"/>
    <w:rsid w:val="00EC07A3"/>
    <w:rsid w:val="00EC149B"/>
    <w:rsid w:val="00EC6107"/>
    <w:rsid w:val="00EC6B22"/>
    <w:rsid w:val="00ED2A26"/>
    <w:rsid w:val="00ED61C8"/>
    <w:rsid w:val="00ED66B0"/>
    <w:rsid w:val="00EE10CC"/>
    <w:rsid w:val="00EE1C5A"/>
    <w:rsid w:val="00EE2038"/>
    <w:rsid w:val="00EE2447"/>
    <w:rsid w:val="00EE2703"/>
    <w:rsid w:val="00EE34E8"/>
    <w:rsid w:val="00EE37BB"/>
    <w:rsid w:val="00EE4926"/>
    <w:rsid w:val="00EE5843"/>
    <w:rsid w:val="00EE7947"/>
    <w:rsid w:val="00EF11BC"/>
    <w:rsid w:val="00EF17E5"/>
    <w:rsid w:val="00F00137"/>
    <w:rsid w:val="00F01707"/>
    <w:rsid w:val="00F03702"/>
    <w:rsid w:val="00F13773"/>
    <w:rsid w:val="00F14545"/>
    <w:rsid w:val="00F15262"/>
    <w:rsid w:val="00F16FBE"/>
    <w:rsid w:val="00F17572"/>
    <w:rsid w:val="00F17AD8"/>
    <w:rsid w:val="00F22A94"/>
    <w:rsid w:val="00F2357B"/>
    <w:rsid w:val="00F24FA6"/>
    <w:rsid w:val="00F27B51"/>
    <w:rsid w:val="00F3042C"/>
    <w:rsid w:val="00F30735"/>
    <w:rsid w:val="00F30F17"/>
    <w:rsid w:val="00F312F7"/>
    <w:rsid w:val="00F3192B"/>
    <w:rsid w:val="00F31DE5"/>
    <w:rsid w:val="00F3699D"/>
    <w:rsid w:val="00F36A3C"/>
    <w:rsid w:val="00F418B1"/>
    <w:rsid w:val="00F41928"/>
    <w:rsid w:val="00F4293D"/>
    <w:rsid w:val="00F45922"/>
    <w:rsid w:val="00F5057A"/>
    <w:rsid w:val="00F508D8"/>
    <w:rsid w:val="00F5252B"/>
    <w:rsid w:val="00F5472D"/>
    <w:rsid w:val="00F55571"/>
    <w:rsid w:val="00F555B1"/>
    <w:rsid w:val="00F56212"/>
    <w:rsid w:val="00F57445"/>
    <w:rsid w:val="00F60145"/>
    <w:rsid w:val="00F61A36"/>
    <w:rsid w:val="00F623F3"/>
    <w:rsid w:val="00F62EE9"/>
    <w:rsid w:val="00F63BD2"/>
    <w:rsid w:val="00F65818"/>
    <w:rsid w:val="00F7047D"/>
    <w:rsid w:val="00F7280A"/>
    <w:rsid w:val="00F74F67"/>
    <w:rsid w:val="00F750E1"/>
    <w:rsid w:val="00F7599D"/>
    <w:rsid w:val="00F75A41"/>
    <w:rsid w:val="00F773D1"/>
    <w:rsid w:val="00F83462"/>
    <w:rsid w:val="00F84421"/>
    <w:rsid w:val="00F851F9"/>
    <w:rsid w:val="00F86AEF"/>
    <w:rsid w:val="00F86C78"/>
    <w:rsid w:val="00F86FB0"/>
    <w:rsid w:val="00F87B6B"/>
    <w:rsid w:val="00F9388D"/>
    <w:rsid w:val="00F942D0"/>
    <w:rsid w:val="00F94C05"/>
    <w:rsid w:val="00F94F99"/>
    <w:rsid w:val="00FA0E25"/>
    <w:rsid w:val="00FA20EE"/>
    <w:rsid w:val="00FA2383"/>
    <w:rsid w:val="00FB0195"/>
    <w:rsid w:val="00FB3E8A"/>
    <w:rsid w:val="00FB4A66"/>
    <w:rsid w:val="00FB4BEE"/>
    <w:rsid w:val="00FB593F"/>
    <w:rsid w:val="00FB6EC0"/>
    <w:rsid w:val="00FB761C"/>
    <w:rsid w:val="00FB7D8F"/>
    <w:rsid w:val="00FC1141"/>
    <w:rsid w:val="00FC12F8"/>
    <w:rsid w:val="00FC291C"/>
    <w:rsid w:val="00FC4CC6"/>
    <w:rsid w:val="00FC5154"/>
    <w:rsid w:val="00FC5D91"/>
    <w:rsid w:val="00FC5EE6"/>
    <w:rsid w:val="00FC76B2"/>
    <w:rsid w:val="00FD120B"/>
    <w:rsid w:val="00FD2C0D"/>
    <w:rsid w:val="00FD2F9E"/>
    <w:rsid w:val="00FD3210"/>
    <w:rsid w:val="00FD620A"/>
    <w:rsid w:val="00FD623B"/>
    <w:rsid w:val="00FE0301"/>
    <w:rsid w:val="00FE07B8"/>
    <w:rsid w:val="00FE4693"/>
    <w:rsid w:val="00FE4C21"/>
    <w:rsid w:val="00FE5E00"/>
    <w:rsid w:val="00FF070E"/>
    <w:rsid w:val="00FF2E9F"/>
    <w:rsid w:val="00FF2F8B"/>
    <w:rsid w:val="00FF51EE"/>
    <w:rsid w:val="00FF563F"/>
    <w:rsid w:val="00FF6783"/>
    <w:rsid w:val="01FFB2A7"/>
    <w:rsid w:val="02070D11"/>
    <w:rsid w:val="0215A449"/>
    <w:rsid w:val="025239E1"/>
    <w:rsid w:val="03B58D5F"/>
    <w:rsid w:val="03F7C1C0"/>
    <w:rsid w:val="040D6E2A"/>
    <w:rsid w:val="04AB277C"/>
    <w:rsid w:val="0512CBF9"/>
    <w:rsid w:val="052DB922"/>
    <w:rsid w:val="05642371"/>
    <w:rsid w:val="068AB972"/>
    <w:rsid w:val="0758C064"/>
    <w:rsid w:val="07DE5EDD"/>
    <w:rsid w:val="07DF55CC"/>
    <w:rsid w:val="08113EDD"/>
    <w:rsid w:val="0811A645"/>
    <w:rsid w:val="083436FA"/>
    <w:rsid w:val="0838B9E6"/>
    <w:rsid w:val="0856FF1A"/>
    <w:rsid w:val="088F9918"/>
    <w:rsid w:val="091481D2"/>
    <w:rsid w:val="092289E8"/>
    <w:rsid w:val="0A043C9D"/>
    <w:rsid w:val="0A97FCDC"/>
    <w:rsid w:val="0A9FBCE8"/>
    <w:rsid w:val="0ACF634A"/>
    <w:rsid w:val="0BDE9390"/>
    <w:rsid w:val="0BE2F4D4"/>
    <w:rsid w:val="0C145805"/>
    <w:rsid w:val="0C15750A"/>
    <w:rsid w:val="0C18CFC6"/>
    <w:rsid w:val="0CA61205"/>
    <w:rsid w:val="0CB0F3E8"/>
    <w:rsid w:val="0DC86611"/>
    <w:rsid w:val="0E4CC449"/>
    <w:rsid w:val="10006B7C"/>
    <w:rsid w:val="100BCC0B"/>
    <w:rsid w:val="116396D3"/>
    <w:rsid w:val="1193A310"/>
    <w:rsid w:val="11DFCB29"/>
    <w:rsid w:val="11E71CEE"/>
    <w:rsid w:val="11EC6894"/>
    <w:rsid w:val="12221776"/>
    <w:rsid w:val="12811C6D"/>
    <w:rsid w:val="12D5CEBA"/>
    <w:rsid w:val="12DBC307"/>
    <w:rsid w:val="13277E21"/>
    <w:rsid w:val="13567206"/>
    <w:rsid w:val="135C40D9"/>
    <w:rsid w:val="1370DE96"/>
    <w:rsid w:val="13C79874"/>
    <w:rsid w:val="14BBA536"/>
    <w:rsid w:val="14EBE47E"/>
    <w:rsid w:val="14F150F5"/>
    <w:rsid w:val="14FFC0D5"/>
    <w:rsid w:val="15127EB4"/>
    <w:rsid w:val="153389E4"/>
    <w:rsid w:val="156B565B"/>
    <w:rsid w:val="156C2639"/>
    <w:rsid w:val="15C4BC10"/>
    <w:rsid w:val="15DAAF83"/>
    <w:rsid w:val="15DC5B3A"/>
    <w:rsid w:val="16EE6494"/>
    <w:rsid w:val="17A88279"/>
    <w:rsid w:val="17E0A550"/>
    <w:rsid w:val="187B05F0"/>
    <w:rsid w:val="1889CEC0"/>
    <w:rsid w:val="188A7926"/>
    <w:rsid w:val="18964EB5"/>
    <w:rsid w:val="191556A2"/>
    <w:rsid w:val="192A9D2E"/>
    <w:rsid w:val="193C7BE5"/>
    <w:rsid w:val="1A3EC77E"/>
    <w:rsid w:val="1AB06F11"/>
    <w:rsid w:val="1C418547"/>
    <w:rsid w:val="1C7FD600"/>
    <w:rsid w:val="1CBC2CA1"/>
    <w:rsid w:val="1D2C120A"/>
    <w:rsid w:val="1D3DB3FA"/>
    <w:rsid w:val="1D7C4A5E"/>
    <w:rsid w:val="1DA7C638"/>
    <w:rsid w:val="1EFD28F9"/>
    <w:rsid w:val="1F5FF1B6"/>
    <w:rsid w:val="1F6E5EB4"/>
    <w:rsid w:val="1F754AA7"/>
    <w:rsid w:val="1F8E1B17"/>
    <w:rsid w:val="1FBA3DBF"/>
    <w:rsid w:val="20937F9F"/>
    <w:rsid w:val="213AD38E"/>
    <w:rsid w:val="213CEE13"/>
    <w:rsid w:val="21DE8B18"/>
    <w:rsid w:val="21EB8801"/>
    <w:rsid w:val="2291913C"/>
    <w:rsid w:val="22A7C612"/>
    <w:rsid w:val="22B3C166"/>
    <w:rsid w:val="23220B81"/>
    <w:rsid w:val="232A643B"/>
    <w:rsid w:val="237F4C34"/>
    <w:rsid w:val="238C7A2B"/>
    <w:rsid w:val="23B04F7D"/>
    <w:rsid w:val="24137458"/>
    <w:rsid w:val="254C1FDE"/>
    <w:rsid w:val="25A6D2D5"/>
    <w:rsid w:val="2696D42D"/>
    <w:rsid w:val="277B31E7"/>
    <w:rsid w:val="28141F5C"/>
    <w:rsid w:val="2950FED1"/>
    <w:rsid w:val="296C3C0E"/>
    <w:rsid w:val="298B5E3A"/>
    <w:rsid w:val="2A065066"/>
    <w:rsid w:val="2A523A9B"/>
    <w:rsid w:val="2A6ACC94"/>
    <w:rsid w:val="2A980C22"/>
    <w:rsid w:val="2B339E93"/>
    <w:rsid w:val="2B365762"/>
    <w:rsid w:val="2B7135BC"/>
    <w:rsid w:val="2B7C179F"/>
    <w:rsid w:val="2BB6AE92"/>
    <w:rsid w:val="2BC0E107"/>
    <w:rsid w:val="2CC97EDA"/>
    <w:rsid w:val="2D0D061D"/>
    <w:rsid w:val="2D764CA5"/>
    <w:rsid w:val="2D889A00"/>
    <w:rsid w:val="2DBB4461"/>
    <w:rsid w:val="2E6B3F55"/>
    <w:rsid w:val="2F07E42B"/>
    <w:rsid w:val="2F4B45BE"/>
    <w:rsid w:val="2FA606A5"/>
    <w:rsid w:val="302F3E23"/>
    <w:rsid w:val="30B2F1F5"/>
    <w:rsid w:val="31553B83"/>
    <w:rsid w:val="315DE627"/>
    <w:rsid w:val="32413077"/>
    <w:rsid w:val="330ED7F4"/>
    <w:rsid w:val="33AA6B34"/>
    <w:rsid w:val="33BDA823"/>
    <w:rsid w:val="33C0242D"/>
    <w:rsid w:val="33D3B304"/>
    <w:rsid w:val="33E1EC1E"/>
    <w:rsid w:val="33E31DC1"/>
    <w:rsid w:val="34C33B50"/>
    <w:rsid w:val="34D324FA"/>
    <w:rsid w:val="34FE9672"/>
    <w:rsid w:val="35E03E39"/>
    <w:rsid w:val="35F010F9"/>
    <w:rsid w:val="35FE4B96"/>
    <w:rsid w:val="36723885"/>
    <w:rsid w:val="368FD708"/>
    <w:rsid w:val="377C0E9A"/>
    <w:rsid w:val="37CBB102"/>
    <w:rsid w:val="37D554A0"/>
    <w:rsid w:val="388D4D8D"/>
    <w:rsid w:val="38A8F432"/>
    <w:rsid w:val="3930B701"/>
    <w:rsid w:val="394B87E5"/>
    <w:rsid w:val="3AB5893C"/>
    <w:rsid w:val="3B489B9A"/>
    <w:rsid w:val="3BF5A49C"/>
    <w:rsid w:val="3C1B637E"/>
    <w:rsid w:val="3C40E624"/>
    <w:rsid w:val="3C578193"/>
    <w:rsid w:val="3C860491"/>
    <w:rsid w:val="3CBD61B3"/>
    <w:rsid w:val="3CC1EE20"/>
    <w:rsid w:val="3CDE7C8F"/>
    <w:rsid w:val="3D4B620C"/>
    <w:rsid w:val="3D6CF25D"/>
    <w:rsid w:val="3D7A7303"/>
    <w:rsid w:val="3E4B0945"/>
    <w:rsid w:val="410E3C1F"/>
    <w:rsid w:val="415F7C62"/>
    <w:rsid w:val="415FE856"/>
    <w:rsid w:val="4174033A"/>
    <w:rsid w:val="41BFEA95"/>
    <w:rsid w:val="41E3AE84"/>
    <w:rsid w:val="42096A73"/>
    <w:rsid w:val="42164ACA"/>
    <w:rsid w:val="424A5CBD"/>
    <w:rsid w:val="425D2967"/>
    <w:rsid w:val="42903028"/>
    <w:rsid w:val="42C12F57"/>
    <w:rsid w:val="42C423DD"/>
    <w:rsid w:val="43741B76"/>
    <w:rsid w:val="43EB6752"/>
    <w:rsid w:val="440D7731"/>
    <w:rsid w:val="446D0594"/>
    <w:rsid w:val="45C72684"/>
    <w:rsid w:val="46320BA1"/>
    <w:rsid w:val="47564A3B"/>
    <w:rsid w:val="47DC8E21"/>
    <w:rsid w:val="4830DC35"/>
    <w:rsid w:val="49518E53"/>
    <w:rsid w:val="495B52FB"/>
    <w:rsid w:val="4979C9F8"/>
    <w:rsid w:val="498F3651"/>
    <w:rsid w:val="4A147977"/>
    <w:rsid w:val="4A217561"/>
    <w:rsid w:val="4A64B330"/>
    <w:rsid w:val="4A8F3BCC"/>
    <w:rsid w:val="4B691326"/>
    <w:rsid w:val="4B830EEB"/>
    <w:rsid w:val="4BD31420"/>
    <w:rsid w:val="4BD829D4"/>
    <w:rsid w:val="4C1DF53E"/>
    <w:rsid w:val="4C20D667"/>
    <w:rsid w:val="4CAE9685"/>
    <w:rsid w:val="4D591623"/>
    <w:rsid w:val="4E62A774"/>
    <w:rsid w:val="4EE2608C"/>
    <w:rsid w:val="4F038908"/>
    <w:rsid w:val="4F1BDDED"/>
    <w:rsid w:val="4F230E4B"/>
    <w:rsid w:val="501B4FE3"/>
    <w:rsid w:val="506C47FE"/>
    <w:rsid w:val="5096323B"/>
    <w:rsid w:val="516B722D"/>
    <w:rsid w:val="51E9A597"/>
    <w:rsid w:val="5228117D"/>
    <w:rsid w:val="5232029C"/>
    <w:rsid w:val="5262FADF"/>
    <w:rsid w:val="529F7CFF"/>
    <w:rsid w:val="52F314B4"/>
    <w:rsid w:val="53230C5E"/>
    <w:rsid w:val="532D6C1B"/>
    <w:rsid w:val="534094D8"/>
    <w:rsid w:val="5421EE04"/>
    <w:rsid w:val="542C6A45"/>
    <w:rsid w:val="544179ED"/>
    <w:rsid w:val="54646A87"/>
    <w:rsid w:val="54DAF78B"/>
    <w:rsid w:val="567ADD8B"/>
    <w:rsid w:val="56AB45EA"/>
    <w:rsid w:val="56B0F3F1"/>
    <w:rsid w:val="56FEEA8D"/>
    <w:rsid w:val="5798708C"/>
    <w:rsid w:val="58DC36CA"/>
    <w:rsid w:val="59E90DCA"/>
    <w:rsid w:val="5B4DC55E"/>
    <w:rsid w:val="5C0B89DF"/>
    <w:rsid w:val="5C13D78C"/>
    <w:rsid w:val="5C4E4293"/>
    <w:rsid w:val="5DB79573"/>
    <w:rsid w:val="5E2EB5B8"/>
    <w:rsid w:val="5E983796"/>
    <w:rsid w:val="5EF2899E"/>
    <w:rsid w:val="5F017DE9"/>
    <w:rsid w:val="5F8C1A1A"/>
    <w:rsid w:val="60A65960"/>
    <w:rsid w:val="60FB2E27"/>
    <w:rsid w:val="613029A0"/>
    <w:rsid w:val="619A9DA2"/>
    <w:rsid w:val="621BF5E4"/>
    <w:rsid w:val="62B16403"/>
    <w:rsid w:val="6319CF51"/>
    <w:rsid w:val="64409F67"/>
    <w:rsid w:val="654A9661"/>
    <w:rsid w:val="655E7F6F"/>
    <w:rsid w:val="66CE3A9F"/>
    <w:rsid w:val="66CEAE71"/>
    <w:rsid w:val="66DEBFF6"/>
    <w:rsid w:val="673813B1"/>
    <w:rsid w:val="674915BC"/>
    <w:rsid w:val="676B3FE8"/>
    <w:rsid w:val="67AA4AC4"/>
    <w:rsid w:val="680B87AD"/>
    <w:rsid w:val="68861F23"/>
    <w:rsid w:val="6893A48B"/>
    <w:rsid w:val="68A09A65"/>
    <w:rsid w:val="68A5BC41"/>
    <w:rsid w:val="68D85BBD"/>
    <w:rsid w:val="68E119DD"/>
    <w:rsid w:val="68ED1568"/>
    <w:rsid w:val="692D613F"/>
    <w:rsid w:val="6A5D001A"/>
    <w:rsid w:val="6A8D6BFF"/>
    <w:rsid w:val="6ABEE303"/>
    <w:rsid w:val="6B03B166"/>
    <w:rsid w:val="6B0AE897"/>
    <w:rsid w:val="6B72C0CA"/>
    <w:rsid w:val="6C2CB215"/>
    <w:rsid w:val="6C558D7A"/>
    <w:rsid w:val="6C77F060"/>
    <w:rsid w:val="6C81FDDC"/>
    <w:rsid w:val="6C83E5ED"/>
    <w:rsid w:val="6CD69CB3"/>
    <w:rsid w:val="6D05EC6E"/>
    <w:rsid w:val="6D0F6DF1"/>
    <w:rsid w:val="6DAEC66C"/>
    <w:rsid w:val="6E173FB0"/>
    <w:rsid w:val="6E7AC931"/>
    <w:rsid w:val="6F53BB40"/>
    <w:rsid w:val="7023349D"/>
    <w:rsid w:val="704AB1B1"/>
    <w:rsid w:val="70F58DC6"/>
    <w:rsid w:val="7124E5E8"/>
    <w:rsid w:val="71436E55"/>
    <w:rsid w:val="714EB164"/>
    <w:rsid w:val="720A0B14"/>
    <w:rsid w:val="720E715E"/>
    <w:rsid w:val="7265F818"/>
    <w:rsid w:val="728B5C02"/>
    <w:rsid w:val="73D38778"/>
    <w:rsid w:val="7417EA3C"/>
    <w:rsid w:val="7423D264"/>
    <w:rsid w:val="74D4CD7D"/>
    <w:rsid w:val="7530A964"/>
    <w:rsid w:val="7537EB49"/>
    <w:rsid w:val="7580DD4C"/>
    <w:rsid w:val="75E74E5B"/>
    <w:rsid w:val="7687B903"/>
    <w:rsid w:val="76FABC7D"/>
    <w:rsid w:val="77286AF2"/>
    <w:rsid w:val="7794276C"/>
    <w:rsid w:val="77F070A3"/>
    <w:rsid w:val="783E837D"/>
    <w:rsid w:val="78448585"/>
    <w:rsid w:val="78476DA0"/>
    <w:rsid w:val="7858BCCE"/>
    <w:rsid w:val="78759386"/>
    <w:rsid w:val="78EF0FDB"/>
    <w:rsid w:val="792FF7CD"/>
    <w:rsid w:val="793A686C"/>
    <w:rsid w:val="799A67DF"/>
    <w:rsid w:val="79EB067A"/>
    <w:rsid w:val="7A08368B"/>
    <w:rsid w:val="7A226CE8"/>
    <w:rsid w:val="7A6E9288"/>
    <w:rsid w:val="7A9313E8"/>
    <w:rsid w:val="7AB51B8E"/>
    <w:rsid w:val="7B6C2ED0"/>
    <w:rsid w:val="7B9CA672"/>
    <w:rsid w:val="7BFD81F7"/>
    <w:rsid w:val="7C1EDD24"/>
    <w:rsid w:val="7C34D9C8"/>
    <w:rsid w:val="7C55E51E"/>
    <w:rsid w:val="7C7297F8"/>
    <w:rsid w:val="7D6B512B"/>
    <w:rsid w:val="7DB7F4F1"/>
    <w:rsid w:val="7EC02684"/>
    <w:rsid w:val="7ED8325D"/>
    <w:rsid w:val="7F0CB057"/>
    <w:rsid w:val="7F378BE3"/>
    <w:rsid w:val="7F77113D"/>
    <w:rsid w:val="7FC10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65AFCE"/>
  <w15:docId w15:val="{85E529EB-266C-47E5-A6C2-7A32F5F79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color w:val="000000"/>
        <w:sz w:val="26"/>
        <w:szCs w:val="26"/>
        <w:lang w:val="en-GB" w:eastAsia="en-GB" w:bidi="ar-SA"/>
      </w:rPr>
    </w:rPrDefault>
    <w:pPrDefault>
      <w:pPr>
        <w:widowControl w:val="0"/>
        <w:spacing w:before="18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paragraph" w:styleId="Heading1">
    <w:name w:val="heading 1"/>
    <w:basedOn w:val="Normal"/>
    <w:next w:val="Normal"/>
    <w:rsid w:val="002D4311"/>
    <w:pPr>
      <w:spacing w:before="0" w:after="300"/>
      <w:ind w:left="562" w:right="1080" w:hanging="562"/>
      <w:outlineLvl w:val="0"/>
    </w:pPr>
    <w:rPr>
      <w:rFonts w:ascii="Century Gothic" w:hAnsi="Century Gothic" w:eastAsia="Arial" w:cs="Arial"/>
      <w:color w:val="004876" w:themeColor="text2"/>
      <w:sz w:val="44"/>
      <w:szCs w:val="44"/>
    </w:rPr>
  </w:style>
  <w:style w:type="paragraph" w:styleId="Heading2">
    <w:name w:val="heading 2"/>
    <w:basedOn w:val="Normal"/>
    <w:next w:val="Normal"/>
    <w:pPr>
      <w:keepNext/>
      <w:spacing w:before="360" w:after="120"/>
      <w:ind w:right="357"/>
      <w:outlineLvl w:val="1"/>
    </w:pPr>
    <w:rPr>
      <w:rFonts w:ascii="Arial" w:hAnsi="Arial" w:eastAsia="Arial" w:cs="Arial"/>
      <w:b/>
      <w:smallCaps/>
      <w:sz w:val="24"/>
      <w:szCs w:val="24"/>
    </w:rPr>
  </w:style>
  <w:style w:type="paragraph" w:styleId="Heading3">
    <w:name w:val="heading 3"/>
    <w:basedOn w:val="Normal"/>
    <w:next w:val="Normal"/>
    <w:pPr>
      <w:keepNext/>
      <w:spacing w:before="420" w:after="120"/>
      <w:ind w:right="360"/>
      <w:outlineLvl w:val="2"/>
    </w:pPr>
    <w:rPr>
      <w:rFonts w:ascii="Arial" w:hAnsi="Arial" w:eastAsia="Arial" w:cs="Arial"/>
      <w:b/>
    </w:rPr>
  </w:style>
  <w:style w:type="paragraph" w:styleId="Heading4">
    <w:name w:val="heading 4"/>
    <w:basedOn w:val="Normal"/>
    <w:next w:val="Normal"/>
    <w:pPr>
      <w:spacing w:before="240" w:after="0"/>
      <w:ind w:left="864" w:hanging="144"/>
      <w:outlineLvl w:val="3"/>
    </w:pPr>
    <w:rPr>
      <w:smallCaps/>
      <w:sz w:val="22"/>
      <w:szCs w:val="22"/>
    </w:rPr>
  </w:style>
  <w:style w:type="paragraph" w:styleId="Heading5">
    <w:name w:val="heading 5"/>
    <w:basedOn w:val="Normal"/>
    <w:next w:val="Normal"/>
    <w:pPr>
      <w:spacing w:before="200" w:after="0"/>
      <w:ind w:left="1008" w:hanging="432"/>
      <w:outlineLvl w:val="4"/>
    </w:pPr>
    <w:rPr>
      <w:rFonts w:ascii="Calibri" w:hAnsi="Calibri" w:eastAsia="Calibri" w:cs="Calibri"/>
      <w:smallCaps/>
      <w:color w:val="C55911"/>
      <w:sz w:val="22"/>
      <w:szCs w:val="22"/>
    </w:rPr>
  </w:style>
  <w:style w:type="paragraph" w:styleId="Heading6">
    <w:name w:val="heading 6"/>
    <w:basedOn w:val="Normal"/>
    <w:next w:val="Normal"/>
    <w:pPr>
      <w:spacing w:after="0"/>
      <w:ind w:left="1152" w:hanging="432"/>
      <w:outlineLvl w:val="5"/>
    </w:pPr>
    <w:rPr>
      <w:rFonts w:ascii="Calibri" w:hAnsi="Calibri" w:eastAsia="Calibri" w:cs="Calibri"/>
      <w:smallCaps/>
      <w:color w:val="ED7D31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6752E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i/>
      <w:iCs/>
      <w:color w:val="00233A" w:themeColor="accent1" w:themeShade="7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pBdr>
        <w:bottom w:val="single" w:color="5B9BD5" w:sz="8" w:space="4"/>
      </w:pBdr>
      <w:spacing w:after="300"/>
    </w:pPr>
    <w:rPr>
      <w:rFonts w:ascii="Calibri" w:hAnsi="Calibri" w:eastAsia="Calibri" w:cs="Calibri"/>
      <w:color w:val="323E4F"/>
      <w:sz w:val="52"/>
      <w:szCs w:val="52"/>
    </w:rPr>
  </w:style>
  <w:style w:type="paragraph" w:styleId="Subtitle">
    <w:name w:val="Subtitle"/>
    <w:basedOn w:val="Normal"/>
    <w:next w:val="Normal"/>
    <w:rPr>
      <w:rFonts w:ascii="Calibri" w:hAnsi="Calibri" w:eastAsia="Calibri" w:cs="Calibri"/>
      <w:i/>
      <w:color w:val="5B9BD5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A14DD"/>
    <w:pPr>
      <w:tabs>
        <w:tab w:val="center" w:pos="4536"/>
        <w:tab w:val="right" w:pos="9072"/>
      </w:tabs>
      <w:spacing w:before="0" w:after="0"/>
    </w:pPr>
  </w:style>
  <w:style w:type="character" w:styleId="HeaderChar" w:customStyle="1">
    <w:name w:val="Header Char"/>
    <w:basedOn w:val="DefaultParagraphFont"/>
    <w:link w:val="Header"/>
    <w:uiPriority w:val="99"/>
    <w:rsid w:val="00AA14DD"/>
  </w:style>
  <w:style w:type="paragraph" w:styleId="Footer">
    <w:name w:val="footer"/>
    <w:basedOn w:val="Normal"/>
    <w:link w:val="FooterChar"/>
    <w:uiPriority w:val="99"/>
    <w:unhideWhenUsed/>
    <w:rsid w:val="00AA14DD"/>
    <w:pPr>
      <w:tabs>
        <w:tab w:val="center" w:pos="4536"/>
        <w:tab w:val="right" w:pos="9072"/>
      </w:tabs>
      <w:spacing w:before="0" w:after="0"/>
    </w:pPr>
  </w:style>
  <w:style w:type="character" w:styleId="FooterChar" w:customStyle="1">
    <w:name w:val="Footer Char"/>
    <w:basedOn w:val="DefaultParagraphFont"/>
    <w:link w:val="Footer"/>
    <w:uiPriority w:val="99"/>
    <w:rsid w:val="00AA14DD"/>
  </w:style>
  <w:style w:type="character" w:styleId="Hyperlink">
    <w:name w:val="Hyperlink"/>
    <w:basedOn w:val="DefaultParagraphFont"/>
    <w:uiPriority w:val="99"/>
    <w:unhideWhenUsed/>
    <w:rsid w:val="00AA14DD"/>
    <w:rPr>
      <w:color w:val="40B4E5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AA14DD"/>
    <w:pPr>
      <w:keepNext/>
      <w:keepLines/>
      <w:widowControl/>
      <w:spacing w:before="240" w:after="0" w:line="259" w:lineRule="auto"/>
      <w:ind w:left="0" w:right="0" w:firstLine="0"/>
      <w:outlineLvl w:val="9"/>
    </w:pPr>
    <w:rPr>
      <w:rFonts w:asciiTheme="majorHAnsi" w:hAnsiTheme="majorHAnsi" w:eastAsiaTheme="majorEastAsia" w:cstheme="majorBidi"/>
      <w:color w:val="003558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A14DD"/>
    <w:pPr>
      <w:tabs>
        <w:tab w:val="right" w:leader="dot" w:pos="9017"/>
      </w:tabs>
      <w:spacing w:after="100"/>
    </w:pPr>
    <w:rPr>
      <w:rFonts w:ascii="Century Gothic" w:hAnsi="Century Gothic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AA14DD"/>
    <w:pPr>
      <w:spacing w:after="100"/>
      <w:ind w:left="2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A14DD"/>
    <w:pPr>
      <w:spacing w:before="0" w:after="0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A14D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14D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A14DD"/>
    <w:rPr>
      <w:b/>
      <w:bCs/>
      <w:sz w:val="20"/>
      <w:szCs w:val="20"/>
    </w:rPr>
  </w:style>
  <w:style w:type="character" w:styleId="Heading7Char" w:customStyle="1">
    <w:name w:val="Heading 7 Char"/>
    <w:basedOn w:val="DefaultParagraphFont"/>
    <w:link w:val="Heading7"/>
    <w:uiPriority w:val="9"/>
    <w:rsid w:val="0056752E"/>
    <w:rPr>
      <w:rFonts w:asciiTheme="majorHAnsi" w:hAnsiTheme="majorHAnsi" w:eastAsiaTheme="majorEastAsia" w:cstheme="majorBidi"/>
      <w:i/>
      <w:iCs/>
      <w:color w:val="00233A" w:themeColor="accent1" w:themeShade="7F"/>
    </w:rPr>
  </w:style>
  <w:style w:type="character" w:styleId="FollowedHyperlink">
    <w:name w:val="FollowedHyperlink"/>
    <w:basedOn w:val="DefaultParagraphFont"/>
    <w:uiPriority w:val="99"/>
    <w:semiHidden/>
    <w:unhideWhenUsed/>
    <w:rsid w:val="00B75DD6"/>
    <w:rPr>
      <w:color w:val="40B4E5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5A3706"/>
    <w:rPr>
      <w:color w:val="2B579A"/>
      <w:shd w:val="clear" w:color="auto" w:fill="E6E6E6"/>
    </w:rPr>
  </w:style>
  <w:style w:type="paragraph" w:styleId="ListParagraph">
    <w:name w:val="List Paragraph"/>
    <w:aliases w:val="Bullet list,Dot pt,Bullet Points,No Spacing1,List Paragraph Char Char Char,Indicator Text,Numbered Para 1,List Paragraph1,Bullet 1,MAIN CONTENT,List Paragraph12,OBC Bullet,F5 List Paragraph,Colorful List - Accent 11,Normal numbered"/>
    <w:basedOn w:val="Normal"/>
    <w:link w:val="ListParagraphChar"/>
    <w:uiPriority w:val="34"/>
    <w:qFormat/>
    <w:rsid w:val="0078495D"/>
    <w:pPr>
      <w:ind w:left="720"/>
      <w:contextualSpacing/>
    </w:pPr>
  </w:style>
  <w:style w:type="character" w:styleId="invisible" w:customStyle="1">
    <w:name w:val="invisible"/>
    <w:basedOn w:val="DefaultParagraphFont"/>
    <w:rsid w:val="007B34EE"/>
  </w:style>
  <w:style w:type="character" w:styleId="js-display-url" w:customStyle="1">
    <w:name w:val="js-display-url"/>
    <w:basedOn w:val="DefaultParagraphFont"/>
    <w:rsid w:val="007B34EE"/>
  </w:style>
  <w:style w:type="paragraph" w:styleId="Revision">
    <w:name w:val="Revision"/>
    <w:hidden/>
    <w:uiPriority w:val="99"/>
    <w:semiHidden/>
    <w:rsid w:val="00A65AD7"/>
    <w:pPr>
      <w:widowControl/>
      <w:spacing w:before="0" w:after="0"/>
    </w:pPr>
  </w:style>
  <w:style w:type="paragraph" w:styleId="FootnoteText">
    <w:name w:val="footnote text"/>
    <w:basedOn w:val="Normal"/>
    <w:link w:val="FootnoteTextChar"/>
    <w:uiPriority w:val="99"/>
    <w:unhideWhenUsed/>
    <w:rsid w:val="00F5057A"/>
    <w:pPr>
      <w:widowControl/>
      <w:spacing w:before="0" w:after="0"/>
      <w:jc w:val="both"/>
    </w:pPr>
    <w:rPr>
      <w:rFonts w:ascii="Arial" w:hAnsi="Arial" w:eastAsiaTheme="minorHAnsi" w:cstheme="minorBidi"/>
      <w:color w:val="auto"/>
      <w:sz w:val="16"/>
      <w:szCs w:val="20"/>
      <w:lang w:eastAsia="en-US"/>
    </w:rPr>
  </w:style>
  <w:style w:type="character" w:styleId="FootnoteTextChar" w:customStyle="1">
    <w:name w:val="Footnote Text Char"/>
    <w:basedOn w:val="DefaultParagraphFont"/>
    <w:link w:val="FootnoteText"/>
    <w:uiPriority w:val="99"/>
    <w:rsid w:val="00F5057A"/>
    <w:rPr>
      <w:rFonts w:ascii="Arial" w:hAnsi="Arial" w:eastAsiaTheme="minorHAnsi" w:cstheme="minorBidi"/>
      <w:color w:val="auto"/>
      <w:sz w:val="16"/>
      <w:szCs w:val="20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5057A"/>
    <w:rPr>
      <w:vertAlign w:val="superscript"/>
    </w:rPr>
  </w:style>
  <w:style w:type="character" w:styleId="UnresolvedMention">
    <w:name w:val="Unresolved Mention"/>
    <w:basedOn w:val="DefaultParagraphFont"/>
    <w:uiPriority w:val="99"/>
    <w:unhideWhenUsed/>
    <w:rsid w:val="00091086"/>
    <w:rPr>
      <w:color w:val="605E5C"/>
      <w:shd w:val="clear" w:color="auto" w:fill="E1DFDD"/>
    </w:rPr>
  </w:style>
  <w:style w:type="character" w:styleId="ListParagraphChar" w:customStyle="1">
    <w:name w:val="List Paragraph Char"/>
    <w:aliases w:val="Bullet list Char,Dot pt Char,Bullet Points Char,No Spacing1 Char,List Paragraph Char Char Char Char,Indicator Text Char,Numbered Para 1 Char,List Paragraph1 Char,Bullet 1 Char,MAIN CONTENT Char,List Paragraph12 Char,OBC Bullet Char"/>
    <w:basedOn w:val="DefaultParagraphFont"/>
    <w:link w:val="ListParagraph"/>
    <w:uiPriority w:val="34"/>
    <w:locked/>
    <w:rsid w:val="00E14D5B"/>
  </w:style>
  <w:style w:type="paragraph" w:styleId="Default" w:customStyle="1">
    <w:name w:val="Default"/>
    <w:rsid w:val="00E14D5B"/>
    <w:pPr>
      <w:widowControl/>
      <w:autoSpaceDE w:val="0"/>
      <w:autoSpaceDN w:val="0"/>
      <w:adjustRightInd w:val="0"/>
      <w:spacing w:before="0" w:after="0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unhideWhenUsed/>
    <w:rsid w:val="00342AD9"/>
    <w:pPr>
      <w:widowControl/>
      <w:spacing w:before="100" w:beforeAutospacing="1" w:after="100" w:afterAutospacing="1"/>
    </w:pPr>
    <w:rPr>
      <w:color w:val="auto"/>
      <w:sz w:val="24"/>
      <w:szCs w:val="24"/>
    </w:rPr>
  </w:style>
  <w:style w:type="character" w:styleId="Strong">
    <w:name w:val="Strong"/>
    <w:basedOn w:val="DefaultParagraphFont"/>
    <w:uiPriority w:val="22"/>
    <w:qFormat/>
    <w:rsid w:val="00342AD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18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7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3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1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6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8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96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1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4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0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83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55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02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00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8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6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7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1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71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1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16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2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1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0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9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72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59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9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6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54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4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4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92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8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38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94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6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4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2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74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00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5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5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8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59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5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82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2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59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8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1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0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32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1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04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86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2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8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6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0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8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0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3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0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8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5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9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04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4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3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6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6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45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9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61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4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9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2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4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77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0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9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9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4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0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2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header" Target="header1.xml" Id="rId21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theme" Target="theme/theme1.xml" Id="rId24" /><Relationship Type="http://schemas.openxmlformats.org/officeDocument/2006/relationships/numbering" Target="numbering.xml" Id="rId5" /><Relationship Type="http://schemas.openxmlformats.org/officeDocument/2006/relationships/fontTable" Target="fontTable.xm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22" /><Relationship Type="http://schemas.openxmlformats.org/officeDocument/2006/relationships/hyperlink" Target="https://members.energy-transitions.org/resources/communications/folder/achieving-zero-carbon-buildings-electric-efficient-and-flexible-comms-pack" TargetMode="External" Id="Re0758e1b09a744a7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ETC">
      <a:dk1>
        <a:srgbClr val="000000"/>
      </a:dk1>
      <a:lt1>
        <a:srgbClr val="FFFFFF"/>
      </a:lt1>
      <a:dk2>
        <a:srgbClr val="004876"/>
      </a:dk2>
      <a:lt2>
        <a:srgbClr val="FFFFFF"/>
      </a:lt2>
      <a:accent1>
        <a:srgbClr val="004876"/>
      </a:accent1>
      <a:accent2>
        <a:srgbClr val="00B09A"/>
      </a:accent2>
      <a:accent3>
        <a:srgbClr val="95D600"/>
      </a:accent3>
      <a:accent4>
        <a:srgbClr val="E2231A"/>
      </a:accent4>
      <a:accent5>
        <a:srgbClr val="40B4E5"/>
      </a:accent5>
      <a:accent6>
        <a:srgbClr val="007CBA"/>
      </a:accent6>
      <a:hlink>
        <a:srgbClr val="40B4E5"/>
      </a:hlink>
      <a:folHlink>
        <a:srgbClr val="40B4E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A69A861FBDCC489E7430507140FEBA" ma:contentTypeVersion="11" ma:contentTypeDescription="Create a new document." ma:contentTypeScope="" ma:versionID="b7b44b3ce3cc0144782b1c6113dfcc0d">
  <xsd:schema xmlns:xsd="http://www.w3.org/2001/XMLSchema" xmlns:xs="http://www.w3.org/2001/XMLSchema" xmlns:p="http://schemas.microsoft.com/office/2006/metadata/properties" xmlns:ns2="66ed9c45-22dc-462d-afd9-7e97c4d3402b" xmlns:ns3="f6f44a7d-d6f5-4042-8792-19cb5f90fb06" targetNamespace="http://schemas.microsoft.com/office/2006/metadata/properties" ma:root="true" ma:fieldsID="f83add6aae6c969702f0ec44e8f913e3" ns2:_="" ns3:_="">
    <xsd:import namespace="66ed9c45-22dc-462d-afd9-7e97c4d3402b"/>
    <xsd:import namespace="f6f44a7d-d6f5-4042-8792-19cb5f90fb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d9c45-22dc-462d-afd9-7e97c4d34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fd27762-0251-4a48-b483-e1f79c0a65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f44a7d-d6f5-4042-8792-19cb5f90fb0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f1cb957-661d-4683-93b6-7eb55a432899}" ma:internalName="TaxCatchAll" ma:showField="CatchAllData" ma:web="f6f44a7d-d6f5-4042-8792-19cb5f90fb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6f44a7d-d6f5-4042-8792-19cb5f90fb06" xsi:nil="true"/>
    <lcf76f155ced4ddcb4097134ff3c332f xmlns="66ed9c45-22dc-462d-afd9-7e97c4d3402b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3007AD5-98C7-434B-9BA1-04A2D396C658}"/>
</file>

<file path=customXml/itemProps2.xml><?xml version="1.0" encoding="utf-8"?>
<ds:datastoreItem xmlns:ds="http://schemas.openxmlformats.org/officeDocument/2006/customXml" ds:itemID="{DC173AFE-32F1-478C-AAC1-BFC5E024C63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AF999EA-470E-4396-AD06-0C2F2B8F2033}">
  <ds:schemaRefs>
    <ds:schemaRef ds:uri="http://schemas.microsoft.com/office/2006/metadata/properties"/>
    <ds:schemaRef ds:uri="http://schemas.microsoft.com/office/infopath/2007/PartnerControls"/>
    <ds:schemaRef ds:uri="f6f44a7d-d6f5-4042-8792-19cb5f90fb06"/>
    <ds:schemaRef ds:uri="b6d69b4c-47ab-49f1-923f-7f2fcba1ce5d"/>
  </ds:schemaRefs>
</ds:datastoreItem>
</file>

<file path=customXml/itemProps4.xml><?xml version="1.0" encoding="utf-8"?>
<ds:datastoreItem xmlns:ds="http://schemas.openxmlformats.org/officeDocument/2006/customXml" ds:itemID="{567A61EA-D6E9-49FF-B203-A6181373E55F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nike Reichmann</dc:creator>
  <keywords/>
  <lastModifiedBy>John Allen</lastModifiedBy>
  <revision>104</revision>
  <lastPrinted>2021-07-02T01:25:00.0000000Z</lastPrinted>
  <dcterms:created xsi:type="dcterms:W3CDTF">2023-07-04T12:22:00.0000000Z</dcterms:created>
  <dcterms:modified xsi:type="dcterms:W3CDTF">2025-01-28T17:33:13.855069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A69A861FBDCC489E7430507140FEBA</vt:lpwstr>
  </property>
  <property fmtid="{D5CDD505-2E9C-101B-9397-08002B2CF9AE}" pid="3" name="MediaServiceImageTags">
    <vt:lpwstr/>
  </property>
  <property fmtid="{D5CDD505-2E9C-101B-9397-08002B2CF9AE}" pid="4" name="GrammarlyDocumentId">
    <vt:lpwstr>697e18d0eb3ad9864ba660ed09259e7be660c16a3ff6797b4e318089ab600d1d</vt:lpwstr>
  </property>
  <property fmtid="{D5CDD505-2E9C-101B-9397-08002B2CF9AE}" pid="5" name="SharedWithUsers">
    <vt:lpwstr>42;#Faustine Delasalle;#3623;#Hettie Morrison;#14885;#Caroline Randle;#22972;#Tommaso Mazzanti;#26818;#Mike Hemsley;#18036;#Elena Pravettoni;#11318;#Ita Kettleborough;#3094;#Sanna O'Connor-Morberg;#39062;#Elizabeth Lam</vt:lpwstr>
  </property>
</Properties>
</file>